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C1364" w14:textId="3552E04D" w:rsidR="002B7571" w:rsidRDefault="00C87C1A" w:rsidP="00020F7C">
      <w:pPr>
        <w:ind w:left="2160" w:hanging="2160"/>
        <w:jc w:val="center"/>
        <w:rPr>
          <w:b/>
          <w:bCs/>
        </w:rPr>
      </w:pPr>
      <w:r w:rsidRPr="00C87C1A">
        <w:rPr>
          <w:b/>
          <w:bCs/>
        </w:rPr>
        <w:t>AFTER THE BUZZER</w:t>
      </w:r>
      <w:r w:rsidR="00020F7C">
        <w:rPr>
          <w:b/>
          <w:bCs/>
        </w:rPr>
        <w:t xml:space="preserve"> Jim Thomas Part 2 Transcript</w:t>
      </w:r>
    </w:p>
    <w:p w14:paraId="4773B833" w14:textId="77777777" w:rsidR="00020F7C" w:rsidRPr="00020F7C" w:rsidRDefault="00020F7C" w:rsidP="00020F7C">
      <w:pPr>
        <w:ind w:left="2160" w:hanging="2160"/>
        <w:jc w:val="center"/>
        <w:rPr>
          <w:b/>
          <w:bCs/>
        </w:rPr>
      </w:pPr>
    </w:p>
    <w:p w14:paraId="22B6A749" w14:textId="77777777" w:rsidR="002B7571" w:rsidRDefault="002B7571" w:rsidP="001C3CD9">
      <w:pPr>
        <w:spacing w:after="240"/>
        <w:ind w:left="2160" w:hanging="2160"/>
      </w:pPr>
      <w:r>
        <w:t>Jim Thomas:</w:t>
      </w:r>
      <w:r>
        <w:tab/>
        <w:t>Yeah.</w:t>
      </w:r>
      <w:r w:rsidR="00C87C1A">
        <w:t xml:space="preserve"> </w:t>
      </w:r>
      <w:r>
        <w:t>A</w:t>
      </w:r>
      <w:r w:rsidR="00C87C1A">
        <w:t>fter the Super Bowl just laughed I remember John, you know how he is. He said our schedule was so easy and it was.</w:t>
      </w:r>
    </w:p>
    <w:p w14:paraId="58ABD13C" w14:textId="77777777" w:rsidR="002B7571" w:rsidRDefault="002B7571" w:rsidP="001C3CD9">
      <w:pPr>
        <w:spacing w:after="240"/>
        <w:ind w:left="2160" w:hanging="2160"/>
      </w:pPr>
      <w:r>
        <w:t>Bob Wallace:</w:t>
      </w:r>
      <w:r>
        <w:tab/>
      </w:r>
      <w:r w:rsidR="00C87C1A">
        <w:t>It was.</w:t>
      </w:r>
    </w:p>
    <w:p w14:paraId="27B8836F" w14:textId="77777777" w:rsidR="0029049B" w:rsidRDefault="002B7571" w:rsidP="001C3CD9">
      <w:pPr>
        <w:spacing w:after="240"/>
        <w:ind w:left="2160" w:hanging="2160"/>
      </w:pPr>
      <w:r>
        <w:t>Jim Thomas:</w:t>
      </w:r>
      <w:r>
        <w:tab/>
      </w:r>
      <w:r w:rsidR="00C87C1A">
        <w:t>I'm like John, you don't make the schedule. What do you have? What do you, you know, you have no reason to feel guilty or whatever. But yeah, it was shocking</w:t>
      </w:r>
      <w:r>
        <w:t xml:space="preserve"> w</w:t>
      </w:r>
      <w:r w:rsidR="00C87C1A">
        <w:t xml:space="preserve">ith </w:t>
      </w:r>
      <w:r>
        <w:t xml:space="preserve">Vermeil.  </w:t>
      </w:r>
      <w:r w:rsidR="00C87C1A">
        <w:t>I mean, there had been rumors and I only</w:t>
      </w:r>
      <w:r>
        <w:t>,</w:t>
      </w:r>
      <w:r w:rsidR="00C87C1A">
        <w:t xml:space="preserve"> </w:t>
      </w:r>
      <w:r>
        <w:t>t</w:t>
      </w:r>
      <w:r w:rsidR="00C87C1A">
        <w:t>he day after</w:t>
      </w:r>
      <w:r>
        <w:t>,</w:t>
      </w:r>
      <w:r w:rsidR="00C87C1A">
        <w:t xml:space="preserve"> the day after the Super Bowl, which is like 8:00 </w:t>
      </w:r>
      <w:r>
        <w:t xml:space="preserve">a.m. </w:t>
      </w:r>
      <w:r w:rsidR="00C87C1A">
        <w:t>in the morning and in the Super Bowl town</w:t>
      </w:r>
      <w:r>
        <w:t xml:space="preserve"> a</w:t>
      </w:r>
      <w:r w:rsidR="00C87C1A">
        <w:t xml:space="preserve">nd that was Atlanta, and only then </w:t>
      </w:r>
      <w:r>
        <w:t>j</w:t>
      </w:r>
      <w:r w:rsidR="00C87C1A">
        <w:t xml:space="preserve">ust hearing </w:t>
      </w:r>
      <w:r>
        <w:t xml:space="preserve">Vermeil </w:t>
      </w:r>
      <w:r w:rsidR="00C87C1A">
        <w:t xml:space="preserve">talk, I thought maybe it was </w:t>
      </w:r>
      <w:r>
        <w:t>50/</w:t>
      </w:r>
      <w:r w:rsidR="00C87C1A">
        <w:t>50, but still I didn't go back to the parade or anything. I went straight from Atlanta in the Super Bowl to Honolulu and the Pro Bowl. You had eight players, eight players in the Pro Bowl. I am changing planes. We didn't have cell phones and I know some people</w:t>
      </w:r>
      <w:r w:rsidR="0029049B">
        <w:t xml:space="preserve"> did</w:t>
      </w:r>
      <w:r w:rsidR="00C87C1A">
        <w:t xml:space="preserve">. </w:t>
      </w:r>
      <w:r w:rsidR="0029049B">
        <w:t>B</w:t>
      </w:r>
      <w:r w:rsidR="00C87C1A">
        <w:t xml:space="preserve">ut we're changing planes in LA. </w:t>
      </w:r>
      <w:r w:rsidR="0029049B">
        <w:t>a</w:t>
      </w:r>
      <w:r w:rsidR="00C87C1A">
        <w:t xml:space="preserve">nd I called the desk. Hey, anything going on? I'm changing planes in LA. </w:t>
      </w:r>
      <w:r w:rsidR="0029049B">
        <w:t xml:space="preserve"> Yeah, Dick </w:t>
      </w:r>
      <w:r w:rsidR="00C87C1A">
        <w:t xml:space="preserve">Vermeil just resigned. So </w:t>
      </w:r>
      <w:r w:rsidR="0029049B">
        <w:t xml:space="preserve">I -- </w:t>
      </w:r>
      <w:proofErr w:type="spellStart"/>
      <w:r w:rsidR="0029049B">
        <w:t>I</w:t>
      </w:r>
      <w:proofErr w:type="spellEnd"/>
      <w:r w:rsidR="00C87C1A">
        <w:t xml:space="preserve"> couldn't write this</w:t>
      </w:r>
      <w:r w:rsidR="0029049B">
        <w:t xml:space="preserve"> -- w</w:t>
      </w:r>
      <w:r w:rsidR="00C87C1A">
        <w:t xml:space="preserve">e </w:t>
      </w:r>
      <w:r w:rsidR="0029049B">
        <w:t xml:space="preserve">ended up talking to the eight players or some of them there and writing like a player reaction.  </w:t>
      </w:r>
      <w:r w:rsidR="00C87C1A">
        <w:t xml:space="preserve">I get back on the plane and sitting in first class on the plane </w:t>
      </w:r>
      <w:r w:rsidR="0029049B">
        <w:t xml:space="preserve">was </w:t>
      </w:r>
      <w:r w:rsidR="00C87C1A">
        <w:t xml:space="preserve">Orlando </w:t>
      </w:r>
      <w:r w:rsidR="0029049B">
        <w:t>Pace</w:t>
      </w:r>
      <w:r w:rsidR="00C87C1A">
        <w:t xml:space="preserve"> not because he's an elitist. He needed more </w:t>
      </w:r>
      <w:r w:rsidR="0029049B">
        <w:t>leg run.</w:t>
      </w:r>
      <w:r w:rsidR="00C87C1A">
        <w:t xml:space="preserve"> I'm the one that told him that he had not</w:t>
      </w:r>
      <w:r w:rsidR="0029049B">
        <w:t xml:space="preserve"> -- h</w:t>
      </w:r>
      <w:r w:rsidR="00C87C1A">
        <w:t>e did not know. Like that's how</w:t>
      </w:r>
      <w:r w:rsidR="0029049B">
        <w:t xml:space="preserve"> q</w:t>
      </w:r>
      <w:r w:rsidR="00C87C1A">
        <w:t xml:space="preserve">uick and </w:t>
      </w:r>
      <w:proofErr w:type="spellStart"/>
      <w:r w:rsidR="0029049B">
        <w:t>and</w:t>
      </w:r>
      <w:proofErr w:type="spellEnd"/>
      <w:r w:rsidR="0029049B">
        <w:t xml:space="preserve"> </w:t>
      </w:r>
      <w:r w:rsidR="00C87C1A">
        <w:t>sudden it</w:t>
      </w:r>
      <w:r w:rsidR="0029049B">
        <w:t xml:space="preserve"> was</w:t>
      </w:r>
      <w:r w:rsidR="00C87C1A">
        <w:t>?</w:t>
      </w:r>
    </w:p>
    <w:p w14:paraId="70EB22F5" w14:textId="77777777" w:rsidR="0029049B" w:rsidRDefault="0029049B" w:rsidP="001C3CD9">
      <w:pPr>
        <w:spacing w:after="240"/>
        <w:ind w:left="2160" w:hanging="2160"/>
      </w:pPr>
      <w:r>
        <w:t>Bob Wallace:</w:t>
      </w:r>
      <w:r>
        <w:tab/>
        <w:t>S</w:t>
      </w:r>
      <w:r w:rsidR="00C87C1A">
        <w:t>o on your report</w:t>
      </w:r>
      <w:r>
        <w:t>ing d</w:t>
      </w:r>
      <w:r w:rsidR="00C87C1A">
        <w:t>o you think he</w:t>
      </w:r>
      <w:r>
        <w:t xml:space="preserve"> w</w:t>
      </w:r>
      <w:r w:rsidR="00C87C1A">
        <w:t>as pushed out</w:t>
      </w:r>
      <w:r>
        <w:t xml:space="preserve"> o</w:t>
      </w:r>
      <w:r w:rsidR="00C87C1A">
        <w:t>r do you think he just decided to</w:t>
      </w:r>
      <w:r>
        <w:t xml:space="preserve"> leave</w:t>
      </w:r>
      <w:r w:rsidR="00C87C1A">
        <w:t>?</w:t>
      </w:r>
    </w:p>
    <w:p w14:paraId="0D973A08" w14:textId="77777777" w:rsidR="007C6255" w:rsidRDefault="0029049B" w:rsidP="001C3CD9">
      <w:pPr>
        <w:spacing w:after="240"/>
        <w:ind w:left="2160" w:hanging="2160"/>
      </w:pPr>
      <w:r>
        <w:t>Jim Thomas:</w:t>
      </w:r>
      <w:r>
        <w:tab/>
      </w:r>
      <w:r w:rsidR="00C87C1A">
        <w:t>I think if you put the truth sermon</w:t>
      </w:r>
      <w:r w:rsidR="007C6255">
        <w:t xml:space="preserve"> in</w:t>
      </w:r>
      <w:r w:rsidR="00C87C1A">
        <w:t xml:space="preserve"> everyone. I don't know</w:t>
      </w:r>
      <w:r w:rsidR="007C6255">
        <w:t xml:space="preserve"> i</w:t>
      </w:r>
      <w:r w:rsidR="00C87C1A">
        <w:t>f he was pushed out</w:t>
      </w:r>
      <w:r w:rsidR="007C6255">
        <w:t>. B</w:t>
      </w:r>
      <w:r w:rsidR="00C87C1A">
        <w:t>ut remember, people were going to interview Mike Mar</w:t>
      </w:r>
      <w:r w:rsidR="007C6255">
        <w:t>tz</w:t>
      </w:r>
      <w:r w:rsidR="00C87C1A">
        <w:t xml:space="preserve">, Green Bay and I don't know. I still am not sure </w:t>
      </w:r>
      <w:r w:rsidR="007C6255">
        <w:t xml:space="preserve">the Martz - </w:t>
      </w:r>
      <w:r w:rsidR="00C87C1A">
        <w:t>Vermeil relationship as Mar</w:t>
      </w:r>
      <w:r w:rsidR="005647A3">
        <w:t xml:space="preserve">tz </w:t>
      </w:r>
      <w:r w:rsidR="00C87C1A">
        <w:t>got more and more, did Vermeil feel threatened by Mar</w:t>
      </w:r>
      <w:r w:rsidR="007C6255">
        <w:t>tz?</w:t>
      </w:r>
      <w:r w:rsidR="00C87C1A">
        <w:t xml:space="preserve"> Did you feel a little jealous? He knew</w:t>
      </w:r>
      <w:r w:rsidR="007C6255">
        <w:t xml:space="preserve"> h</w:t>
      </w:r>
      <w:r w:rsidR="00C87C1A">
        <w:t>e was kind of</w:t>
      </w:r>
      <w:r w:rsidR="005647A3">
        <w:t xml:space="preserve"> t</w:t>
      </w:r>
      <w:r w:rsidR="00C87C1A">
        <w:t xml:space="preserve">he </w:t>
      </w:r>
      <w:r w:rsidR="007C6255">
        <w:t xml:space="preserve">-- </w:t>
      </w:r>
      <w:r w:rsidR="00C87C1A">
        <w:t xml:space="preserve">didn't they name him, </w:t>
      </w:r>
      <w:r w:rsidR="007C6255">
        <w:t xml:space="preserve">the </w:t>
      </w:r>
      <w:r w:rsidR="00C87C1A">
        <w:t xml:space="preserve">head coach </w:t>
      </w:r>
      <w:r w:rsidR="007C6255">
        <w:t xml:space="preserve">in </w:t>
      </w:r>
      <w:r w:rsidR="00C87C1A">
        <w:t>waiting</w:t>
      </w:r>
      <w:r w:rsidR="007C6255">
        <w:t>?</w:t>
      </w:r>
    </w:p>
    <w:p w14:paraId="1DD4D78D" w14:textId="77777777" w:rsidR="007C6255" w:rsidRDefault="007C6255" w:rsidP="001C3CD9">
      <w:pPr>
        <w:spacing w:after="240"/>
        <w:ind w:left="2160" w:hanging="2160"/>
      </w:pPr>
      <w:r>
        <w:t>Bob Wallace:</w:t>
      </w:r>
      <w:r>
        <w:tab/>
        <w:t>Right.  Head coach in waiting</w:t>
      </w:r>
      <w:r w:rsidR="00C87C1A">
        <w:t>.</w:t>
      </w:r>
    </w:p>
    <w:p w14:paraId="645B71E7" w14:textId="77777777" w:rsidR="007C6255" w:rsidRDefault="007C6255" w:rsidP="001C3CD9">
      <w:pPr>
        <w:spacing w:after="240"/>
        <w:ind w:left="2160" w:hanging="2160"/>
      </w:pPr>
      <w:r>
        <w:t>Jim Thomas:</w:t>
      </w:r>
      <w:r>
        <w:tab/>
      </w:r>
      <w:r w:rsidR="00C87C1A">
        <w:t>So I wonder about all that. They both kind of</w:t>
      </w:r>
      <w:r w:rsidR="005647A3">
        <w:t xml:space="preserve"> </w:t>
      </w:r>
      <w:r w:rsidR="00C87C1A">
        <w:t xml:space="preserve">deny </w:t>
      </w:r>
      <w:r>
        <w:t>it.  T</w:t>
      </w:r>
      <w:r w:rsidR="00C87C1A">
        <w:t>hey both, at least to me</w:t>
      </w:r>
      <w:r>
        <w:t>,</w:t>
      </w:r>
      <w:r w:rsidR="00C87C1A">
        <w:t xml:space="preserve"> </w:t>
      </w:r>
      <w:r>
        <w:t>h</w:t>
      </w:r>
      <w:r w:rsidR="00C87C1A">
        <w:t xml:space="preserve">ave said that the right things. That's one of the great unanswered questions that you've gotten out there. And I don't know. I know Carol Vermeil, a wonderful </w:t>
      </w:r>
      <w:r>
        <w:t>woman.</w:t>
      </w:r>
      <w:r w:rsidR="00C87C1A">
        <w:t xml:space="preserve"> She wanted him out, even though he wasn't doing the crazy hours that he did with</w:t>
      </w:r>
      <w:r w:rsidR="005647A3">
        <w:t xml:space="preserve"> t</w:t>
      </w:r>
      <w:r w:rsidR="00C87C1A">
        <w:t>he Eagles he</w:t>
      </w:r>
      <w:r w:rsidR="005647A3">
        <w:t xml:space="preserve"> w</w:t>
      </w:r>
      <w:r w:rsidR="00C87C1A">
        <w:t>as still doing a lot like you said</w:t>
      </w:r>
      <w:r>
        <w:t xml:space="preserve"> a few </w:t>
      </w:r>
      <w:r w:rsidR="00C87C1A">
        <w:t>minutes earlier, Robert</w:t>
      </w:r>
      <w:r>
        <w:t>.</w:t>
      </w:r>
      <w:r w:rsidR="00C87C1A">
        <w:t xml:space="preserve"> </w:t>
      </w:r>
      <w:r>
        <w:t>W</w:t>
      </w:r>
      <w:r w:rsidR="00C87C1A">
        <w:t>hat more did he have to prove? How could he get any better than that, you know? And so I don't know. I do think</w:t>
      </w:r>
      <w:r>
        <w:t xml:space="preserve"> a</w:t>
      </w:r>
      <w:r w:rsidR="00C87C1A">
        <w:t>nd you know, you know, I get along well with Mike. I do think maybe they win</w:t>
      </w:r>
      <w:r>
        <w:t xml:space="preserve"> a</w:t>
      </w:r>
      <w:r w:rsidR="00C87C1A">
        <w:t xml:space="preserve">t least one more Super Bowl had </w:t>
      </w:r>
      <w:r>
        <w:t>Vermeil stayed</w:t>
      </w:r>
      <w:r w:rsidR="00C87C1A">
        <w:t>. Vermeil ha</w:t>
      </w:r>
      <w:r>
        <w:t>d</w:t>
      </w:r>
      <w:r w:rsidR="00C87C1A">
        <w:t xml:space="preserve"> </w:t>
      </w:r>
      <w:r>
        <w:t>ways</w:t>
      </w:r>
      <w:r w:rsidR="00C87C1A">
        <w:t>.</w:t>
      </w:r>
    </w:p>
    <w:p w14:paraId="3971C808" w14:textId="77777777" w:rsidR="007C6255" w:rsidRDefault="007C6255" w:rsidP="001C3CD9">
      <w:pPr>
        <w:spacing w:after="240"/>
        <w:ind w:left="2160" w:hanging="2160"/>
      </w:pPr>
      <w:r>
        <w:t>Bob Wallace:</w:t>
      </w:r>
      <w:r>
        <w:tab/>
        <w:t xml:space="preserve">Tell about </w:t>
      </w:r>
      <w:r w:rsidR="00C87C1A">
        <w:t xml:space="preserve">Mike </w:t>
      </w:r>
      <w:r>
        <w:t>M</w:t>
      </w:r>
      <w:r w:rsidR="00C87C1A">
        <w:t>ar</w:t>
      </w:r>
      <w:r>
        <w:t>tz just a little bit.</w:t>
      </w:r>
    </w:p>
    <w:p w14:paraId="427BD4E6" w14:textId="3F67EC6A" w:rsidR="007C6255" w:rsidRDefault="007C6255" w:rsidP="001C3CD9">
      <w:pPr>
        <w:spacing w:after="240"/>
        <w:ind w:left="2160" w:hanging="2160"/>
      </w:pPr>
      <w:r>
        <w:lastRenderedPageBreak/>
        <w:t>Jim Thomas:</w:t>
      </w:r>
      <w:r>
        <w:tab/>
      </w:r>
      <w:r w:rsidR="00C87C1A">
        <w:t xml:space="preserve">He had a way I think </w:t>
      </w:r>
      <w:r>
        <w:t xml:space="preserve">Vermeil of just </w:t>
      </w:r>
      <w:r w:rsidR="00C87C1A">
        <w:t xml:space="preserve">toning down </w:t>
      </w:r>
      <w:r>
        <w:t xml:space="preserve">Mike a </w:t>
      </w:r>
      <w:r w:rsidR="00C87C1A">
        <w:t>little bit. Hey, the offense was fantastic with M</w:t>
      </w:r>
      <w:r>
        <w:t>ike.  One</w:t>
      </w:r>
      <w:r w:rsidR="00C87C1A">
        <w:t xml:space="preserve"> of the greatest offensive minds in the game. We know Mike had a sharp temper. I remember Mike getting mad at me</w:t>
      </w:r>
      <w:r>
        <w:t xml:space="preserve"> w</w:t>
      </w:r>
      <w:r w:rsidR="00C87C1A">
        <w:t xml:space="preserve">hen I did a </w:t>
      </w:r>
      <w:r>
        <w:t xml:space="preserve">-- </w:t>
      </w:r>
      <w:r w:rsidR="00C87C1A">
        <w:t>this when Carson</w:t>
      </w:r>
      <w:r w:rsidR="00A53600">
        <w:t>,</w:t>
      </w:r>
      <w:r w:rsidR="00C87C1A">
        <w:t xml:space="preserve"> Bud Carson, who was brought in to I think the help </w:t>
      </w:r>
      <w:r>
        <w:t xml:space="preserve">the -- </w:t>
      </w:r>
      <w:r w:rsidR="00C87C1A">
        <w:t>was it the 99</w:t>
      </w:r>
      <w:r>
        <w:t xml:space="preserve">? </w:t>
      </w:r>
      <w:r w:rsidR="00C87C1A">
        <w:t xml:space="preserve"> </w:t>
      </w:r>
      <w:r>
        <w:t>O</w:t>
      </w:r>
      <w:r w:rsidR="00C87C1A">
        <w:t>r maybe no, it was the 2000.</w:t>
      </w:r>
    </w:p>
    <w:p w14:paraId="168F347F" w14:textId="10E56BE9" w:rsidR="0057216D" w:rsidRDefault="007C6255" w:rsidP="001C3CD9">
      <w:pPr>
        <w:spacing w:after="240"/>
        <w:ind w:left="2160" w:hanging="2160"/>
      </w:pPr>
      <w:r>
        <w:t>Bob Wallace:</w:t>
      </w:r>
      <w:r>
        <w:tab/>
      </w:r>
      <w:r w:rsidR="00C87C1A">
        <w:t xml:space="preserve">Remember </w:t>
      </w:r>
      <w:r>
        <w:t xml:space="preserve">we had two coordinators.  </w:t>
      </w:r>
    </w:p>
    <w:p w14:paraId="446BBCD2" w14:textId="12392681" w:rsidR="0057216D" w:rsidRDefault="0057216D" w:rsidP="001C3CD9">
      <w:pPr>
        <w:spacing w:after="240"/>
        <w:ind w:left="2160" w:hanging="2160"/>
      </w:pPr>
      <w:r>
        <w:t>Jim Thomas:</w:t>
      </w:r>
      <w:r>
        <w:tab/>
        <w:t xml:space="preserve">And </w:t>
      </w:r>
      <w:r w:rsidR="00C87C1A">
        <w:t>then in 2000</w:t>
      </w:r>
      <w:r>
        <w:t xml:space="preserve">, I don’t know if Bunting left or whatever but the </w:t>
      </w:r>
      <w:r w:rsidR="00C87C1A">
        <w:t xml:space="preserve">defense was so bad, a lot of those </w:t>
      </w:r>
      <w:r>
        <w:t>–</w:t>
      </w:r>
    </w:p>
    <w:p w14:paraId="27130705" w14:textId="77777777" w:rsidR="0057216D" w:rsidRDefault="0057216D" w:rsidP="001C3CD9">
      <w:pPr>
        <w:spacing w:after="240"/>
        <w:ind w:left="2160" w:hanging="2160"/>
      </w:pPr>
      <w:r>
        <w:t>Bob Wallace:</w:t>
      </w:r>
      <w:r>
        <w:tab/>
        <w:t>W</w:t>
      </w:r>
      <w:r w:rsidR="00C87C1A">
        <w:t xml:space="preserve">e were </w:t>
      </w:r>
      <w:r>
        <w:t>6 and 0</w:t>
      </w:r>
      <w:r w:rsidR="00C87C1A">
        <w:t xml:space="preserve">, </w:t>
      </w:r>
      <w:r>
        <w:t>I think.</w:t>
      </w:r>
    </w:p>
    <w:p w14:paraId="5932E82B" w14:textId="77777777" w:rsidR="00AD7DDA" w:rsidRDefault="0057216D" w:rsidP="001C3CD9">
      <w:pPr>
        <w:spacing w:after="240"/>
        <w:ind w:left="2160" w:hanging="2160"/>
      </w:pPr>
      <w:r>
        <w:t>Jim Thomas:</w:t>
      </w:r>
      <w:r>
        <w:tab/>
        <w:t>R</w:t>
      </w:r>
      <w:r w:rsidR="00C87C1A">
        <w:t>ight</w:t>
      </w:r>
      <w:r>
        <w:t xml:space="preserve"> </w:t>
      </w:r>
      <w:r w:rsidR="00AD7DDA">
        <w:t>a</w:t>
      </w:r>
      <w:r w:rsidR="00C87C1A">
        <w:t>nd then Warner gets hurt. But like a lot of players got old on defense, it's just DeMarco</w:t>
      </w:r>
      <w:r w:rsidR="00AD7DDA">
        <w:t xml:space="preserve"> </w:t>
      </w:r>
      <w:r w:rsidR="00C87C1A">
        <w:t>Far</w:t>
      </w:r>
      <w:r w:rsidR="00AD7DDA">
        <w:t>r</w:t>
      </w:r>
      <w:r w:rsidR="00C87C1A">
        <w:t xml:space="preserve"> had knee issues. Mike Jones had lost </w:t>
      </w:r>
      <w:r w:rsidR="00AD7DDA">
        <w:t xml:space="preserve">a </w:t>
      </w:r>
      <w:r w:rsidR="00C87C1A">
        <w:t>step</w:t>
      </w:r>
      <w:r w:rsidR="00AD7DDA">
        <w:t>,</w:t>
      </w:r>
      <w:r w:rsidR="00C87C1A">
        <w:t xml:space="preserve"> stuff like that</w:t>
      </w:r>
      <w:r w:rsidR="00AD7DDA">
        <w:t xml:space="preserve">. </w:t>
      </w:r>
      <w:r w:rsidR="00C87C1A">
        <w:t xml:space="preserve">I lost my train </w:t>
      </w:r>
      <w:r w:rsidR="005647A3">
        <w:t xml:space="preserve">of </w:t>
      </w:r>
      <w:r w:rsidR="00C87C1A">
        <w:t xml:space="preserve">thought oh, so he brings in Carson. I remember interviewing Carson after the 2000 Super Bowl and he said 99 great things. But he also said yeah, Mike had a hair trigger. I put that in the article. Mike didn't like it. They had arranged a meeting at a little lunch meeting out at </w:t>
      </w:r>
      <w:r w:rsidR="000E4DF5">
        <w:t>St. Charles</w:t>
      </w:r>
      <w:r w:rsidR="00C87C1A">
        <w:t xml:space="preserve"> to kind of s</w:t>
      </w:r>
      <w:r w:rsidR="00AD7DDA">
        <w:t>ooth him.</w:t>
      </w:r>
      <w:r w:rsidR="00C87C1A">
        <w:t xml:space="preserve"> Mike was </w:t>
      </w:r>
      <w:r w:rsidR="00AD7DDA">
        <w:t>fu</w:t>
      </w:r>
      <w:r w:rsidR="00C87C1A">
        <w:t>rious. He wouldn't look at me</w:t>
      </w:r>
      <w:r w:rsidR="00AD7DDA">
        <w:t xml:space="preserve"> i</w:t>
      </w:r>
      <w:r w:rsidR="00C87C1A">
        <w:t>n the little restaurant at the table,</w:t>
      </w:r>
    </w:p>
    <w:p w14:paraId="741FC304" w14:textId="77777777" w:rsidR="00AD7DDA" w:rsidRDefault="00AD7DDA" w:rsidP="001C3CD9">
      <w:pPr>
        <w:spacing w:after="240"/>
        <w:ind w:left="2160" w:hanging="2160"/>
      </w:pPr>
      <w:r>
        <w:t>Bob Wallace:</w:t>
      </w:r>
      <w:r>
        <w:tab/>
        <w:t>Who was at the meeting?</w:t>
      </w:r>
    </w:p>
    <w:p w14:paraId="16F77B16" w14:textId="77777777" w:rsidR="006E2C6F" w:rsidRDefault="00AD7DDA" w:rsidP="001C3CD9">
      <w:pPr>
        <w:spacing w:after="240"/>
        <w:ind w:left="2160" w:hanging="2160"/>
      </w:pPr>
      <w:r>
        <w:t>Jim Thomas:</w:t>
      </w:r>
      <w:r>
        <w:tab/>
      </w:r>
      <w:r w:rsidR="00C87C1A">
        <w:t xml:space="preserve">I think </w:t>
      </w:r>
      <w:proofErr w:type="spellStart"/>
      <w:r w:rsidR="00C87C1A">
        <w:t>Zigman</w:t>
      </w:r>
      <w:proofErr w:type="spellEnd"/>
      <w:r>
        <w:t>,</w:t>
      </w:r>
      <w:r w:rsidR="00C87C1A">
        <w:t xml:space="preserve"> Charlie Army, I think Bernie was there. Mike was great to deal with</w:t>
      </w:r>
      <w:r w:rsidR="006E2C6F">
        <w:t>, y</w:t>
      </w:r>
      <w:r w:rsidR="00C87C1A">
        <w:t>eah, he loses it a little bit. He</w:t>
      </w:r>
      <w:r w:rsidR="006E2C6F">
        <w:t>’d</w:t>
      </w:r>
      <w:r w:rsidR="00C87C1A">
        <w:t xml:space="preserve"> get mad at me and other guys. But all</w:t>
      </w:r>
      <w:r w:rsidR="006E2C6F">
        <w:t xml:space="preserve"> guys do that</w:t>
      </w:r>
      <w:r w:rsidR="00C87C1A">
        <w:t>. I don't think Vermeil ever got mad at me, but I remember Brooks throwing furniture and getting mad at me. I remember Jeff Fisher getting mad at me because I reported some injury that he didn't want to, but I never saw a coach that I dealt with trying to get to know the media, at least the regulars as much</w:t>
      </w:r>
      <w:r w:rsidR="006E2C6F">
        <w:t>. H</w:t>
      </w:r>
      <w:r w:rsidR="00C87C1A">
        <w:t>e would come down.</w:t>
      </w:r>
    </w:p>
    <w:p w14:paraId="559D12D8" w14:textId="77777777" w:rsidR="006E2C6F" w:rsidRDefault="006E2C6F" w:rsidP="001C3CD9">
      <w:pPr>
        <w:spacing w:after="240"/>
        <w:ind w:left="2160" w:hanging="2160"/>
      </w:pPr>
      <w:r>
        <w:t>Bob Wallace:</w:t>
      </w:r>
      <w:r>
        <w:tab/>
        <w:t>Martz?</w:t>
      </w:r>
    </w:p>
    <w:p w14:paraId="131A280C" w14:textId="77777777" w:rsidR="006E2C6F" w:rsidRDefault="006E2C6F" w:rsidP="001C3CD9">
      <w:pPr>
        <w:spacing w:after="240"/>
        <w:ind w:left="2160" w:hanging="2160"/>
      </w:pPr>
      <w:r>
        <w:t>Jim Thomas:</w:t>
      </w:r>
      <w:r>
        <w:tab/>
      </w:r>
      <w:r w:rsidR="00C87C1A">
        <w:t>Mar</w:t>
      </w:r>
      <w:r>
        <w:t>tz</w:t>
      </w:r>
      <w:r w:rsidR="00C87C1A">
        <w:t xml:space="preserve"> would just come down at 7 o'clock at night and sit there and</w:t>
      </w:r>
      <w:r>
        <w:t xml:space="preserve"> t</w:t>
      </w:r>
      <w:r w:rsidR="00C87C1A">
        <w:t>alk to us</w:t>
      </w:r>
      <w:r>
        <w:t>. T</w:t>
      </w:r>
      <w:r w:rsidR="00C87C1A">
        <w:t>ell</w:t>
      </w:r>
      <w:r>
        <w:t xml:space="preserve"> u</w:t>
      </w:r>
      <w:r w:rsidR="00C87C1A">
        <w:t xml:space="preserve">s all kinds of things, and no matter what you might be on deadline, you would stop when the head coach comes down, or if you came down, we never say Bob </w:t>
      </w:r>
      <w:r>
        <w:t xml:space="preserve">go </w:t>
      </w:r>
      <w:r w:rsidR="00C87C1A">
        <w:t>away</w:t>
      </w:r>
      <w:r>
        <w:t>;</w:t>
      </w:r>
      <w:r w:rsidR="00C87C1A">
        <w:t xml:space="preserve"> I'm on deadline. Those are important people and who knows what you might pick out for Charlie Army. It was never quite the same after the </w:t>
      </w:r>
      <w:r>
        <w:t xml:space="preserve">‘01 </w:t>
      </w:r>
      <w:r w:rsidR="00C87C1A">
        <w:t>Super Bowl. But relationship with Mike because that was the first time where he was really criticized. As we all know, the Rams were heavily favored of all the Super Bowl champs. I think if you put the</w:t>
      </w:r>
      <w:r>
        <w:t xml:space="preserve"> truth serum into </w:t>
      </w:r>
      <w:r w:rsidR="00C87C1A">
        <w:t>Belichick</w:t>
      </w:r>
      <w:r>
        <w:t>,</w:t>
      </w:r>
      <w:r w:rsidR="00C87C1A">
        <w:t xml:space="preserve"> </w:t>
      </w:r>
      <w:r>
        <w:t>h</w:t>
      </w:r>
      <w:r w:rsidR="00C87C1A">
        <w:t>e would say that was the least talented</w:t>
      </w:r>
      <w:r>
        <w:t>. B</w:t>
      </w:r>
      <w:r w:rsidR="00C87C1A">
        <w:t>ut no, Mike was</w:t>
      </w:r>
      <w:r>
        <w:t xml:space="preserve"> v</w:t>
      </w:r>
      <w:r w:rsidR="00C87C1A">
        <w:t xml:space="preserve">ery interesting to deal with and people would say because yeah, sometimes </w:t>
      </w:r>
      <w:r>
        <w:t xml:space="preserve">he would have a </w:t>
      </w:r>
      <w:r w:rsidR="00C87C1A">
        <w:t>cluster out of town</w:t>
      </w:r>
      <w:r>
        <w:t>.  H</w:t>
      </w:r>
      <w:r w:rsidR="00C87C1A">
        <w:t>ow do you deal with this guy? We have a very narrow focus</w:t>
      </w:r>
      <w:r>
        <w:t xml:space="preserve"> i</w:t>
      </w:r>
      <w:r w:rsidR="00C87C1A">
        <w:t>f you're a writer, I'd say he's great</w:t>
      </w:r>
      <w:r>
        <w:t xml:space="preserve"> copy</w:t>
      </w:r>
      <w:r w:rsidR="00C87C1A">
        <w:t xml:space="preserve">. You want guys </w:t>
      </w:r>
      <w:r>
        <w:t>t</w:t>
      </w:r>
      <w:r w:rsidR="00C87C1A">
        <w:t>hat are great copy whether it's good or</w:t>
      </w:r>
      <w:r>
        <w:t xml:space="preserve"> b</w:t>
      </w:r>
      <w:r w:rsidR="00C87C1A">
        <w:t>ad</w:t>
      </w:r>
      <w:r>
        <w:t>.</w:t>
      </w:r>
      <w:r w:rsidR="00C87C1A">
        <w:t xml:space="preserve"> </w:t>
      </w:r>
      <w:r>
        <w:t>Y</w:t>
      </w:r>
      <w:r w:rsidR="00C87C1A">
        <w:t xml:space="preserve">ou </w:t>
      </w:r>
      <w:r>
        <w:t xml:space="preserve">were </w:t>
      </w:r>
      <w:r w:rsidR="00C87C1A">
        <w:t>always</w:t>
      </w:r>
      <w:r>
        <w:t xml:space="preserve"> g</w:t>
      </w:r>
      <w:r w:rsidR="00C87C1A">
        <w:t>reat copy. Charlie Army was always great</w:t>
      </w:r>
      <w:r>
        <w:t xml:space="preserve"> copy</w:t>
      </w:r>
      <w:r w:rsidR="00C87C1A">
        <w:t>. John Shaw was always great</w:t>
      </w:r>
      <w:r>
        <w:t xml:space="preserve"> c</w:t>
      </w:r>
      <w:r w:rsidR="00C87C1A">
        <w:t>opy</w:t>
      </w:r>
      <w:r>
        <w:t>.</w:t>
      </w:r>
      <w:r w:rsidR="00C87C1A">
        <w:t xml:space="preserve"> </w:t>
      </w:r>
      <w:r>
        <w:t>Martz</w:t>
      </w:r>
      <w:r w:rsidR="00C87C1A">
        <w:t>. That's why covering the Rams was</w:t>
      </w:r>
      <w:r>
        <w:t xml:space="preserve"> s</w:t>
      </w:r>
      <w:r w:rsidR="00C87C1A">
        <w:t>o great.</w:t>
      </w:r>
    </w:p>
    <w:p w14:paraId="7309CB90" w14:textId="77777777" w:rsidR="00F80F9A" w:rsidRDefault="006E2C6F" w:rsidP="001C3CD9">
      <w:pPr>
        <w:spacing w:after="240"/>
        <w:ind w:left="2160" w:hanging="2160"/>
      </w:pPr>
      <w:r>
        <w:lastRenderedPageBreak/>
        <w:t>Bob Wallace:</w:t>
      </w:r>
      <w:r>
        <w:tab/>
      </w:r>
      <w:r w:rsidR="00C87C1A">
        <w:t xml:space="preserve">I don't want to go </w:t>
      </w:r>
      <w:r w:rsidR="00F80F9A">
        <w:t xml:space="preserve">to each one of the successors to Martz but </w:t>
      </w:r>
      <w:r w:rsidR="00C87C1A">
        <w:t>just generally what happened to the franchise?</w:t>
      </w:r>
    </w:p>
    <w:p w14:paraId="2BAED655" w14:textId="49217258" w:rsidR="00F80F9A" w:rsidRDefault="00F80F9A" w:rsidP="001C3CD9">
      <w:pPr>
        <w:spacing w:after="240"/>
        <w:ind w:left="2160" w:hanging="2160"/>
      </w:pPr>
      <w:r>
        <w:t>Jim Thomas:</w:t>
      </w:r>
      <w:r>
        <w:tab/>
      </w:r>
      <w:r w:rsidR="00C87C1A">
        <w:t>Well, even in the late days of Mar</w:t>
      </w:r>
      <w:r>
        <w:t>tz</w:t>
      </w:r>
      <w:r w:rsidR="00C87C1A">
        <w:t>, the salary cap caught up into Georgia's credit</w:t>
      </w:r>
      <w:r>
        <w:t xml:space="preserve"> a</w:t>
      </w:r>
      <w:r w:rsidR="00C87C1A">
        <w:t>nd to Cronkite's credit, he was still a minority in it. You guys, once you got going, you became a contender in that brief but spectacular</w:t>
      </w:r>
      <w:r>
        <w:t xml:space="preserve"> window</w:t>
      </w:r>
      <w:r w:rsidR="00C87C1A">
        <w:t xml:space="preserve">. </w:t>
      </w:r>
      <w:r>
        <w:t>Y</w:t>
      </w:r>
      <w:r w:rsidR="00C87C1A">
        <w:t>ou spen</w:t>
      </w:r>
      <w:r>
        <w:t>t</w:t>
      </w:r>
      <w:r w:rsidR="00C87C1A">
        <w:t xml:space="preserve"> to the cap every year and you redid contracts to </w:t>
      </w:r>
      <w:r>
        <w:t>–</w:t>
      </w:r>
    </w:p>
    <w:p w14:paraId="7E596F9A" w14:textId="77777777" w:rsidR="00F80F9A" w:rsidRDefault="00F80F9A" w:rsidP="001C3CD9">
      <w:pPr>
        <w:spacing w:after="240"/>
        <w:ind w:left="2160" w:hanging="2160"/>
      </w:pPr>
      <w:r>
        <w:t>Bob Wallace:</w:t>
      </w:r>
      <w:r>
        <w:tab/>
      </w:r>
      <w:r w:rsidR="00C87C1A">
        <w:t>We always made a promise to the coach that we would spend</w:t>
      </w:r>
      <w:r>
        <w:t xml:space="preserve"> t</w:t>
      </w:r>
      <w:r w:rsidR="00C87C1A">
        <w:t>o the cap.</w:t>
      </w:r>
    </w:p>
    <w:p w14:paraId="2117F680" w14:textId="77777777" w:rsidR="00F80F9A" w:rsidRDefault="00F80F9A" w:rsidP="001C3CD9">
      <w:pPr>
        <w:spacing w:after="240"/>
        <w:ind w:left="2160" w:hanging="2160"/>
      </w:pPr>
      <w:r>
        <w:t>Jim Thomas:</w:t>
      </w:r>
      <w:r>
        <w:tab/>
      </w:r>
      <w:r w:rsidR="00C87C1A">
        <w:t xml:space="preserve">Yeah. </w:t>
      </w:r>
      <w:r>
        <w:t xml:space="preserve">Oh really.  </w:t>
      </w:r>
      <w:r w:rsidR="00C87C1A">
        <w:t>Well, and, but you just couldn't keep everybody. And part of the</w:t>
      </w:r>
      <w:r>
        <w:t xml:space="preserve"> </w:t>
      </w:r>
      <w:r w:rsidR="00C87C1A">
        <w:t>trap of success is that all the players</w:t>
      </w:r>
      <w:r>
        <w:t xml:space="preserve"> think </w:t>
      </w:r>
      <w:r w:rsidR="00C87C1A">
        <w:t>they're responsible</w:t>
      </w:r>
      <w:r>
        <w:t>.</w:t>
      </w:r>
      <w:r w:rsidR="00C87C1A">
        <w:t xml:space="preserve"> </w:t>
      </w:r>
      <w:r>
        <w:t>S</w:t>
      </w:r>
      <w:r w:rsidR="00C87C1A">
        <w:t>o slowly</w:t>
      </w:r>
      <w:r>
        <w:t xml:space="preserve"> y</w:t>
      </w:r>
      <w:r w:rsidR="00C87C1A">
        <w:t>ou started losing defensive players. I remember sitting with</w:t>
      </w:r>
      <w:r>
        <w:t>, w</w:t>
      </w:r>
      <w:r w:rsidR="00C87C1A">
        <w:t>hat was the</w:t>
      </w:r>
      <w:r>
        <w:t xml:space="preserve"> p</w:t>
      </w:r>
      <w:r w:rsidR="00C87C1A">
        <w:t xml:space="preserve">lace where we go and </w:t>
      </w:r>
      <w:r>
        <w:t xml:space="preserve">called it the </w:t>
      </w:r>
      <w:r w:rsidR="00C87C1A">
        <w:t>Red Ox</w:t>
      </w:r>
    </w:p>
    <w:p w14:paraId="68B9E8B6" w14:textId="77777777" w:rsidR="00F80F9A" w:rsidRDefault="00F80F9A" w:rsidP="001C3CD9">
      <w:pPr>
        <w:spacing w:after="240"/>
        <w:ind w:left="2160" w:hanging="2160"/>
      </w:pPr>
      <w:r>
        <w:t>Bob Wallace:</w:t>
      </w:r>
      <w:r>
        <w:tab/>
        <w:t>Red Ox.</w:t>
      </w:r>
    </w:p>
    <w:p w14:paraId="58ADFCC1" w14:textId="77777777" w:rsidR="00F80F9A" w:rsidRDefault="00F80F9A" w:rsidP="00F80F9A">
      <w:pPr>
        <w:spacing w:after="240"/>
        <w:ind w:left="2160" w:hanging="2160"/>
      </w:pPr>
      <w:r>
        <w:t>Jim Thomas:</w:t>
      </w:r>
      <w:r>
        <w:tab/>
        <w:t>I</w:t>
      </w:r>
      <w:r w:rsidR="00C87C1A">
        <w:t>t was me, Bernie and Sigmund and</w:t>
      </w:r>
      <w:r>
        <w:t xml:space="preserve"> Warner, Bruce and </w:t>
      </w:r>
      <w:r w:rsidR="00C87C1A">
        <w:t xml:space="preserve">Carter, all up, this was I think entering the 2000 season. And he says we can sign two </w:t>
      </w:r>
      <w:r>
        <w:t xml:space="preserve">of </w:t>
      </w:r>
      <w:r w:rsidR="00C87C1A">
        <w:t xml:space="preserve">the </w:t>
      </w:r>
      <w:r>
        <w:t xml:space="preserve">3 </w:t>
      </w:r>
      <w:r w:rsidR="00C87C1A">
        <w:t xml:space="preserve">and basically it was the 1st </w:t>
      </w:r>
      <w:r>
        <w:t xml:space="preserve">two </w:t>
      </w:r>
      <w:r w:rsidR="00C87C1A">
        <w:t>to take a bite of</w:t>
      </w:r>
      <w:r>
        <w:t xml:space="preserve"> t</w:t>
      </w:r>
      <w:r w:rsidR="00C87C1A">
        <w:t>he apple</w:t>
      </w:r>
      <w:r>
        <w:t xml:space="preserve">. </w:t>
      </w:r>
      <w:proofErr w:type="spellStart"/>
      <w:r>
        <w:t>S</w:t>
      </w:r>
      <w:r w:rsidR="00C87C1A">
        <w:t>o.Warner</w:t>
      </w:r>
      <w:proofErr w:type="spellEnd"/>
      <w:r w:rsidR="00C87C1A">
        <w:t xml:space="preserve"> was first</w:t>
      </w:r>
      <w:r>
        <w:t xml:space="preserve"> and</w:t>
      </w:r>
      <w:r w:rsidR="00C87C1A">
        <w:t xml:space="preserve"> </w:t>
      </w:r>
      <w:r>
        <w:t>t</w:t>
      </w:r>
      <w:r w:rsidR="00C87C1A">
        <w:t>hat was during camp. Then came Bruce. That was before a preseason game</w:t>
      </w:r>
      <w:r>
        <w:t xml:space="preserve"> i</w:t>
      </w:r>
      <w:r w:rsidR="00C87C1A">
        <w:t xml:space="preserve">n Nashville, and Carter was out of luck. </w:t>
      </w:r>
    </w:p>
    <w:p w14:paraId="0F9FBAEB" w14:textId="2568FA54" w:rsidR="00F80F9A" w:rsidRDefault="00F80F9A" w:rsidP="00F80F9A">
      <w:pPr>
        <w:spacing w:after="240"/>
        <w:ind w:left="2160" w:hanging="2160"/>
      </w:pPr>
      <w:r>
        <w:t>Bob Wallace:</w:t>
      </w:r>
      <w:r>
        <w:tab/>
      </w:r>
      <w:r w:rsidR="00C87C1A">
        <w:t>Mike didn't also like Carter too, because he</w:t>
      </w:r>
      <w:r>
        <w:t xml:space="preserve"> sort of t</w:t>
      </w:r>
      <w:r w:rsidR="00C87C1A">
        <w:t>urned on</w:t>
      </w:r>
      <w:r>
        <w:t xml:space="preserve"> Carter.</w:t>
      </w:r>
    </w:p>
    <w:p w14:paraId="2862D128" w14:textId="77777777" w:rsidR="00837926" w:rsidRDefault="00F80F9A" w:rsidP="00F80F9A">
      <w:pPr>
        <w:spacing w:after="240"/>
        <w:ind w:left="2160" w:hanging="2160"/>
      </w:pPr>
      <w:r>
        <w:t>Jim Thomas:</w:t>
      </w:r>
      <w:r>
        <w:tab/>
        <w:t>A</w:t>
      </w:r>
      <w:r w:rsidR="00C87C1A">
        <w:t xml:space="preserve"> little bit</w:t>
      </w:r>
      <w:r>
        <w:t>?</w:t>
      </w:r>
      <w:r w:rsidR="00C87C1A">
        <w:t xml:space="preserve"> I think some of the coaches didn't think Carter</w:t>
      </w:r>
      <w:r>
        <w:t>, t</w:t>
      </w:r>
      <w:r w:rsidR="00C87C1A">
        <w:t>hey wanted Carter to be like DeMarco Farr, who was like, you know, they didn't think Carter</w:t>
      </w:r>
      <w:r>
        <w:t xml:space="preserve"> h</w:t>
      </w:r>
      <w:r w:rsidR="00C87C1A">
        <w:t>ustle</w:t>
      </w:r>
      <w:r>
        <w:t>d</w:t>
      </w:r>
      <w:r w:rsidR="00C87C1A">
        <w:t xml:space="preserve"> enough for whatever where. But I mean, the guy was a great player. You know, if you end up with</w:t>
      </w:r>
      <w:r>
        <w:t xml:space="preserve"> o</w:t>
      </w:r>
      <w:r w:rsidR="00C87C1A">
        <w:t>ver 100 sacks. He's</w:t>
      </w:r>
      <w:r>
        <w:t xml:space="preserve">  m</w:t>
      </w:r>
      <w:r w:rsidR="00C87C1A">
        <w:t>aybe the hall of the very good, maybe not quite hot. He was a very good player and suddenly all these defensive players start leaving. I remember Mar</w:t>
      </w:r>
      <w:r>
        <w:t xml:space="preserve">tz </w:t>
      </w:r>
      <w:r w:rsidR="00C87C1A">
        <w:t>coming in</w:t>
      </w:r>
      <w:r>
        <w:t>,</w:t>
      </w:r>
      <w:r w:rsidR="00C87C1A">
        <w:t xml:space="preserve"> the depth chart, the cardboard depth chart. Throws it down on my desk and he had this was in</w:t>
      </w:r>
      <w:r>
        <w:t xml:space="preserve"> m</w:t>
      </w:r>
      <w:r w:rsidR="00C87C1A">
        <w:t xml:space="preserve">aybe it was </w:t>
      </w:r>
      <w:r>
        <w:t>’</w:t>
      </w:r>
      <w:r w:rsidR="00C87C1A">
        <w:t>03</w:t>
      </w:r>
      <w:r>
        <w:t>,</w:t>
      </w:r>
      <w:r w:rsidR="00C87C1A">
        <w:t xml:space="preserve"> </w:t>
      </w:r>
      <w:r>
        <w:t>i</w:t>
      </w:r>
      <w:r w:rsidR="00C87C1A">
        <w:t>t might have been</w:t>
      </w:r>
      <w:r>
        <w:t xml:space="preserve"> ’</w:t>
      </w:r>
      <w:r w:rsidR="00C87C1A">
        <w:t>04</w:t>
      </w:r>
      <w:r>
        <w:t>.</w:t>
      </w:r>
      <w:r w:rsidR="00C87C1A">
        <w:t xml:space="preserve"> I think it was </w:t>
      </w:r>
      <w:r>
        <w:t>‘</w:t>
      </w:r>
      <w:r w:rsidR="00C87C1A">
        <w:t>04 and he has marked in yellow all the defensive players on a 2001 depth chart</w:t>
      </w:r>
      <w:r>
        <w:t xml:space="preserve"> t</w:t>
      </w:r>
      <w:r w:rsidR="00C87C1A">
        <w:t xml:space="preserve">hat were gone. You know, the London Fletchers, the Carters, Lyle </w:t>
      </w:r>
      <w:r>
        <w:t>L</w:t>
      </w:r>
      <w:r w:rsidR="00C87C1A">
        <w:t>ight all that</w:t>
      </w:r>
      <w:r w:rsidR="00837926">
        <w:t xml:space="preserve"> a</w:t>
      </w:r>
      <w:r w:rsidR="00C87C1A">
        <w:t>nd so because of the ca</w:t>
      </w:r>
      <w:r w:rsidR="00837926">
        <w:t>p</w:t>
      </w:r>
      <w:r w:rsidR="00C87C1A">
        <w:t xml:space="preserve"> you lost all that</w:t>
      </w:r>
      <w:r w:rsidR="00837926">
        <w:t>. I</w:t>
      </w:r>
      <w:r w:rsidR="00C87C1A">
        <w:t>n hockey</w:t>
      </w:r>
      <w:r w:rsidR="00837926">
        <w:t>, i</w:t>
      </w:r>
      <w:r w:rsidR="00C87C1A">
        <w:t xml:space="preserve">t just caught up with the Blues. If you're a Super Bowl team or a Stanley Cup team, the way the </w:t>
      </w:r>
      <w:r w:rsidR="00837926">
        <w:t>cap</w:t>
      </w:r>
      <w:r w:rsidR="00C87C1A">
        <w:t xml:space="preserve"> is, you can't keep them. And so I think as much as everything finally caught up, he had a lot of clashing</w:t>
      </w:r>
      <w:r w:rsidR="00837926">
        <w:t xml:space="preserve"> egos</w:t>
      </w:r>
      <w:r w:rsidR="00C87C1A">
        <w:t xml:space="preserve">. </w:t>
      </w:r>
      <w:r w:rsidR="00837926">
        <w:t>Y</w:t>
      </w:r>
      <w:r w:rsidR="00C87C1A">
        <w:t>ou know this better than me. And, you know, there were clashes with Mart</w:t>
      </w:r>
      <w:r w:rsidR="00837926">
        <w:t>z</w:t>
      </w:r>
      <w:r w:rsidR="00C87C1A">
        <w:t xml:space="preserve"> and </w:t>
      </w:r>
      <w:proofErr w:type="spellStart"/>
      <w:r w:rsidR="00C87C1A">
        <w:t>Zigman</w:t>
      </w:r>
      <w:proofErr w:type="spellEnd"/>
      <w:r w:rsidR="00C87C1A">
        <w:t xml:space="preserve"> and the </w:t>
      </w:r>
      <w:r w:rsidR="00837926">
        <w:t>A</w:t>
      </w:r>
      <w:r w:rsidR="00C87C1A">
        <w:t xml:space="preserve">rmy in there </w:t>
      </w:r>
      <w:r w:rsidR="00837926">
        <w:t xml:space="preserve">and have all </w:t>
      </w:r>
      <w:r w:rsidR="00C87C1A">
        <w:t xml:space="preserve">that </w:t>
      </w:r>
      <w:r w:rsidR="00837926">
        <w:t>g</w:t>
      </w:r>
      <w:r w:rsidR="00C87C1A">
        <w:t>oing on, but I think the biggest thing</w:t>
      </w:r>
      <w:r w:rsidR="00837926">
        <w:t xml:space="preserve"> that</w:t>
      </w:r>
      <w:r w:rsidR="00C87C1A">
        <w:t xml:space="preserve"> nobody talks about that led to the greatest show premature ending F</w:t>
      </w:r>
      <w:r w:rsidR="00837926">
        <w:t xml:space="preserve">aulk’s knees </w:t>
      </w:r>
      <w:r w:rsidR="00C87C1A">
        <w:t>gave</w:t>
      </w:r>
      <w:r w:rsidR="00837926">
        <w:t xml:space="preserve"> out</w:t>
      </w:r>
      <w:r w:rsidR="00C87C1A">
        <w:t xml:space="preserve">. And that came his last really good season, as he was great in </w:t>
      </w:r>
      <w:r w:rsidR="00837926">
        <w:t>‘</w:t>
      </w:r>
      <w:r w:rsidR="00C87C1A">
        <w:t>01, he was h</w:t>
      </w:r>
      <w:r w:rsidR="00837926">
        <w:t>urt</w:t>
      </w:r>
      <w:r w:rsidR="00C87C1A">
        <w:t xml:space="preserve"> in </w:t>
      </w:r>
      <w:r w:rsidR="00837926">
        <w:t>‘</w:t>
      </w:r>
      <w:r w:rsidR="00C87C1A">
        <w:t>O2</w:t>
      </w:r>
      <w:r w:rsidR="00837926">
        <w:t>,</w:t>
      </w:r>
      <w:r w:rsidR="00C87C1A">
        <w:t xml:space="preserve"> </w:t>
      </w:r>
      <w:r w:rsidR="00837926">
        <w:t>‘</w:t>
      </w:r>
      <w:r w:rsidR="00C87C1A">
        <w:t xml:space="preserve">03 he was pretty good, but after that he had nothing left and he was </w:t>
      </w:r>
      <w:r w:rsidR="00837926">
        <w:t>t</w:t>
      </w:r>
      <w:r w:rsidR="00C87C1A">
        <w:t>he X Factor</w:t>
      </w:r>
      <w:r w:rsidR="00837926">
        <w:t>.</w:t>
      </w:r>
      <w:r w:rsidR="00C87C1A">
        <w:t xml:space="preserve"> </w:t>
      </w:r>
      <w:r w:rsidR="00837926">
        <w:t>T</w:t>
      </w:r>
      <w:r w:rsidR="00C87C1A">
        <w:t>o me</w:t>
      </w:r>
      <w:r w:rsidR="00837926">
        <w:t>,</w:t>
      </w:r>
      <w:r w:rsidR="00C87C1A">
        <w:t xml:space="preserve"> </w:t>
      </w:r>
      <w:r w:rsidR="00837926">
        <w:t>a</w:t>
      </w:r>
      <w:r w:rsidR="00C87C1A">
        <w:t>rguably the greatest two way back</w:t>
      </w:r>
      <w:r w:rsidR="00837926">
        <w:t xml:space="preserve"> in NFL</w:t>
      </w:r>
      <w:r w:rsidR="00C87C1A">
        <w:t xml:space="preserve">, rushing receiving back, you have Lenny Moore. I know that's older for some of your listeners and </w:t>
      </w:r>
      <w:proofErr w:type="spellStart"/>
      <w:r w:rsidR="00C87C1A">
        <w:t>and</w:t>
      </w:r>
      <w:proofErr w:type="spellEnd"/>
      <w:r w:rsidR="00C87C1A">
        <w:t xml:space="preserve"> Roger Craig were good, but they weren't the runners.</w:t>
      </w:r>
    </w:p>
    <w:p w14:paraId="43EEC631" w14:textId="77777777" w:rsidR="00837926" w:rsidRDefault="00837926" w:rsidP="00F80F9A">
      <w:pPr>
        <w:spacing w:after="240"/>
        <w:ind w:left="2160" w:hanging="2160"/>
      </w:pPr>
      <w:r>
        <w:t>Bob Wallace:</w:t>
      </w:r>
      <w:r>
        <w:tab/>
      </w:r>
      <w:r w:rsidR="00C87C1A">
        <w:t>And that's the thing</w:t>
      </w:r>
      <w:r>
        <w:t xml:space="preserve">, </w:t>
      </w:r>
      <w:proofErr w:type="spellStart"/>
      <w:r>
        <w:t>Thommelson</w:t>
      </w:r>
      <w:proofErr w:type="spellEnd"/>
      <w:r w:rsidR="00C87C1A">
        <w:t xml:space="preserve">. </w:t>
      </w:r>
    </w:p>
    <w:p w14:paraId="7880D220" w14:textId="099815E8" w:rsidR="00417D6E" w:rsidRDefault="00837926" w:rsidP="00F80F9A">
      <w:pPr>
        <w:spacing w:after="240"/>
        <w:ind w:left="2160" w:hanging="2160"/>
      </w:pPr>
      <w:r>
        <w:lastRenderedPageBreak/>
        <w:t>Jim Thomas:</w:t>
      </w:r>
      <w:r>
        <w:tab/>
      </w:r>
      <w:r w:rsidR="00C87C1A">
        <w:t xml:space="preserve">Yeah, that's a good call. And then also Warner has those thumb issues and he started </w:t>
      </w:r>
      <w:r>
        <w:t xml:space="preserve">fumbling.  And </w:t>
      </w:r>
      <w:r w:rsidR="00C87C1A">
        <w:t>you know it bothered him in New York. All of a sudden</w:t>
      </w:r>
      <w:r>
        <w:t xml:space="preserve"> i</w:t>
      </w:r>
      <w:r w:rsidR="00C87C1A">
        <w:t>n Arizona</w:t>
      </w:r>
      <w:r w:rsidR="00A53600">
        <w:t>,</w:t>
      </w:r>
      <w:r w:rsidR="00417D6E">
        <w:t xml:space="preserve"> </w:t>
      </w:r>
      <w:r w:rsidR="00C87C1A">
        <w:t>Warner starts wearing a glove on his throwing hand and this was an arena</w:t>
      </w:r>
      <w:r w:rsidR="00417D6E">
        <w:t>.</w:t>
      </w:r>
      <w:r w:rsidR="00C87C1A">
        <w:t xml:space="preserve"> I think Arena League, </w:t>
      </w:r>
      <w:r w:rsidR="00417D6E">
        <w:t>or</w:t>
      </w:r>
      <w:r w:rsidR="00C87C1A">
        <w:t xml:space="preserve"> NFL Europe injury that just got worse. But when he put that glove on in Arizona, he could grip the ball</w:t>
      </w:r>
      <w:r w:rsidR="00417D6E">
        <w:t xml:space="preserve"> b</w:t>
      </w:r>
      <w:r w:rsidR="00C87C1A">
        <w:t>etter and all of a</w:t>
      </w:r>
      <w:r w:rsidR="00417D6E">
        <w:t xml:space="preserve"> s</w:t>
      </w:r>
      <w:r w:rsidR="00C87C1A">
        <w:t xml:space="preserve">udden he was the same old </w:t>
      </w:r>
      <w:r w:rsidR="00417D6E">
        <w:t>Kurt</w:t>
      </w:r>
      <w:r w:rsidR="00C87C1A">
        <w:t>. So you had those, you had those two things, and it's a shame. And then that was a bad decade, Bob</w:t>
      </w:r>
      <w:r w:rsidR="00417D6E">
        <w:t xml:space="preserve"> a</w:t>
      </w:r>
      <w:r w:rsidR="00C87C1A">
        <w:t>fter that</w:t>
      </w:r>
      <w:r w:rsidR="00A53600">
        <w:t>.</w:t>
      </w:r>
    </w:p>
    <w:p w14:paraId="440077F3" w14:textId="50F6BFE9" w:rsidR="00417D6E" w:rsidRDefault="00417D6E" w:rsidP="00F80F9A">
      <w:pPr>
        <w:spacing w:after="240"/>
        <w:ind w:left="2160" w:hanging="2160"/>
      </w:pPr>
      <w:r>
        <w:t>Bob Wallace:</w:t>
      </w:r>
      <w:r>
        <w:tab/>
      </w:r>
      <w:r w:rsidR="00C87C1A">
        <w:t>Tell me a little bit about</w:t>
      </w:r>
      <w:r>
        <w:t xml:space="preserve"> t</w:t>
      </w:r>
      <w:r w:rsidR="00C87C1A">
        <w:t xml:space="preserve">he move and the Rams, you know, probably takes over, you know, </w:t>
      </w:r>
      <w:r w:rsidR="00A53600">
        <w:t xml:space="preserve">Zygmunt </w:t>
      </w:r>
      <w:r>
        <w:t xml:space="preserve">and </w:t>
      </w:r>
      <w:r w:rsidR="00C87C1A">
        <w:t>I are pushed out. Shawn steps away.</w:t>
      </w:r>
    </w:p>
    <w:p w14:paraId="2A7F7B01" w14:textId="7EC50409" w:rsidR="00C22DC9" w:rsidRDefault="00417D6E" w:rsidP="00A53600">
      <w:pPr>
        <w:spacing w:after="240"/>
        <w:ind w:left="2160" w:hanging="2160"/>
      </w:pPr>
      <w:r>
        <w:t>Jim Thomas:</w:t>
      </w:r>
      <w:r>
        <w:tab/>
      </w:r>
      <w:r w:rsidR="00C87C1A">
        <w:t xml:space="preserve">Well, it wasn't the same around the building for the media. We got to know you guys and again, it's not like you necessarily </w:t>
      </w:r>
      <w:r>
        <w:t xml:space="preserve">did us </w:t>
      </w:r>
      <w:r w:rsidR="00C87C1A">
        <w:t>favors, but it was a tremendous working relationship. We didn't get the access. Who is it? Linehan closed practices</w:t>
      </w:r>
      <w:r>
        <w:t xml:space="preserve"> f</w:t>
      </w:r>
      <w:r w:rsidR="00C87C1A">
        <w:t>or a while, I went to</w:t>
      </w:r>
      <w:r>
        <w:t xml:space="preserve"> -- t</w:t>
      </w:r>
      <w:r w:rsidR="00C87C1A">
        <w:t xml:space="preserve">here were some warehouses, as you know, behind </w:t>
      </w:r>
      <w:r>
        <w:t xml:space="preserve">Rams </w:t>
      </w:r>
      <w:r w:rsidR="00C87C1A">
        <w:t>Park. I hid behind a tree for a couple of weeks and then Chief Lindsay caught me</w:t>
      </w:r>
      <w:r>
        <w:t xml:space="preserve">, </w:t>
      </w:r>
      <w:r w:rsidR="00C87C1A">
        <w:t xml:space="preserve">Dan Lindsay, bless his heart, and that and that was the end of that. We were furious about that. But yeah, </w:t>
      </w:r>
      <w:r>
        <w:t>s</w:t>
      </w:r>
      <w:r w:rsidR="00C87C1A">
        <w:t xml:space="preserve">o you have Joe Vince, </w:t>
      </w:r>
      <w:r>
        <w:t xml:space="preserve">who </w:t>
      </w:r>
      <w:r w:rsidR="00C87C1A">
        <w:t>turn</w:t>
      </w:r>
      <w:r>
        <w:t>ed</w:t>
      </w:r>
      <w:r w:rsidR="00C87C1A">
        <w:t xml:space="preserve"> out to be very funny. Very great</w:t>
      </w:r>
      <w:r>
        <w:t xml:space="preserve"> t</w:t>
      </w:r>
      <w:r w:rsidR="00C87C1A">
        <w:t xml:space="preserve">o work with. </w:t>
      </w:r>
      <w:r>
        <w:t>‘</w:t>
      </w:r>
      <w:r w:rsidR="00C87C1A">
        <w:t xml:space="preserve">05 that was </w:t>
      </w:r>
      <w:r>
        <w:t xml:space="preserve">the year </w:t>
      </w:r>
      <w:r w:rsidR="00C87C1A">
        <w:t xml:space="preserve">Mike was </w:t>
      </w:r>
      <w:r>
        <w:t xml:space="preserve">sick </w:t>
      </w:r>
      <w:r w:rsidR="00C87C1A">
        <w:t xml:space="preserve">and you have </w:t>
      </w:r>
      <w:r>
        <w:t>L</w:t>
      </w:r>
      <w:r w:rsidR="00C87C1A">
        <w:t>in</w:t>
      </w:r>
      <w:r>
        <w:t>e</w:t>
      </w:r>
      <w:r w:rsidR="00C87C1A">
        <w:t>han come in. He started out great, you know</w:t>
      </w:r>
      <w:r>
        <w:t xml:space="preserve"> a</w:t>
      </w:r>
      <w:r w:rsidR="00C87C1A">
        <w:t xml:space="preserve">nd then </w:t>
      </w:r>
      <w:r>
        <w:t xml:space="preserve">that </w:t>
      </w:r>
      <w:r w:rsidR="00C87C1A">
        <w:t xml:space="preserve">went downhill. And then </w:t>
      </w:r>
      <w:r>
        <w:t xml:space="preserve">you Hazlet </w:t>
      </w:r>
      <w:r w:rsidR="00C87C1A">
        <w:t xml:space="preserve">he was fun, took over </w:t>
      </w:r>
      <w:r>
        <w:t xml:space="preserve">as </w:t>
      </w:r>
      <w:r w:rsidR="00C87C1A">
        <w:t>the interim coach</w:t>
      </w:r>
      <w:r>
        <w:t xml:space="preserve"> in ’08.  A</w:t>
      </w:r>
      <w:r w:rsidR="00C87C1A">
        <w:t xml:space="preserve">nd then what was it 2010? Spagnola comes in, but </w:t>
      </w:r>
      <w:proofErr w:type="spellStart"/>
      <w:r>
        <w:t>Kronke</w:t>
      </w:r>
      <w:proofErr w:type="spellEnd"/>
      <w:r>
        <w:t xml:space="preserve"> </w:t>
      </w:r>
      <w:r w:rsidR="00C87C1A">
        <w:t>takes over</w:t>
      </w:r>
      <w:r>
        <w:t>,</w:t>
      </w:r>
      <w:r w:rsidR="00C87C1A">
        <w:t xml:space="preserve"> right</w:t>
      </w:r>
      <w:r>
        <w:t>,</w:t>
      </w:r>
      <w:r w:rsidR="00C87C1A">
        <w:t xml:space="preserve"> as the owner, and I remember we're in Rick Smith's office, the PR head at Rams Park on the phone, Bernie and I</w:t>
      </w:r>
      <w:r>
        <w:t xml:space="preserve"> a</w:t>
      </w:r>
      <w:r w:rsidR="00C87C1A">
        <w:t xml:space="preserve">nd that's where </w:t>
      </w:r>
      <w:proofErr w:type="spellStart"/>
      <w:r>
        <w:t>Kronke</w:t>
      </w:r>
      <w:proofErr w:type="spellEnd"/>
      <w:r>
        <w:t xml:space="preserve"> </w:t>
      </w:r>
      <w:r w:rsidR="00C87C1A">
        <w:t>said, I'm a proud Missouri man</w:t>
      </w:r>
      <w:r>
        <w:t xml:space="preserve"> a</w:t>
      </w:r>
      <w:r w:rsidR="00C87C1A">
        <w:t>nd I was right away when he took over</w:t>
      </w:r>
      <w:r>
        <w:t>,</w:t>
      </w:r>
      <w:r w:rsidR="00C87C1A">
        <w:t xml:space="preserve"> </w:t>
      </w:r>
      <w:r>
        <w:t>e</w:t>
      </w:r>
      <w:r w:rsidR="00C87C1A">
        <w:t>ven then, we're</w:t>
      </w:r>
      <w:r>
        <w:t xml:space="preserve"> wondering about </w:t>
      </w:r>
      <w:r w:rsidR="00C87C1A">
        <w:t>the lease. Will he move the team? And I'm a proud Missouri guy. I take great pride in helping to bring the team here and I'm going to do everything in my power to keep it here. So then 2012</w:t>
      </w:r>
      <w:r>
        <w:t>, t</w:t>
      </w:r>
      <w:r w:rsidR="00C87C1A">
        <w:t>he team is suffering</w:t>
      </w:r>
      <w:r w:rsidR="00A53600">
        <w:t>,</w:t>
      </w:r>
      <w:r w:rsidR="00C87C1A">
        <w:t xml:space="preserve"> boy, some bad football</w:t>
      </w:r>
      <w:r w:rsidR="00D85F07">
        <w:t xml:space="preserve"> a</w:t>
      </w:r>
      <w:r w:rsidR="00C87C1A">
        <w:t xml:space="preserve">s you know, from what </w:t>
      </w:r>
      <w:r w:rsidR="00D85F07">
        <w:t>‘</w:t>
      </w:r>
      <w:r w:rsidR="00C87C1A">
        <w:t xml:space="preserve">07 through </w:t>
      </w:r>
      <w:r w:rsidR="00D85F07">
        <w:t>‘</w:t>
      </w:r>
      <w:r w:rsidR="00C87C1A">
        <w:t xml:space="preserve">11? Five seasons? 15 and 65, 3 and 13 was the </w:t>
      </w:r>
      <w:r w:rsidR="00D85F07">
        <w:t xml:space="preserve">average </w:t>
      </w:r>
      <w:r w:rsidR="00C87C1A">
        <w:t>record</w:t>
      </w:r>
      <w:r w:rsidR="00D85F07">
        <w:t xml:space="preserve">. </w:t>
      </w:r>
      <w:r w:rsidR="00C87C1A">
        <w:t>Well, they had a chance to make the playoffs. I think they finished 7 and 9, but they had a chance</w:t>
      </w:r>
      <w:r w:rsidR="009325F2">
        <w:t xml:space="preserve"> a</w:t>
      </w:r>
      <w:r w:rsidR="00C87C1A">
        <w:t xml:space="preserve">nd Bradford was the NFC Offensive Rookie of the Year then </w:t>
      </w:r>
      <w:proofErr w:type="spellStart"/>
      <w:r w:rsidR="00C87C1A">
        <w:t>McDaniels</w:t>
      </w:r>
      <w:proofErr w:type="spellEnd"/>
      <w:r w:rsidR="00C87C1A">
        <w:t xml:space="preserve"> wasn't good for him. Things go downhill</w:t>
      </w:r>
      <w:r w:rsidR="00C22DC9">
        <w:t>. Fi</w:t>
      </w:r>
      <w:r w:rsidR="00C87C1A">
        <w:t>sher</w:t>
      </w:r>
      <w:r w:rsidR="00C22DC9">
        <w:t>,</w:t>
      </w:r>
      <w:r w:rsidR="00C87C1A">
        <w:t xml:space="preserve"> I knew some people that were very close to Fisher, and I wrote it, and my mistake was I should have made it the lead. I should have made the head</w:t>
      </w:r>
      <w:r w:rsidR="00C22DC9">
        <w:t>line</w:t>
      </w:r>
      <w:r w:rsidR="00C87C1A">
        <w:t>. It was a little bit buried in the middle of the story, how Fisher was freaked out</w:t>
      </w:r>
      <w:r w:rsidR="009325F2">
        <w:t xml:space="preserve"> t</w:t>
      </w:r>
      <w:r w:rsidR="00C87C1A">
        <w:t xml:space="preserve">his </w:t>
      </w:r>
      <w:r w:rsidR="00C22DC9">
        <w:t>wa</w:t>
      </w:r>
      <w:r w:rsidR="00C87C1A">
        <w:t>s January 2012</w:t>
      </w:r>
      <w:r w:rsidR="00C22DC9">
        <w:t>,</w:t>
      </w:r>
      <w:r w:rsidR="00C87C1A">
        <w:t xml:space="preserve"> the interview was at </w:t>
      </w:r>
      <w:r w:rsidR="00C22DC9">
        <w:t xml:space="preserve">Stan’s </w:t>
      </w:r>
      <w:r w:rsidR="00C87C1A">
        <w:t xml:space="preserve">office in </w:t>
      </w:r>
      <w:r w:rsidR="00C22DC9">
        <w:t xml:space="preserve">what was then </w:t>
      </w:r>
      <w:r w:rsidR="00C87C1A">
        <w:t xml:space="preserve">Pepsi Center, now Ball Arena in Denver. The hockey and NBA arena and how Fisher was freaked out. </w:t>
      </w:r>
      <w:r w:rsidR="00C22DC9">
        <w:t>H</w:t>
      </w:r>
      <w:r w:rsidR="00C87C1A">
        <w:t xml:space="preserve">e got all these questions about what </w:t>
      </w:r>
      <w:r w:rsidR="00C22DC9">
        <w:t>w</w:t>
      </w:r>
      <w:r w:rsidR="00C87C1A">
        <w:t>as it like to move the Oilers to Tennessee and how did you do this? How do you do this all about moving the team</w:t>
      </w:r>
      <w:r w:rsidR="00C22DC9">
        <w:t>.</w:t>
      </w:r>
      <w:r w:rsidR="00C87C1A">
        <w:t xml:space="preserve"> And I asked I think it was </w:t>
      </w:r>
      <w:proofErr w:type="spellStart"/>
      <w:r w:rsidR="00C22DC9">
        <w:t>Kronke</w:t>
      </w:r>
      <w:proofErr w:type="spellEnd"/>
      <w:r w:rsidR="00C22DC9">
        <w:t xml:space="preserve"> </w:t>
      </w:r>
      <w:r w:rsidR="00C87C1A">
        <w:t>about it</w:t>
      </w:r>
      <w:r w:rsidR="00C22DC9">
        <w:t>,</w:t>
      </w:r>
      <w:r w:rsidR="00C87C1A">
        <w:t xml:space="preserve"> I forget the at the press conference where they hired</w:t>
      </w:r>
      <w:r w:rsidR="00C22DC9">
        <w:t xml:space="preserve"> Fishers, bu</w:t>
      </w:r>
      <w:r w:rsidR="00C87C1A">
        <w:t>t I forget what he said. So we go along there and then and then we have</w:t>
      </w:r>
      <w:r w:rsidR="009325F2">
        <w:t xml:space="preserve"> </w:t>
      </w:r>
      <w:r w:rsidR="00C22DC9">
        <w:t xml:space="preserve">-- </w:t>
      </w:r>
      <w:r w:rsidR="009325F2">
        <w:t>t</w:t>
      </w:r>
      <w:r w:rsidR="00C87C1A">
        <w:t>his is the only time where I personally caught</w:t>
      </w:r>
      <w:r w:rsidR="00C22DC9">
        <w:t>, l</w:t>
      </w:r>
      <w:r w:rsidR="00C87C1A">
        <w:t xml:space="preserve">ater found out where Kevin Demoff lied to me, </w:t>
      </w:r>
      <w:r w:rsidR="00C22DC9">
        <w:t>i</w:t>
      </w:r>
      <w:r w:rsidR="00C87C1A">
        <w:t xml:space="preserve">s when they bought the parcel of land and I got him on the phone and it might have happened right around </w:t>
      </w:r>
      <w:r w:rsidR="00C22DC9">
        <w:t xml:space="preserve">Super Bowl </w:t>
      </w:r>
      <w:r w:rsidR="00C87C1A">
        <w:t>week that year and</w:t>
      </w:r>
      <w:r w:rsidR="009325F2">
        <w:t xml:space="preserve"> </w:t>
      </w:r>
      <w:r w:rsidR="00C22DC9">
        <w:t xml:space="preserve">Demoff said </w:t>
      </w:r>
      <w:r w:rsidR="00C87C1A">
        <w:t xml:space="preserve">he's just doing this to shake </w:t>
      </w:r>
      <w:r w:rsidR="000E4DF5">
        <w:t>St. Louis</w:t>
      </w:r>
      <w:r w:rsidR="00C87C1A">
        <w:t xml:space="preserve"> up. It's too </w:t>
      </w:r>
      <w:r w:rsidR="00C22DC9">
        <w:t xml:space="preserve">small </w:t>
      </w:r>
      <w:r w:rsidR="00C87C1A">
        <w:t xml:space="preserve">for football. It's not a football purpose, and that that was the only time </w:t>
      </w:r>
      <w:r w:rsidR="00C22DC9">
        <w:t xml:space="preserve">Demoff </w:t>
      </w:r>
      <w:r w:rsidR="00C22DC9">
        <w:lastRenderedPageBreak/>
        <w:t xml:space="preserve">-- </w:t>
      </w:r>
      <w:r w:rsidR="00C87C1A">
        <w:t>I remember asking Goodell at the state of the Super Bowl</w:t>
      </w:r>
      <w:r w:rsidR="009325F2">
        <w:t xml:space="preserve"> a</w:t>
      </w:r>
      <w:r w:rsidR="00C87C1A">
        <w:t>sk</w:t>
      </w:r>
      <w:r w:rsidR="00C22DC9">
        <w:t>ed</w:t>
      </w:r>
      <w:r w:rsidR="00C87C1A">
        <w:t xml:space="preserve"> him abou</w:t>
      </w:r>
      <w:r w:rsidR="009325F2">
        <w:t>t i</w:t>
      </w:r>
      <w:r w:rsidR="00C87C1A">
        <w:t>t and he lied to me.</w:t>
      </w:r>
    </w:p>
    <w:p w14:paraId="6A42386F" w14:textId="4DF25487" w:rsidR="00C22DC9" w:rsidRDefault="00C22DC9" w:rsidP="00F80F9A">
      <w:pPr>
        <w:spacing w:after="240"/>
        <w:ind w:left="2160" w:hanging="2160"/>
      </w:pPr>
      <w:r>
        <w:t>Bob Wallace:</w:t>
      </w:r>
      <w:r>
        <w:tab/>
      </w:r>
      <w:r w:rsidR="00C87C1A">
        <w:t xml:space="preserve">He said </w:t>
      </w:r>
      <w:r>
        <w:t xml:space="preserve">it was a </w:t>
      </w:r>
      <w:r w:rsidR="00C87C1A">
        <w:t>real estate guy</w:t>
      </w:r>
      <w:r>
        <w:t>.</w:t>
      </w:r>
    </w:p>
    <w:p w14:paraId="7047DFC8" w14:textId="02F8184F" w:rsidR="00096F67" w:rsidRDefault="00C22DC9" w:rsidP="00F80F9A">
      <w:pPr>
        <w:spacing w:after="240"/>
        <w:ind w:left="2160" w:hanging="2160"/>
      </w:pPr>
      <w:r>
        <w:t>Jim Thomas:</w:t>
      </w:r>
      <w:r>
        <w:tab/>
      </w:r>
      <w:r w:rsidR="00213E89">
        <w:t>He said it was a real guy.  He</w:t>
      </w:r>
      <w:r w:rsidR="00C87C1A">
        <w:t xml:space="preserve"> said I know of no plans </w:t>
      </w:r>
      <w:r w:rsidR="00213E89">
        <w:t xml:space="preserve">for him to build a -- </w:t>
      </w:r>
      <w:r w:rsidR="00C87C1A">
        <w:t>and he</w:t>
      </w:r>
      <w:r w:rsidR="009325F2">
        <w:t xml:space="preserve"> k</w:t>
      </w:r>
      <w:r w:rsidR="00C87C1A">
        <w:t xml:space="preserve">new very well. </w:t>
      </w:r>
      <w:r w:rsidR="00213E89">
        <w:t xml:space="preserve">I, </w:t>
      </w:r>
      <w:r w:rsidR="00C87C1A">
        <w:t>this is my biggest regret</w:t>
      </w:r>
      <w:r w:rsidR="00213E89">
        <w:t>,</w:t>
      </w:r>
      <w:r w:rsidR="00C87C1A">
        <w:t xml:space="preserve"> I covered some of the news about the mov</w:t>
      </w:r>
      <w:r w:rsidR="00213E89">
        <w:t>e</w:t>
      </w:r>
      <w:r w:rsidR="00C87C1A">
        <w:t xml:space="preserve">. They wanted someone </w:t>
      </w:r>
      <w:r w:rsidR="00213E89">
        <w:t xml:space="preserve">-- </w:t>
      </w:r>
      <w:r w:rsidR="00C87C1A">
        <w:t xml:space="preserve">you still have to cover the team and the games. So it wasn't like before the move to </w:t>
      </w:r>
      <w:r w:rsidR="000E4DF5">
        <w:t>St. Louis</w:t>
      </w:r>
      <w:r w:rsidR="00C87C1A">
        <w:t>, right? 80% of my time I was covering what's happening here? What's there? I spent maybe a third</w:t>
      </w:r>
      <w:r w:rsidR="00213E89">
        <w:t xml:space="preserve"> -- w</w:t>
      </w:r>
      <w:r w:rsidR="00C87C1A">
        <w:t xml:space="preserve">e had a news writer </w:t>
      </w:r>
      <w:r w:rsidR="00213E89">
        <w:t xml:space="preserve">David Pun who was </w:t>
      </w:r>
      <w:r w:rsidR="00C87C1A">
        <w:t>later trying to cover the news stuff. But my biggest regret was I read many times over the relocation guidelines. There's no way they can meet these guidelines and move. And obviously, I guess the lead never</w:t>
      </w:r>
      <w:r w:rsidR="00213E89">
        <w:t xml:space="preserve"> --</w:t>
      </w:r>
      <w:r w:rsidR="00C87C1A">
        <w:t xml:space="preserve"> I remember the Eric Rubin had the town hall meeting at </w:t>
      </w:r>
      <w:r w:rsidR="00213E89">
        <w:t xml:space="preserve">Stifel. </w:t>
      </w:r>
      <w:r w:rsidR="00C87C1A">
        <w:t xml:space="preserve">It was then, and that's, you know, it was </w:t>
      </w:r>
      <w:r w:rsidR="00213E89">
        <w:t xml:space="preserve">then </w:t>
      </w:r>
      <w:r w:rsidR="00C87C1A">
        <w:t>that afterwards it's after the Q&amp;A with the crowd where he's up on the stage there talking to reporters where</w:t>
      </w:r>
      <w:r w:rsidR="00213E89">
        <w:t xml:space="preserve"> a</w:t>
      </w:r>
      <w:r w:rsidR="00C87C1A">
        <w:t xml:space="preserve">ll of a sudden, he says, well, no real occasion that that's not really a guideline that, you know, they're not binding. It fixes and it got to the point where </w:t>
      </w:r>
      <w:r w:rsidR="00213E89">
        <w:t xml:space="preserve">we’re not </w:t>
      </w:r>
      <w:r w:rsidR="00C87C1A">
        <w:t>leaving to Houston for the meeting there, my wife drops me off and she's into the football stuff and I just said, you know, when I come back here</w:t>
      </w:r>
      <w:r w:rsidR="00213E89">
        <w:t xml:space="preserve"> St. Louis isn’t going to </w:t>
      </w:r>
      <w:r w:rsidR="00C87C1A">
        <w:t>have a football team I was that convinced by</w:t>
      </w:r>
      <w:r w:rsidR="00213E89">
        <w:t xml:space="preserve"> t</w:t>
      </w:r>
      <w:r w:rsidR="00C87C1A">
        <w:t>hen but I got a little bit of hope</w:t>
      </w:r>
      <w:r w:rsidR="00213E89">
        <w:t>. R</w:t>
      </w:r>
      <w:r w:rsidR="00C87C1A">
        <w:t>emember</w:t>
      </w:r>
      <w:r w:rsidR="00213E89">
        <w:t xml:space="preserve"> a</w:t>
      </w:r>
      <w:r w:rsidR="00C87C1A">
        <w:t>t the meeting when the initial vote was against the move, and that's when Jerry Jones went in the room and like swayed</w:t>
      </w:r>
      <w:r w:rsidR="00213E89">
        <w:t xml:space="preserve"> e</w:t>
      </w:r>
      <w:r w:rsidR="00C87C1A">
        <w:t>verybody s</w:t>
      </w:r>
      <w:r w:rsidR="00213E89">
        <w:t>wayed</w:t>
      </w:r>
      <w:r w:rsidR="00C87C1A">
        <w:t xml:space="preserve"> all those folks, and that was it. So David Hunt covers the press conference. I'm down in the lobby. My job is to </w:t>
      </w:r>
      <w:r w:rsidR="00213E89">
        <w:t xml:space="preserve">pick </w:t>
      </w:r>
      <w:r w:rsidR="00C87C1A">
        <w:t xml:space="preserve">off all the owners as they leave and it was just incredible what Jerry Jones said and more incredible with the Dallas </w:t>
      </w:r>
      <w:r w:rsidR="00213E89">
        <w:t xml:space="preserve">writers some of whom I knew </w:t>
      </w:r>
      <w:r w:rsidR="00C87C1A">
        <w:t xml:space="preserve">forever saying this will get Jerry Jones in the Hall of Fame getting a team in LA, and I'm like biting my tongue. He took a team from </w:t>
      </w:r>
      <w:r w:rsidR="000E4DF5">
        <w:t>St. Louis</w:t>
      </w:r>
      <w:r w:rsidR="00C87C1A">
        <w:t xml:space="preserve">, and I know </w:t>
      </w:r>
      <w:r w:rsidR="00213E89">
        <w:t>the LA fans, well</w:t>
      </w:r>
      <w:r w:rsidR="00C87C1A">
        <w:t xml:space="preserve"> you stole the R</w:t>
      </w:r>
      <w:r w:rsidR="00213E89">
        <w:t>ams</w:t>
      </w:r>
      <w:r w:rsidR="00C87C1A">
        <w:t xml:space="preserve"> from </w:t>
      </w:r>
      <w:r w:rsidR="000E4DF5">
        <w:t>St. Louis</w:t>
      </w:r>
      <w:r w:rsidR="00213E89">
        <w:t>.</w:t>
      </w:r>
      <w:r w:rsidR="00C87C1A">
        <w:t xml:space="preserve"> LA did nothing. I mean, Lee Steinberg tried</w:t>
      </w:r>
      <w:r w:rsidR="00213E89">
        <w:t xml:space="preserve"> -- t</w:t>
      </w:r>
      <w:r w:rsidR="00C87C1A">
        <w:t>hey put up</w:t>
      </w:r>
      <w:r w:rsidR="009325F2">
        <w:t xml:space="preserve"> n</w:t>
      </w:r>
      <w:r w:rsidR="00C87C1A">
        <w:t>o, they couldn't get anything going, you know, LA St. Louis put up</w:t>
      </w:r>
      <w:r w:rsidR="00096F67">
        <w:t xml:space="preserve"> w</w:t>
      </w:r>
      <w:r w:rsidR="00C87C1A">
        <w:t>hat 300</w:t>
      </w:r>
      <w:r w:rsidR="00096F67">
        <w:t xml:space="preserve"> million</w:t>
      </w:r>
      <w:r w:rsidR="00C87C1A">
        <w:t xml:space="preserve"> for the Dome? And then they were ready to put in 400 million for the new stadium there. And so that was tough. That was a tough night for </w:t>
      </w:r>
      <w:r w:rsidR="000E4DF5">
        <w:t>St. Louis</w:t>
      </w:r>
      <w:r w:rsidR="009325F2">
        <w:t xml:space="preserve"> a</w:t>
      </w:r>
      <w:r w:rsidR="00C87C1A">
        <w:t>nd even though you have to be objective as</w:t>
      </w:r>
      <w:r w:rsidR="009325F2">
        <w:t xml:space="preserve"> </w:t>
      </w:r>
      <w:r w:rsidR="00096F67">
        <w:t xml:space="preserve">a </w:t>
      </w:r>
      <w:r w:rsidR="009325F2">
        <w:t>r</w:t>
      </w:r>
      <w:r w:rsidR="00C87C1A">
        <w:t>eporte</w:t>
      </w:r>
      <w:r w:rsidR="00096F67">
        <w:t>r</w:t>
      </w:r>
      <w:r w:rsidR="00C87C1A">
        <w:t xml:space="preserve"> for me</w:t>
      </w:r>
      <w:r w:rsidR="00096F67">
        <w:t>. T</w:t>
      </w:r>
      <w:r w:rsidR="00C87C1A">
        <w:t>hen the</w:t>
      </w:r>
      <w:r w:rsidR="00096F67">
        <w:t>y’re</w:t>
      </w:r>
      <w:r w:rsidR="00C87C1A">
        <w:t xml:space="preserve"> gone. I'm covering the league at large. </w:t>
      </w:r>
      <w:r w:rsidR="00096F67">
        <w:t>W</w:t>
      </w:r>
      <w:r w:rsidR="00C87C1A">
        <w:t xml:space="preserve">hich </w:t>
      </w:r>
      <w:r w:rsidR="00096F67">
        <w:t xml:space="preserve">was </w:t>
      </w:r>
      <w:r w:rsidR="00C87C1A">
        <w:t>kind of fun. You, you know, you don't have</w:t>
      </w:r>
      <w:r w:rsidR="00096F67">
        <w:t xml:space="preserve"> </w:t>
      </w:r>
      <w:r w:rsidR="00C87C1A">
        <w:t xml:space="preserve">don't have the </w:t>
      </w:r>
      <w:r w:rsidR="00096F67">
        <w:t>read</w:t>
      </w:r>
      <w:r w:rsidR="00C87C1A">
        <w:t>ership as if you had a team there. But it's my second year doing this. I'm in the office and I'm making out my</w:t>
      </w:r>
      <w:r w:rsidR="00096F67">
        <w:t xml:space="preserve"> c</w:t>
      </w:r>
      <w:r w:rsidR="00C87C1A">
        <w:t xml:space="preserve">redential requests to cover like the first </w:t>
      </w:r>
      <w:r w:rsidR="00096F67">
        <w:t>4</w:t>
      </w:r>
      <w:r w:rsidR="00C87C1A">
        <w:t xml:space="preserve"> or</w:t>
      </w:r>
      <w:r w:rsidR="00096F67">
        <w:t xml:space="preserve"> 5</w:t>
      </w:r>
      <w:r w:rsidR="00C87C1A">
        <w:t xml:space="preserve"> NFL games on the road</w:t>
      </w:r>
      <w:r w:rsidR="00096F67">
        <w:t>,</w:t>
      </w:r>
      <w:r w:rsidR="00C87C1A">
        <w:t xml:space="preserve"> get the literal tap on the shoulder for our sports editor, our hockey writer Jeremy Rutherford was leaving to join the new athletic and we want you to cover </w:t>
      </w:r>
      <w:r w:rsidR="00096F67">
        <w:t>hocke</w:t>
      </w:r>
      <w:r w:rsidR="00C87C1A">
        <w:t>y</w:t>
      </w:r>
      <w:r w:rsidR="00096F67">
        <w:t>.</w:t>
      </w:r>
      <w:r w:rsidR="00C87C1A">
        <w:t xml:space="preserve"> I couldn't have named other than the Blues</w:t>
      </w:r>
      <w:r w:rsidR="00096F67">
        <w:t>,</w:t>
      </w:r>
      <w:r w:rsidR="00C87C1A">
        <w:t xml:space="preserve"> I couldn't have named 50 NHL hockey players at that time. You know, I</w:t>
      </w:r>
      <w:r w:rsidR="009325F2">
        <w:t xml:space="preserve"> </w:t>
      </w:r>
      <w:r w:rsidR="00C87C1A">
        <w:t>remember when they moved here and I was a teenager then and it was fantastic. And remember, they go to the cup three times. We're all playing street hockey, all that. We're going to the games, buying cheap seats. But I knew nothing</w:t>
      </w:r>
      <w:r w:rsidR="00096F67">
        <w:t xml:space="preserve"> about </w:t>
      </w:r>
      <w:r w:rsidR="00C87C1A">
        <w:t>hockey</w:t>
      </w:r>
      <w:r w:rsidR="00096F67">
        <w:t>.</w:t>
      </w:r>
    </w:p>
    <w:p w14:paraId="39209ED0" w14:textId="77777777" w:rsidR="00096F67" w:rsidRDefault="00096F67" w:rsidP="00F80F9A">
      <w:pPr>
        <w:spacing w:after="240"/>
        <w:ind w:left="2160" w:hanging="2160"/>
      </w:pPr>
      <w:r>
        <w:t>Bob Wallace:</w:t>
      </w:r>
      <w:r>
        <w:tab/>
        <w:t>Did y</w:t>
      </w:r>
      <w:r w:rsidR="00C87C1A">
        <w:t>ou know the game. Did you know</w:t>
      </w:r>
      <w:r>
        <w:t xml:space="preserve"> i</w:t>
      </w:r>
      <w:r w:rsidR="00C87C1A">
        <w:t>t at all</w:t>
      </w:r>
      <w:r>
        <w:t>?</w:t>
      </w:r>
    </w:p>
    <w:p w14:paraId="5A8B36D4" w14:textId="77777777" w:rsidR="005A23C9" w:rsidRDefault="00096F67" w:rsidP="00F80F9A">
      <w:pPr>
        <w:spacing w:after="240"/>
        <w:ind w:left="2160" w:hanging="2160"/>
      </w:pPr>
      <w:r>
        <w:lastRenderedPageBreak/>
        <w:t>Jim Thomas:</w:t>
      </w:r>
      <w:r>
        <w:tab/>
      </w:r>
      <w:r w:rsidR="00C87C1A">
        <w:t>Not too much. I didn't watch much. You know how it is when you're when you're</w:t>
      </w:r>
      <w:r>
        <w:t xml:space="preserve"> c</w:t>
      </w:r>
      <w:r w:rsidR="00C87C1A">
        <w:t>overing a beat and the NFL offseason there's always something. There's free agency, there's a draft, there's combine, there's the owners meeting. We at that time</w:t>
      </w:r>
      <w:r>
        <w:t>,</w:t>
      </w:r>
      <w:r w:rsidR="00C87C1A">
        <w:t xml:space="preserve"> </w:t>
      </w:r>
      <w:r>
        <w:t>w</w:t>
      </w:r>
      <w:r w:rsidR="00C87C1A">
        <w:t>e</w:t>
      </w:r>
      <w:r>
        <w:t>’d</w:t>
      </w:r>
      <w:r w:rsidR="00C87C1A">
        <w:t xml:space="preserve"> cover all the playoff games. You know, I could go to whatever playoff games</w:t>
      </w:r>
      <w:r>
        <w:t xml:space="preserve"> I </w:t>
      </w:r>
      <w:r w:rsidR="00C87C1A">
        <w:t xml:space="preserve">wanted and go to the Super Bowl. So I didn't </w:t>
      </w:r>
      <w:r>
        <w:t xml:space="preserve">-- </w:t>
      </w:r>
      <w:r w:rsidR="00C87C1A">
        <w:t xml:space="preserve">maybe a little bit of playoffs, but I wasn't much of </w:t>
      </w:r>
      <w:r>
        <w:t xml:space="preserve">a </w:t>
      </w:r>
      <w:r w:rsidR="00C87C1A">
        <w:t>hockey fan and I expressed trepidation over it. But they said, well, we're not going to cover football anymore. You can either work the desk</w:t>
      </w:r>
      <w:r w:rsidR="00C1524D">
        <w:t xml:space="preserve"> o</w:t>
      </w:r>
      <w:r w:rsidR="00C87C1A">
        <w:t>r cover hockey and I didn't mind working the desk as an editor, but to do it, you know, five nights a week, I just felt like even though I was getting up there in age, I was like 62 at the time, I still had more energy than to do that.</w:t>
      </w:r>
    </w:p>
    <w:p w14:paraId="7E4EFDFB" w14:textId="77777777" w:rsidR="005A23C9" w:rsidRDefault="005A23C9" w:rsidP="00F80F9A">
      <w:pPr>
        <w:spacing w:after="240"/>
        <w:ind w:left="2160" w:hanging="2160"/>
      </w:pPr>
      <w:r>
        <w:t>Bob Wallace:</w:t>
      </w:r>
      <w:r>
        <w:tab/>
      </w:r>
      <w:r w:rsidR="00C87C1A">
        <w:t>So</w:t>
      </w:r>
      <w:r>
        <w:t xml:space="preserve"> what the difference</w:t>
      </w:r>
      <w:r w:rsidR="00C87C1A">
        <w:t xml:space="preserve"> </w:t>
      </w:r>
      <w:r>
        <w:t>b</w:t>
      </w:r>
      <w:r w:rsidR="00C87C1A">
        <w:t>etween covering hockey and football</w:t>
      </w:r>
      <w:r>
        <w:t>?</w:t>
      </w:r>
    </w:p>
    <w:p w14:paraId="09027D6A" w14:textId="77777777" w:rsidR="005A23C9" w:rsidRDefault="005A23C9" w:rsidP="001C3CD9">
      <w:pPr>
        <w:spacing w:after="240"/>
        <w:ind w:left="2160" w:hanging="2160"/>
      </w:pPr>
      <w:r>
        <w:t>Jim Thomas:</w:t>
      </w:r>
      <w:r>
        <w:tab/>
        <w:t>W</w:t>
      </w:r>
      <w:r w:rsidR="00C87C1A">
        <w:t>ell, the hockey goes so fast, so fast, and I would come home from the games</w:t>
      </w:r>
      <w:r>
        <w:t xml:space="preserve"> a</w:t>
      </w:r>
      <w:r w:rsidR="00C87C1A">
        <w:t xml:space="preserve">nd you're still worked up the adrenaline of </w:t>
      </w:r>
      <w:r>
        <w:t xml:space="preserve">writing </w:t>
      </w:r>
      <w:r w:rsidR="00C87C1A">
        <w:t>on deadline, and they would have the replay of the games on TV</w:t>
      </w:r>
      <w:r w:rsidR="00C1524D">
        <w:t>.</w:t>
      </w:r>
      <w:r w:rsidR="00C87C1A">
        <w:t xml:space="preserve"> I'd watch maybe the first </w:t>
      </w:r>
      <w:r>
        <w:t xml:space="preserve">period </w:t>
      </w:r>
      <w:r w:rsidR="00C87C1A">
        <w:t xml:space="preserve">carry before I fell asleep. Yeah, and oh, so that's what happened on that </w:t>
      </w:r>
      <w:r>
        <w:t>play</w:t>
      </w:r>
      <w:r w:rsidR="00C87C1A">
        <w:t>. So that's what happened there. They have that, th</w:t>
      </w:r>
      <w:r>
        <w:t>e</w:t>
      </w:r>
      <w:r w:rsidR="00C87C1A">
        <w:t xml:space="preserve"> travels different. It was fun to go to the other towns. Pre COVID, we flew on the team charter and we would pay for the flight. We stayed at the team hotel. Well, that was that was cooler, COVID. We never stopped traveling and but you'd have to arrange everything</w:t>
      </w:r>
      <w:r>
        <w:t xml:space="preserve"> y</w:t>
      </w:r>
      <w:r w:rsidR="00C87C1A">
        <w:t>ourself so that that that was</w:t>
      </w:r>
      <w:r>
        <w:t xml:space="preserve"> </w:t>
      </w:r>
      <w:r w:rsidR="00C87C1A">
        <w:t>tough. The players were friendly, but</w:t>
      </w:r>
      <w:r>
        <w:t xml:space="preserve"> -- a</w:t>
      </w:r>
      <w:r w:rsidR="00C87C1A">
        <w:t xml:space="preserve">nd people would only </w:t>
      </w:r>
      <w:r>
        <w:t xml:space="preserve">well </w:t>
      </w:r>
      <w:r w:rsidR="00C87C1A">
        <w:t>football players you get</w:t>
      </w:r>
      <w:r>
        <w:t xml:space="preserve"> b</w:t>
      </w:r>
      <w:r w:rsidR="00C87C1A">
        <w:t>etter quotes from</w:t>
      </w:r>
      <w:r>
        <w:t xml:space="preserve"> t</w:t>
      </w:r>
      <w:r w:rsidR="00C87C1A">
        <w:t>he football players.</w:t>
      </w:r>
    </w:p>
    <w:p w14:paraId="4F090179" w14:textId="77777777" w:rsidR="005A23C9" w:rsidRDefault="005A23C9" w:rsidP="001C3CD9">
      <w:pPr>
        <w:spacing w:after="240"/>
        <w:ind w:left="2160" w:hanging="2160"/>
      </w:pPr>
      <w:r>
        <w:t>Bob Wallace:</w:t>
      </w:r>
      <w:r>
        <w:tab/>
      </w:r>
      <w:r w:rsidR="00C87C1A">
        <w:t>Was it any to do with language?</w:t>
      </w:r>
    </w:p>
    <w:p w14:paraId="27E03AA3" w14:textId="77777777" w:rsidR="004E76B2" w:rsidRDefault="005A23C9" w:rsidP="001C3CD9">
      <w:pPr>
        <w:spacing w:after="240"/>
        <w:ind w:left="2160" w:hanging="2160"/>
      </w:pPr>
      <w:r>
        <w:t>Jim Thomas:</w:t>
      </w:r>
      <w:r>
        <w:tab/>
      </w:r>
      <w:r w:rsidR="00C87C1A">
        <w:t>No, no</w:t>
      </w:r>
      <w:r>
        <w:t xml:space="preserve"> w</w:t>
      </w:r>
      <w:r w:rsidR="00C87C1A">
        <w:t>ell, some, I mean, like there may be a Russian player, maybe their English wasn't that good, but a lot of the old stereotype of</w:t>
      </w:r>
      <w:r>
        <w:t xml:space="preserve"> t</w:t>
      </w:r>
      <w:r w:rsidR="00C87C1A">
        <w:t>he you know</w:t>
      </w:r>
      <w:r>
        <w:t xml:space="preserve"> t</w:t>
      </w:r>
      <w:r w:rsidR="00C87C1A">
        <w:t>he farm boy from Saskatchewan</w:t>
      </w:r>
      <w:r>
        <w:t>,</w:t>
      </w:r>
      <w:r w:rsidR="00C87C1A">
        <w:t xml:space="preserve"> I'm just</w:t>
      </w:r>
      <w:r w:rsidR="00C1524D">
        <w:t xml:space="preserve"> g</w:t>
      </w:r>
      <w:r w:rsidR="00C87C1A">
        <w:t xml:space="preserve">oing to give </w:t>
      </w:r>
      <w:r>
        <w:t xml:space="preserve">-- </w:t>
      </w:r>
      <w:r w:rsidR="00C87C1A">
        <w:t>you would get</w:t>
      </w:r>
      <w:r>
        <w:t xml:space="preserve"> m</w:t>
      </w:r>
      <w:r w:rsidR="00C87C1A">
        <w:t>ore outlandish stuff from a London Fletcher or DeMarco Farr, even Isaac Bruce. Oh, my gosh</w:t>
      </w:r>
      <w:r w:rsidR="00C1524D">
        <w:t xml:space="preserve"> w</w:t>
      </w:r>
      <w:r w:rsidR="00C87C1A">
        <w:t>hen Ironhead Hayward was here, you never knew what he was going to say London</w:t>
      </w:r>
      <w:r>
        <w:t>. I</w:t>
      </w:r>
      <w:r w:rsidR="00C87C1A">
        <w:t xml:space="preserve">t </w:t>
      </w:r>
      <w:r>
        <w:t xml:space="preserve">would be </w:t>
      </w:r>
      <w:r w:rsidR="00C87C1A">
        <w:t>like a buffet li</w:t>
      </w:r>
      <w:r>
        <w:t>n</w:t>
      </w:r>
      <w:r w:rsidR="00C87C1A">
        <w:t>e. OK, I want humor I'm going to go to Marco. Yeah, you w</w:t>
      </w:r>
      <w:r>
        <w:t>a</w:t>
      </w:r>
      <w:r w:rsidR="00C87C1A">
        <w:t xml:space="preserve">nt straight talking. I'm going to go to </w:t>
      </w:r>
      <w:r>
        <w:t xml:space="preserve">Isaac </w:t>
      </w:r>
      <w:r w:rsidR="00C87C1A">
        <w:t>or</w:t>
      </w:r>
      <w:r w:rsidR="00C1524D">
        <w:t xml:space="preserve"> w</w:t>
      </w:r>
      <w:r w:rsidR="00C87C1A">
        <w:t xml:space="preserve">hatever Kurt Warner. You know how this </w:t>
      </w:r>
      <w:r>
        <w:t>is with quarterback now. M</w:t>
      </w:r>
      <w:r w:rsidR="00C87C1A">
        <w:t>aybe Wednesday, they meet with the media, and then after the game</w:t>
      </w:r>
      <w:r>
        <w:t xml:space="preserve">.  Kurt Warner </w:t>
      </w:r>
      <w:r w:rsidR="00C87C1A">
        <w:t>would be there every day and be a Friday would be</w:t>
      </w:r>
      <w:r>
        <w:t xml:space="preserve"> h</w:t>
      </w:r>
      <w:r w:rsidR="00C87C1A">
        <w:t>e'd be sitting at his locker. It's guys</w:t>
      </w:r>
      <w:r w:rsidR="00C1524D">
        <w:t xml:space="preserve"> y</w:t>
      </w:r>
      <w:r w:rsidR="00C87C1A">
        <w:t xml:space="preserve">ou need anything? And usually it was </w:t>
      </w:r>
      <w:r w:rsidR="004E76B2">
        <w:t>no.</w:t>
      </w:r>
    </w:p>
    <w:p w14:paraId="4B661254" w14:textId="77777777" w:rsidR="004E76B2" w:rsidRDefault="004E76B2" w:rsidP="001C3CD9">
      <w:pPr>
        <w:spacing w:after="240"/>
        <w:ind w:left="2160" w:hanging="2160"/>
      </w:pPr>
      <w:r>
        <w:t>Bob Wallace:</w:t>
      </w:r>
      <w:r>
        <w:tab/>
        <w:t>Y</w:t>
      </w:r>
      <w:r w:rsidR="00C87C1A">
        <w:t>ou were</w:t>
      </w:r>
      <w:r>
        <w:t>n’t</w:t>
      </w:r>
      <w:r w:rsidR="00C87C1A">
        <w:t xml:space="preserve"> used to that.</w:t>
      </w:r>
    </w:p>
    <w:p w14:paraId="2C28C472" w14:textId="12B2596D" w:rsidR="004E76B2" w:rsidRDefault="004E76B2" w:rsidP="001C3CD9">
      <w:pPr>
        <w:spacing w:after="240"/>
        <w:ind w:left="2160" w:hanging="2160"/>
      </w:pPr>
      <w:r>
        <w:t>Jim Thomas:</w:t>
      </w:r>
      <w:r>
        <w:tab/>
        <w:t>No, so h</w:t>
      </w:r>
      <w:r w:rsidR="00C87C1A">
        <w:t>ockey was a little different. But then the people were good to deal with. I never</w:t>
      </w:r>
      <w:r>
        <w:t xml:space="preserve"> a</w:t>
      </w:r>
      <w:r w:rsidR="00C87C1A">
        <w:t>nd they were nice people</w:t>
      </w:r>
      <w:r>
        <w:t xml:space="preserve"> b</w:t>
      </w:r>
      <w:r w:rsidR="00C87C1A">
        <w:t>ut whether it was Mi</w:t>
      </w:r>
      <w:r>
        <w:t>ke Y</w:t>
      </w:r>
      <w:r w:rsidR="00C87C1A">
        <w:t>o or Ruby</w:t>
      </w:r>
      <w:r w:rsidR="00C1524D">
        <w:t xml:space="preserve"> or</w:t>
      </w:r>
      <w:r w:rsidR="00C87C1A">
        <w:t xml:space="preserve"> Doug Armstrong</w:t>
      </w:r>
      <w:r w:rsidR="00C1524D">
        <w:t xml:space="preserve"> y</w:t>
      </w:r>
      <w:r w:rsidR="00C87C1A">
        <w:t>ou never got to know them and know them</w:t>
      </w:r>
      <w:r>
        <w:t xml:space="preserve"> m</w:t>
      </w:r>
      <w:r w:rsidR="00C87C1A">
        <w:t>aybe away from the game a little bit</w:t>
      </w:r>
      <w:r>
        <w:t>. L</w:t>
      </w:r>
      <w:r w:rsidR="00C87C1A">
        <w:t>ike I</w:t>
      </w:r>
      <w:r>
        <w:t xml:space="preserve"> g</w:t>
      </w:r>
      <w:r w:rsidR="00C87C1A">
        <w:t>ot to know you</w:t>
      </w:r>
      <w:r>
        <w:t xml:space="preserve"> or Army </w:t>
      </w:r>
      <w:proofErr w:type="spellStart"/>
      <w:r>
        <w:t>Zigman</w:t>
      </w:r>
      <w:proofErr w:type="spellEnd"/>
      <w:r>
        <w:t xml:space="preserve"> or Shaw or even Martz.  Even </w:t>
      </w:r>
      <w:r w:rsidR="00C87C1A">
        <w:t xml:space="preserve">to a degree </w:t>
      </w:r>
      <w:r w:rsidR="00C1524D">
        <w:t xml:space="preserve">Linehan </w:t>
      </w:r>
      <w:r w:rsidR="00C87C1A">
        <w:t>or Brooks you know. You</w:t>
      </w:r>
      <w:r w:rsidR="00C1524D">
        <w:t xml:space="preserve"> c</w:t>
      </w:r>
      <w:r w:rsidR="00C87C1A">
        <w:t xml:space="preserve">ould never crack it. </w:t>
      </w:r>
      <w:r>
        <w:t>A</w:t>
      </w:r>
      <w:r w:rsidR="00C87C1A">
        <w:t xml:space="preserve">nd they were nice and </w:t>
      </w:r>
      <w:r>
        <w:t xml:space="preserve">Murray and I got along </w:t>
      </w:r>
      <w:r w:rsidR="00C87C1A">
        <w:t>great. I'd always try to make them laugh. Say something goofy</w:t>
      </w:r>
      <w:r>
        <w:t xml:space="preserve">. But it was just different. </w:t>
      </w:r>
    </w:p>
    <w:p w14:paraId="25967128" w14:textId="77777777" w:rsidR="004E76B2" w:rsidRDefault="004E76B2" w:rsidP="001C3CD9">
      <w:pPr>
        <w:spacing w:after="240"/>
        <w:ind w:left="2160" w:hanging="2160"/>
      </w:pPr>
      <w:r>
        <w:lastRenderedPageBreak/>
        <w:t>Bob Wallace:</w:t>
      </w:r>
      <w:r>
        <w:tab/>
      </w:r>
      <w:r w:rsidR="00C87C1A">
        <w:t>Wh</w:t>
      </w:r>
      <w:r>
        <w:t>y</w:t>
      </w:r>
      <w:r w:rsidR="00C87C1A">
        <w:t xml:space="preserve"> do you think</w:t>
      </w:r>
      <w:r>
        <w:t xml:space="preserve"> i</w:t>
      </w:r>
      <w:r w:rsidR="00C87C1A">
        <w:t>s that the culture of</w:t>
      </w:r>
      <w:r>
        <w:t xml:space="preserve"> t</w:t>
      </w:r>
      <w:r w:rsidR="00C87C1A">
        <w:t>he sport?</w:t>
      </w:r>
    </w:p>
    <w:p w14:paraId="18B3DCD9" w14:textId="046571C5" w:rsidR="00015338" w:rsidRDefault="004E76B2" w:rsidP="001C3CD9">
      <w:pPr>
        <w:spacing w:after="240"/>
        <w:ind w:left="2160" w:hanging="2160"/>
      </w:pPr>
      <w:r>
        <w:t>Jim Thomas:</w:t>
      </w:r>
      <w:r>
        <w:tab/>
      </w:r>
      <w:r w:rsidR="00C87C1A">
        <w:t>Don't know</w:t>
      </w:r>
      <w:r>
        <w:t xml:space="preserve"> m</w:t>
      </w:r>
      <w:r w:rsidR="00C87C1A">
        <w:t xml:space="preserve">aybe it maybe that's the way Doug Armstrong runs. He runs a pretty tight ship now, </w:t>
      </w:r>
      <w:r w:rsidR="00C87C1A" w:rsidRPr="006B67B0">
        <w:t>saying that Armstrong was always good to me if I needed something. He always returned calls. He was great at press conferences</w:t>
      </w:r>
      <w:r w:rsidR="00AA5B2E" w:rsidRPr="006B67B0">
        <w:t xml:space="preserve"> o</w:t>
      </w:r>
      <w:r w:rsidR="00C87C1A" w:rsidRPr="006B67B0">
        <w:t>n the phone, but he would only give you so much. I don't know how many times, he said Jim, I'm not your source office. When I was when I was trying to just to find</w:t>
      </w:r>
      <w:r w:rsidR="00C87C1A">
        <w:t xml:space="preserve"> out stuff the first year I they missed the playoffs by one point and I just</w:t>
      </w:r>
      <w:r w:rsidR="00C1524D">
        <w:t xml:space="preserve"> </w:t>
      </w:r>
      <w:r w:rsidR="00015338">
        <w:t>–</w:t>
      </w:r>
    </w:p>
    <w:p w14:paraId="7123BD5F" w14:textId="77777777" w:rsidR="00015338" w:rsidRDefault="00015338" w:rsidP="001C3CD9">
      <w:pPr>
        <w:spacing w:after="240"/>
        <w:ind w:left="2160" w:hanging="2160"/>
      </w:pPr>
      <w:r>
        <w:t>Bob Wallace:</w:t>
      </w:r>
      <w:r>
        <w:tab/>
        <w:t>W</w:t>
      </w:r>
      <w:r w:rsidR="00C87C1A">
        <w:t>e used to always</w:t>
      </w:r>
      <w:r>
        <w:t xml:space="preserve"> tease you as </w:t>
      </w:r>
      <w:r w:rsidR="00C87C1A">
        <w:t>sort of the jinx, right?</w:t>
      </w:r>
    </w:p>
    <w:p w14:paraId="6E136902" w14:textId="017432FF" w:rsidR="00015338" w:rsidRDefault="00015338" w:rsidP="001C3CD9">
      <w:pPr>
        <w:spacing w:after="240"/>
        <w:ind w:left="2160" w:hanging="2160"/>
      </w:pPr>
      <w:r>
        <w:t>Jim Thomas:</w:t>
      </w:r>
      <w:r>
        <w:tab/>
      </w:r>
      <w:r w:rsidR="00C87C1A">
        <w:t>Right. Because my record with Mizzou football wasn't very good</w:t>
      </w:r>
      <w:r w:rsidR="00AA5B2E">
        <w:t xml:space="preserve"> e</w:t>
      </w:r>
      <w:r w:rsidR="00C87C1A">
        <w:t>xcept for those</w:t>
      </w:r>
      <w:r w:rsidR="00AA5B2E">
        <w:t xml:space="preserve"> f</w:t>
      </w:r>
      <w:r w:rsidR="00C87C1A">
        <w:t>our or five years, the greatest show, the football was awful. So I tell you</w:t>
      </w:r>
      <w:r w:rsidR="00AA5B2E">
        <w:t xml:space="preserve"> </w:t>
      </w:r>
      <w:r>
        <w:t>–</w:t>
      </w:r>
    </w:p>
    <w:p w14:paraId="4A372189" w14:textId="77777777" w:rsidR="00015338" w:rsidRDefault="00015338" w:rsidP="001C3CD9">
      <w:pPr>
        <w:spacing w:after="240"/>
        <w:ind w:left="2160" w:hanging="2160"/>
      </w:pPr>
      <w:r>
        <w:t>Bob Wallace:</w:t>
      </w:r>
      <w:r>
        <w:tab/>
        <w:t xml:space="preserve">You got </w:t>
      </w:r>
      <w:r w:rsidR="00C87C1A">
        <w:t>a little salty about that after a while</w:t>
      </w:r>
      <w:r>
        <w:t>.</w:t>
      </w:r>
    </w:p>
    <w:p w14:paraId="23F7865C" w14:textId="77777777" w:rsidR="00015338" w:rsidRDefault="00015338" w:rsidP="001C3CD9">
      <w:pPr>
        <w:spacing w:after="240"/>
        <w:ind w:left="2160" w:hanging="2160"/>
      </w:pPr>
      <w:r>
        <w:t>Jim Thomas:</w:t>
      </w:r>
      <w:r>
        <w:tab/>
        <w:t>Well, yeah</w:t>
      </w:r>
      <w:r w:rsidR="00C87C1A">
        <w:t>, and my mom</w:t>
      </w:r>
      <w:r>
        <w:t xml:space="preserve"> --</w:t>
      </w:r>
      <w:r w:rsidR="00C87C1A">
        <w:t xml:space="preserve"> Bernie would put in</w:t>
      </w:r>
      <w:r>
        <w:t xml:space="preserve">, </w:t>
      </w:r>
      <w:r w:rsidR="00C87C1A">
        <w:t>like once a while</w:t>
      </w:r>
      <w:r>
        <w:t xml:space="preserve"> h</w:t>
      </w:r>
      <w:r w:rsidR="00C87C1A">
        <w:t xml:space="preserve">e'd put in my record. </w:t>
      </w:r>
      <w:r>
        <w:t xml:space="preserve">In his </w:t>
      </w:r>
      <w:r w:rsidR="00C87C1A">
        <w:t xml:space="preserve">Bernie </w:t>
      </w:r>
      <w:r>
        <w:t xml:space="preserve">Best and </w:t>
      </w:r>
      <w:r w:rsidR="00C87C1A">
        <w:t>my mom would be totally upset</w:t>
      </w:r>
      <w:r>
        <w:t xml:space="preserve"> and she’d </w:t>
      </w:r>
      <w:r w:rsidR="00C87C1A">
        <w:t xml:space="preserve">call. Yeah, so they missed the playoffs by a point. And then remember, and at the start of the cup year in </w:t>
      </w:r>
      <w:r>
        <w:t>‘</w:t>
      </w:r>
      <w:r w:rsidR="00C87C1A">
        <w:t xml:space="preserve">99, they were in last place like January 1st. I get on the team </w:t>
      </w:r>
      <w:r>
        <w:t xml:space="preserve">plane </w:t>
      </w:r>
      <w:r w:rsidR="00C87C1A">
        <w:t>once after tough loss. And the way it worked, the front would be Armstrong and the coaches, assistant coaches and any team executives. Then th</w:t>
      </w:r>
      <w:r>
        <w:t>ere’d</w:t>
      </w:r>
      <w:r w:rsidR="00C87C1A">
        <w:t xml:space="preserve"> be the media and then behind us would be the players they wanted them behind us in case</w:t>
      </w:r>
      <w:r>
        <w:t xml:space="preserve"> </w:t>
      </w:r>
      <w:r w:rsidR="00C87C1A">
        <w:t>they, I don't know, drinking or playing cards, we wouldn't see. And I made it a point to not to try to spy. I would report not</w:t>
      </w:r>
      <w:r w:rsidR="00AA5B2E">
        <w:t xml:space="preserve"> </w:t>
      </w:r>
      <w:r>
        <w:t xml:space="preserve">– if I saw a </w:t>
      </w:r>
      <w:r w:rsidR="00C87C1A">
        <w:t>player in a sling I wouldn't report.</w:t>
      </w:r>
    </w:p>
    <w:p w14:paraId="6C252826" w14:textId="77777777" w:rsidR="00015338" w:rsidRDefault="00015338" w:rsidP="001C3CD9">
      <w:pPr>
        <w:spacing w:after="240"/>
        <w:ind w:left="2160" w:hanging="2160"/>
      </w:pPr>
      <w:r>
        <w:t>Bob Wallace:</w:t>
      </w:r>
      <w:r>
        <w:tab/>
        <w:t>Y</w:t>
      </w:r>
      <w:r w:rsidR="00C87C1A">
        <w:t>ou couldn't report upper body injury.</w:t>
      </w:r>
    </w:p>
    <w:p w14:paraId="20CB91BB" w14:textId="60171C1E" w:rsidR="00E863BB" w:rsidRDefault="00015338" w:rsidP="001C3CD9">
      <w:pPr>
        <w:spacing w:after="240"/>
        <w:ind w:left="2160" w:hanging="2160"/>
      </w:pPr>
      <w:r>
        <w:t>Jim Thomas:</w:t>
      </w:r>
      <w:r>
        <w:tab/>
      </w:r>
      <w:r w:rsidR="00C87C1A">
        <w:t>But I mean</w:t>
      </w:r>
      <w:r w:rsidR="00AA5B2E">
        <w:t xml:space="preserve"> i</w:t>
      </w:r>
      <w:r w:rsidR="00C87C1A">
        <w:t>f I saw it in the locker room or saw it</w:t>
      </w:r>
      <w:r>
        <w:t xml:space="preserve"> i</w:t>
      </w:r>
      <w:r w:rsidR="00C87C1A">
        <w:t>n the hallways in the stadium I would report it, but up there</w:t>
      </w:r>
      <w:r>
        <w:t xml:space="preserve"> </w:t>
      </w:r>
      <w:r w:rsidR="00C87C1A">
        <w:t>I'm like, under normal circumstances I wouldn't be here, so I'm not going to</w:t>
      </w:r>
      <w:r w:rsidR="00E863BB">
        <w:t xml:space="preserve"> </w:t>
      </w:r>
      <w:r w:rsidR="00C87C1A">
        <w:t>report it anyway, I'm getting on the plane after tough loss and Armstrong's there and he looks up at me and he says</w:t>
      </w:r>
      <w:r w:rsidR="00E863BB">
        <w:t xml:space="preserve"> y</w:t>
      </w:r>
      <w:r w:rsidR="00C87C1A">
        <w:t>ou know, maybe you are a jinx, so it had it had gotten it, had gotten to him, but that first year it was just such a learning curve. My son, my youngest son</w:t>
      </w:r>
      <w:r w:rsidR="00E863BB">
        <w:t>,</w:t>
      </w:r>
      <w:r w:rsidR="00C87C1A">
        <w:t xml:space="preserve"> Roger, the rock drummer. I knew he</w:t>
      </w:r>
      <w:r w:rsidR="00AA5B2E">
        <w:t xml:space="preserve"> w</w:t>
      </w:r>
      <w:r w:rsidR="00C87C1A">
        <w:t>as a hockey fan. I didn't know how</w:t>
      </w:r>
      <w:r w:rsidR="00E863BB">
        <w:t xml:space="preserve"> </w:t>
      </w:r>
      <w:r w:rsidR="00C87C1A">
        <w:t>much</w:t>
      </w:r>
      <w:r w:rsidR="00E863BB">
        <w:t>.  He helped me so much.  H</w:t>
      </w:r>
      <w:r w:rsidR="00C87C1A">
        <w:t xml:space="preserve">e would never be </w:t>
      </w:r>
      <w:r w:rsidR="00E863BB">
        <w:t xml:space="preserve">-- </w:t>
      </w:r>
      <w:r w:rsidR="00C87C1A">
        <w:t xml:space="preserve">some of the </w:t>
      </w:r>
      <w:r w:rsidR="00E863BB">
        <w:t xml:space="preserve">-- </w:t>
      </w:r>
      <w:r w:rsidR="00C87C1A">
        <w:t xml:space="preserve">I didn't go on some of the early </w:t>
      </w:r>
      <w:r w:rsidR="00E863BB">
        <w:t xml:space="preserve">road games </w:t>
      </w:r>
      <w:r w:rsidR="00C87C1A">
        <w:t>and he would come to the house and he would explain stuff to me or I'd call him and check. What do you think this and that Tom Timmerman help</w:t>
      </w:r>
      <w:r w:rsidR="00E863BB">
        <w:t>ed</w:t>
      </w:r>
      <w:r w:rsidR="00C87C1A">
        <w:t xml:space="preserve"> me</w:t>
      </w:r>
      <w:r w:rsidR="00E863BB">
        <w:t xml:space="preserve"> a</w:t>
      </w:r>
      <w:r w:rsidR="00C87C1A">
        <w:t xml:space="preserve"> lot</w:t>
      </w:r>
      <w:r w:rsidR="00E863BB">
        <w:t>.</w:t>
      </w:r>
      <w:r w:rsidR="00AA5B2E">
        <w:t xml:space="preserve"> </w:t>
      </w:r>
      <w:r w:rsidR="00C87C1A">
        <w:t>I was like a four, you know</w:t>
      </w:r>
      <w:r w:rsidR="00E863BB">
        <w:t xml:space="preserve"> t</w:t>
      </w:r>
      <w:r w:rsidR="00C87C1A">
        <w:t>hey said the average 4 year old asked like 2</w:t>
      </w:r>
      <w:r w:rsidR="00E863BB">
        <w:t>,</w:t>
      </w:r>
      <w:r w:rsidR="00C87C1A">
        <w:t xml:space="preserve">000 Questions </w:t>
      </w:r>
      <w:r w:rsidR="00E863BB">
        <w:t>a day</w:t>
      </w:r>
      <w:r w:rsidR="00C87C1A">
        <w:t>. That's how I was. So you know Jeff, those guys</w:t>
      </w:r>
      <w:r w:rsidR="00E863BB">
        <w:t xml:space="preserve"> we</w:t>
      </w:r>
      <w:r w:rsidR="00C87C1A">
        <w:t>re all good to me and by the 2nd year</w:t>
      </w:r>
      <w:r w:rsidR="00E863BB">
        <w:t>,</w:t>
      </w:r>
      <w:r w:rsidR="00C87C1A">
        <w:t xml:space="preserve"> </w:t>
      </w:r>
      <w:r w:rsidR="00E863BB">
        <w:t>t</w:t>
      </w:r>
      <w:r w:rsidR="00C87C1A">
        <w:t>he c</w:t>
      </w:r>
      <w:r w:rsidR="00E863BB">
        <w:t>u</w:t>
      </w:r>
      <w:r w:rsidR="00C87C1A">
        <w:t xml:space="preserve">p here. I had an idea, but really and I knew this from the </w:t>
      </w:r>
      <w:r w:rsidR="00E863BB">
        <w:t xml:space="preserve"> -- it</w:t>
      </w:r>
      <w:r w:rsidR="00C87C1A">
        <w:t xml:space="preserve"> takes a while to develop sources and I knew by the time I was ready to retire, I would just really be feeling comfortable and have some sources and It was still tougher</w:t>
      </w:r>
      <w:r w:rsidR="00E863BB">
        <w:t xml:space="preserve"> w</w:t>
      </w:r>
      <w:r w:rsidR="00C87C1A">
        <w:t xml:space="preserve">ith the Blues to get sources, but I originally I was 62 </w:t>
      </w:r>
      <w:r w:rsidR="00C87C1A">
        <w:lastRenderedPageBreak/>
        <w:t>when I decided to do it. I originally wanted to</w:t>
      </w:r>
      <w:r w:rsidR="00E863BB">
        <w:t xml:space="preserve"> </w:t>
      </w:r>
      <w:r w:rsidR="00C87C1A">
        <w:t>go, like 4 years. Then it became five years. Then it became six years and then. Finally</w:t>
      </w:r>
      <w:r w:rsidR="00E863BB">
        <w:t xml:space="preserve"> --</w:t>
      </w:r>
    </w:p>
    <w:p w14:paraId="170BD14E" w14:textId="77777777" w:rsidR="00E863BB" w:rsidRDefault="00E863BB" w:rsidP="001C3CD9">
      <w:pPr>
        <w:spacing w:after="240"/>
        <w:ind w:left="2160" w:hanging="2160"/>
      </w:pPr>
      <w:r>
        <w:t>Bob Wallace:</w:t>
      </w:r>
      <w:r>
        <w:tab/>
        <w:t>S</w:t>
      </w:r>
      <w:r w:rsidR="00C87C1A">
        <w:t xml:space="preserve">o </w:t>
      </w:r>
      <w:r>
        <w:t xml:space="preserve">you </w:t>
      </w:r>
      <w:r w:rsidR="00C87C1A">
        <w:t xml:space="preserve">covered </w:t>
      </w:r>
      <w:r>
        <w:t>them f</w:t>
      </w:r>
      <w:r w:rsidR="00C87C1A">
        <w:t>or seven years</w:t>
      </w:r>
      <w:r>
        <w:t>?</w:t>
      </w:r>
    </w:p>
    <w:p w14:paraId="3EA900C8" w14:textId="77777777" w:rsidR="00E863BB" w:rsidRDefault="00E863BB" w:rsidP="001C3CD9">
      <w:pPr>
        <w:spacing w:after="240"/>
        <w:ind w:left="2160" w:hanging="2160"/>
      </w:pPr>
      <w:r>
        <w:t>Jim Thomas:</w:t>
      </w:r>
      <w:r>
        <w:tab/>
        <w:t>F</w:t>
      </w:r>
      <w:r w:rsidR="00C87C1A">
        <w:t xml:space="preserve">or six years. </w:t>
      </w:r>
    </w:p>
    <w:p w14:paraId="305CC0E9" w14:textId="77777777" w:rsidR="00E863BB" w:rsidRDefault="00E863BB" w:rsidP="001C3CD9">
      <w:pPr>
        <w:spacing w:after="240"/>
        <w:ind w:left="2160" w:hanging="2160"/>
      </w:pPr>
      <w:r>
        <w:t>Bob Wallace:</w:t>
      </w:r>
      <w:r>
        <w:tab/>
      </w:r>
      <w:r w:rsidR="00C87C1A">
        <w:t xml:space="preserve">Six years? </w:t>
      </w:r>
      <w:r>
        <w:t>The Stanley Cup year, how was that?</w:t>
      </w:r>
    </w:p>
    <w:p w14:paraId="29FE2D7A" w14:textId="77777777" w:rsidR="008C778D" w:rsidRDefault="00E863BB" w:rsidP="001C3CD9">
      <w:pPr>
        <w:spacing w:after="240"/>
        <w:ind w:left="2160" w:hanging="2160"/>
      </w:pPr>
      <w:r>
        <w:t>Jim Thomas</w:t>
      </w:r>
      <w:r>
        <w:tab/>
      </w:r>
      <w:r w:rsidR="00C87C1A">
        <w:t>It was just fantastic in as many ways as you can imagine. Not, you know, the first half of the year, they were terrible. You have a coach firing in November and they fired him, like, right after the game. We weren't even finished writing our game stories when they announced that Yo was fired and then</w:t>
      </w:r>
      <w:r>
        <w:t xml:space="preserve"> </w:t>
      </w:r>
      <w:r w:rsidR="00C87C1A">
        <w:t>January this kid comes from out of nowhere and Jordan Bennington and starts winning and winning and winning and they</w:t>
      </w:r>
      <w:r w:rsidR="004E76B2">
        <w:t xml:space="preserve"> </w:t>
      </w:r>
      <w:r w:rsidR="00C87C1A">
        <w:t xml:space="preserve">start climbing up the standings. I go right at the start of the winning street. They come from behind to beat the Florida Panthers and it was, they had a franchise record 11 game-winning streak. </w:t>
      </w:r>
      <w:r w:rsidR="00963ACB">
        <w:t xml:space="preserve">This </w:t>
      </w:r>
      <w:r w:rsidR="00C87C1A">
        <w:t>was like Game 2</w:t>
      </w:r>
      <w:r w:rsidR="00963ACB">
        <w:t xml:space="preserve"> or 3 </w:t>
      </w:r>
      <w:r w:rsidR="00C87C1A">
        <w:t>of that</w:t>
      </w:r>
      <w:r w:rsidR="00963ACB">
        <w:t xml:space="preserve">. </w:t>
      </w:r>
      <w:r w:rsidR="00C87C1A">
        <w:t xml:space="preserve"> </w:t>
      </w:r>
      <w:r w:rsidR="00963ACB">
        <w:t>A</w:t>
      </w:r>
      <w:r w:rsidR="00C87C1A">
        <w:t xml:space="preserve"> couple of days before that game</w:t>
      </w:r>
      <w:r w:rsidR="00963ACB">
        <w:t xml:space="preserve"> w</w:t>
      </w:r>
      <w:r w:rsidR="00C87C1A">
        <w:t>as the Rams New England Super Bowl where the Rams shut out like 19 to nothing? I remember watching that game from my hotel down there in Florida. But anyway, remember going into the locker room and they're playing Gloria. And I look at Vince Don, who was very young and would tease me to the point where I thought he was one of my sons, always kidding me about being old. I said you guys just have a big win and you're playing this disco song, you know</w:t>
      </w:r>
      <w:r w:rsidR="00963ACB">
        <w:t>.</w:t>
      </w:r>
      <w:r w:rsidR="00C87C1A">
        <w:t xml:space="preserve"> And so there was all that to it and never been to a playoff game. I just remember Winnipeg for the first game, they had the White </w:t>
      </w:r>
      <w:r w:rsidR="00963ACB">
        <w:t>Out</w:t>
      </w:r>
      <w:r w:rsidR="00C87C1A">
        <w:t>. And just how they're ra</w:t>
      </w:r>
      <w:r w:rsidR="00963ACB">
        <w:t>z</w:t>
      </w:r>
      <w:r w:rsidR="00C87C1A">
        <w:t>ing Bennington, and it was just crazy. And I remember at the start of</w:t>
      </w:r>
      <w:r w:rsidR="00963ACB">
        <w:t xml:space="preserve"> t</w:t>
      </w:r>
      <w:r w:rsidR="00C87C1A">
        <w:t xml:space="preserve">he media day for the Stanley Cup. It was at TD Garden, Boston Garden and there's a crowd around Bennington, and I'm doing a story about how Bennington is the greatest come out of nowhere, player in </w:t>
      </w:r>
      <w:r w:rsidR="000E4DF5">
        <w:t>St. Louis</w:t>
      </w:r>
      <w:r w:rsidR="00C87C1A">
        <w:t xml:space="preserve"> Sports since Kurt Warner. I interviewed Warner</w:t>
      </w:r>
      <w:r w:rsidR="00963ACB">
        <w:t xml:space="preserve"> for it.</w:t>
      </w:r>
      <w:r w:rsidR="00C87C1A">
        <w:t xml:space="preserve"> Warner</w:t>
      </w:r>
      <w:r w:rsidR="00963ACB">
        <w:t xml:space="preserve"> </w:t>
      </w:r>
      <w:r w:rsidR="00C87C1A">
        <w:t>knew nothing about the Blues or</w:t>
      </w:r>
      <w:r w:rsidR="00963ACB">
        <w:t xml:space="preserve"> Bennington</w:t>
      </w:r>
      <w:r w:rsidR="00C87C1A">
        <w:t xml:space="preserve"> </w:t>
      </w:r>
      <w:r w:rsidR="00963ACB">
        <w:t>b</w:t>
      </w:r>
      <w:r w:rsidR="00C87C1A">
        <w:t>ut he tried to play along so</w:t>
      </w:r>
      <w:r w:rsidR="00AA5B2E">
        <w:t xml:space="preserve"> </w:t>
      </w:r>
      <w:r w:rsidR="00963ACB">
        <w:t xml:space="preserve">I </w:t>
      </w:r>
      <w:r w:rsidR="00AA5B2E">
        <w:t>t</w:t>
      </w:r>
      <w:r w:rsidR="00C87C1A">
        <w:t xml:space="preserve">ried to ask </w:t>
      </w:r>
      <w:r w:rsidR="00963ACB">
        <w:t xml:space="preserve">Bennington a </w:t>
      </w:r>
      <w:r w:rsidR="00C87C1A">
        <w:t xml:space="preserve">question about it, explain </w:t>
      </w:r>
      <w:r w:rsidR="00963ACB">
        <w:t xml:space="preserve">to </w:t>
      </w:r>
      <w:r w:rsidR="00C87C1A">
        <w:t xml:space="preserve">him </w:t>
      </w:r>
      <w:r w:rsidR="00963ACB">
        <w:t xml:space="preserve">who Warner was </w:t>
      </w:r>
      <w:r w:rsidR="00C87C1A">
        <w:t xml:space="preserve">blah blah. And I said, do you see yourself as a, you know, as maybe a hockey version of that? And he says </w:t>
      </w:r>
      <w:r w:rsidR="00963ACB">
        <w:t>w</w:t>
      </w:r>
      <w:r w:rsidR="00C87C1A">
        <w:t xml:space="preserve">ell, I don't know anything about </w:t>
      </w:r>
      <w:r w:rsidR="00963ACB">
        <w:t>Warner</w:t>
      </w:r>
      <w:r w:rsidR="00C87C1A">
        <w:t xml:space="preserve">, but it sounds like a heck of a story </w:t>
      </w:r>
      <w:r w:rsidR="00963ACB">
        <w:t xml:space="preserve">– an </w:t>
      </w:r>
      <w:r w:rsidR="00C87C1A">
        <w:t xml:space="preserve">answer. So no, it was fantastic and being in Boston Garden for the game seven and I remember who was </w:t>
      </w:r>
      <w:r w:rsidR="00963ACB">
        <w:t xml:space="preserve">it </w:t>
      </w:r>
      <w:r w:rsidR="00C87C1A">
        <w:t>I think Shen scored a goal to make it 3 to 1</w:t>
      </w:r>
      <w:r w:rsidR="00963ACB">
        <w:t xml:space="preserve"> in</w:t>
      </w:r>
      <w:r w:rsidR="00C87C1A">
        <w:t xml:space="preserve"> </w:t>
      </w:r>
      <w:r w:rsidR="00963ACB">
        <w:t>th</w:t>
      </w:r>
      <w:r w:rsidR="00C87C1A">
        <w:t xml:space="preserve">e third period, all the </w:t>
      </w:r>
      <w:proofErr w:type="spellStart"/>
      <w:r w:rsidR="00C87C1A">
        <w:t>inactives</w:t>
      </w:r>
      <w:proofErr w:type="spellEnd"/>
      <w:r w:rsidR="00C87C1A">
        <w:t xml:space="preserve"> </w:t>
      </w:r>
      <w:r w:rsidR="00963ACB">
        <w:t>a</w:t>
      </w:r>
      <w:r w:rsidR="00C87C1A">
        <w:t>n</w:t>
      </w:r>
      <w:r w:rsidR="00963ACB">
        <w:t>d</w:t>
      </w:r>
      <w:r w:rsidR="00C87C1A">
        <w:t xml:space="preserve"> the front office people were sitting. It was so crowded they didn't have a suite for them in TD Garden</w:t>
      </w:r>
      <w:r w:rsidR="00963ACB">
        <w:t>.</w:t>
      </w:r>
      <w:r w:rsidR="00C87C1A">
        <w:t xml:space="preserve"> Robert Thomas, who had a hand injury. He had his hand</w:t>
      </w:r>
      <w:r w:rsidR="00963ACB">
        <w:t xml:space="preserve"> in l</w:t>
      </w:r>
      <w:r w:rsidR="00C87C1A">
        <w:t>ike a cast or splint, he's sitting immediately to my right</w:t>
      </w:r>
      <w:r w:rsidR="00963ACB">
        <w:t>,</w:t>
      </w:r>
      <w:r w:rsidR="00C87C1A">
        <w:t xml:space="preserve"> 18 inches away, but I remember just and I didn't pay attention. I did. Do I remember turning to them after Shane's goal made it 3 to one in the third period and the look on their faces like that it hit</w:t>
      </w:r>
      <w:r w:rsidR="00963ACB">
        <w:t xml:space="preserve"> them,</w:t>
      </w:r>
      <w:r w:rsidR="00C87C1A">
        <w:t xml:space="preserve"> </w:t>
      </w:r>
      <w:r w:rsidR="000E4DF5">
        <w:t>St. Louis</w:t>
      </w:r>
      <w:r w:rsidR="00C87C1A">
        <w:t xml:space="preserve"> is going to win the cup</w:t>
      </w:r>
      <w:r w:rsidR="00963ACB">
        <w:t>.</w:t>
      </w:r>
      <w:r w:rsidR="00C87C1A">
        <w:t xml:space="preserve"> </w:t>
      </w:r>
      <w:r w:rsidR="00963ACB">
        <w:t>S</w:t>
      </w:r>
      <w:r w:rsidR="00C87C1A">
        <w:t xml:space="preserve">o I've been asked many times </w:t>
      </w:r>
      <w:r w:rsidR="008C778D">
        <w:t>w</w:t>
      </w:r>
      <w:r w:rsidR="00C87C1A">
        <w:t xml:space="preserve">hat was the great two fantastic stories for me career </w:t>
      </w:r>
      <w:r w:rsidR="008C778D">
        <w:t xml:space="preserve">wise </w:t>
      </w:r>
      <w:r w:rsidR="00C87C1A">
        <w:t>20 years apart, which was the greatest?</w:t>
      </w:r>
    </w:p>
    <w:p w14:paraId="15E1810F" w14:textId="77777777" w:rsidR="00F67C7D" w:rsidRDefault="008C778D" w:rsidP="001C3CD9">
      <w:pPr>
        <w:spacing w:after="240"/>
        <w:ind w:left="2160" w:hanging="2160"/>
      </w:pPr>
      <w:r>
        <w:t>Bob Wallace:</w:t>
      </w:r>
      <w:r>
        <w:tab/>
      </w:r>
      <w:r w:rsidR="00C87C1A">
        <w:t xml:space="preserve">What's the answer? I go back and forth. I think I tell the football people it was football and the hockey people, it was hockey. The hockey, it was 50 </w:t>
      </w:r>
      <w:r w:rsidR="00C87C1A">
        <w:lastRenderedPageBreak/>
        <w:t>years and they were last place this season. Then again, the Rams</w:t>
      </w:r>
      <w:r>
        <w:t xml:space="preserve"> had been </w:t>
      </w:r>
      <w:r w:rsidR="00C87C1A">
        <w:t xml:space="preserve">the losing his team in the </w:t>
      </w:r>
      <w:proofErr w:type="spellStart"/>
      <w:r w:rsidR="00C87C1A">
        <w:t>90s</w:t>
      </w:r>
      <w:proofErr w:type="spellEnd"/>
      <w:r w:rsidR="00C87C1A">
        <w:t xml:space="preserve"> and it was 19</w:t>
      </w:r>
      <w:r>
        <w:t>90</w:t>
      </w:r>
      <w:r w:rsidR="00C87C1A">
        <w:t>. And as you have said and I quote you, all the time that this may be a baseball town, but it's a football</w:t>
      </w:r>
      <w:r w:rsidR="00F67C7D">
        <w:t>,</w:t>
      </w:r>
      <w:r w:rsidR="00C87C1A">
        <w:t xml:space="preserve"> winning the Super Bowl. </w:t>
      </w:r>
      <w:r w:rsidR="00F67C7D">
        <w:t>A</w:t>
      </w:r>
      <w:r w:rsidR="00C87C1A">
        <w:t>lthough they say winning the Stanley Cup, maybe the hardest trophy</w:t>
      </w:r>
      <w:r w:rsidR="00F67C7D">
        <w:t>.</w:t>
      </w:r>
    </w:p>
    <w:p w14:paraId="598AF736" w14:textId="77777777" w:rsidR="00015499" w:rsidRDefault="00F67C7D" w:rsidP="001C3CD9">
      <w:pPr>
        <w:spacing w:after="240"/>
        <w:ind w:left="2160" w:hanging="2160"/>
      </w:pPr>
      <w:r>
        <w:t>Jim Thomas:</w:t>
      </w:r>
      <w:r>
        <w:tab/>
        <w:t>M</w:t>
      </w:r>
      <w:r w:rsidR="00C87C1A">
        <w:t>aybe, but still. Baseball town, football nation. I guess soccer</w:t>
      </w:r>
      <w:r>
        <w:t xml:space="preserve"> w</w:t>
      </w:r>
      <w:r w:rsidR="00C87C1A">
        <w:t>orld. But what a career</w:t>
      </w:r>
      <w:r w:rsidR="00015499">
        <w:t xml:space="preserve">.  </w:t>
      </w:r>
      <w:r w:rsidR="00C87C1A">
        <w:t xml:space="preserve">20 years apart, there's been no other main beat writer in </w:t>
      </w:r>
      <w:r w:rsidR="000E4DF5">
        <w:t>St. Louis</w:t>
      </w:r>
      <w:r w:rsidR="00C87C1A">
        <w:t xml:space="preserve"> that's covered 2 championship teams. Because we had </w:t>
      </w:r>
      <w:r w:rsidR="00015499">
        <w:t>normally t</w:t>
      </w:r>
      <w:r w:rsidR="00C87C1A">
        <w:t>hey're all baseball</w:t>
      </w:r>
      <w:r w:rsidR="00015499">
        <w:t>.</w:t>
      </w:r>
      <w:r w:rsidR="00C87C1A">
        <w:t xml:space="preserve"> </w:t>
      </w:r>
      <w:r w:rsidR="00015499">
        <w:t>T</w:t>
      </w:r>
      <w:r w:rsidR="00C87C1A">
        <w:t>he Hawks way back when won</w:t>
      </w:r>
      <w:r w:rsidR="00015499">
        <w:t>, t</w:t>
      </w:r>
      <w:r w:rsidR="00C87C1A">
        <w:t xml:space="preserve">hey won one in </w:t>
      </w:r>
      <w:r w:rsidR="000E4DF5">
        <w:t>St. Louis</w:t>
      </w:r>
      <w:r w:rsidR="00C87C1A">
        <w:t>. The basketball Hawks.</w:t>
      </w:r>
    </w:p>
    <w:p w14:paraId="7AB8D34A" w14:textId="77777777" w:rsidR="00015499" w:rsidRDefault="00015499" w:rsidP="001C3CD9">
      <w:pPr>
        <w:spacing w:after="240"/>
        <w:ind w:left="2160" w:hanging="2160"/>
      </w:pPr>
      <w:r>
        <w:t>Bob Wallace:</w:t>
      </w:r>
      <w:r>
        <w:tab/>
        <w:t xml:space="preserve">Let </w:t>
      </w:r>
      <w:r w:rsidR="00C87C1A">
        <w:t xml:space="preserve">ask you </w:t>
      </w:r>
      <w:r>
        <w:t>as we come to a c</w:t>
      </w:r>
      <w:r w:rsidR="00C87C1A">
        <w:t>lose</w:t>
      </w:r>
      <w:r>
        <w:t>, I want to give you a few, w</w:t>
      </w:r>
      <w:r w:rsidR="00C87C1A">
        <w:t>hat do they call it? Lightning round questions.</w:t>
      </w:r>
    </w:p>
    <w:p w14:paraId="4CA4A35E" w14:textId="77777777" w:rsidR="00015499" w:rsidRDefault="00015499" w:rsidP="001C3CD9">
      <w:pPr>
        <w:spacing w:after="240"/>
        <w:ind w:left="2160" w:hanging="2160"/>
      </w:pPr>
      <w:r>
        <w:t>Jim Thomas:</w:t>
      </w:r>
      <w:r>
        <w:tab/>
      </w:r>
      <w:r w:rsidR="00C87C1A">
        <w:t>Don't hedge like</w:t>
      </w:r>
      <w:r>
        <w:t xml:space="preserve"> Frank </w:t>
      </w:r>
      <w:proofErr w:type="spellStart"/>
      <w:r>
        <w:t>Cusamano</w:t>
      </w:r>
      <w:proofErr w:type="spellEnd"/>
      <w:r w:rsidR="00C87C1A">
        <w:t>.</w:t>
      </w:r>
    </w:p>
    <w:p w14:paraId="41999AC3" w14:textId="77777777" w:rsidR="00015499" w:rsidRDefault="00015499" w:rsidP="001C3CD9">
      <w:pPr>
        <w:spacing w:after="240"/>
        <w:ind w:left="2160" w:hanging="2160"/>
      </w:pPr>
      <w:r>
        <w:t>Bob Wallace:</w:t>
      </w:r>
      <w:r>
        <w:tab/>
      </w:r>
      <w:r w:rsidR="00C87C1A">
        <w:t xml:space="preserve">Make them short, OK? Make your answers </w:t>
      </w:r>
      <w:r>
        <w:t>short.</w:t>
      </w:r>
    </w:p>
    <w:p w14:paraId="4F09C6B9" w14:textId="77777777" w:rsidR="00015499" w:rsidRDefault="00015499" w:rsidP="001C3CD9">
      <w:pPr>
        <w:spacing w:after="240"/>
        <w:ind w:left="2160" w:hanging="2160"/>
      </w:pPr>
      <w:r>
        <w:t>Jim Thomas:</w:t>
      </w:r>
      <w:r>
        <w:tab/>
        <w:t>I will.</w:t>
      </w:r>
    </w:p>
    <w:p w14:paraId="6569E0F6" w14:textId="77777777" w:rsidR="00015499" w:rsidRDefault="00015499" w:rsidP="001C3CD9">
      <w:pPr>
        <w:spacing w:after="240"/>
        <w:ind w:left="2160" w:hanging="2160"/>
      </w:pPr>
      <w:r>
        <w:t>Bob Wallace</w:t>
      </w:r>
      <w:r>
        <w:tab/>
        <w:t xml:space="preserve">Will St. Louis </w:t>
      </w:r>
      <w:r w:rsidR="00C87C1A">
        <w:t>ever get an NFL team</w:t>
      </w:r>
      <w:r>
        <w:t>?</w:t>
      </w:r>
    </w:p>
    <w:p w14:paraId="452CBE14" w14:textId="77777777" w:rsidR="00015499" w:rsidRDefault="00015499" w:rsidP="001C3CD9">
      <w:pPr>
        <w:spacing w:after="240"/>
        <w:ind w:left="2160" w:hanging="2160"/>
      </w:pPr>
      <w:r>
        <w:t>Jim Thomas:</w:t>
      </w:r>
      <w:r>
        <w:tab/>
        <w:t>Not in m</w:t>
      </w:r>
      <w:r w:rsidR="00C87C1A">
        <w:t>y lifetime</w:t>
      </w:r>
    </w:p>
    <w:p w14:paraId="59E2E742" w14:textId="77777777" w:rsidR="00015499" w:rsidRDefault="00015499" w:rsidP="001C3CD9">
      <w:pPr>
        <w:spacing w:after="240"/>
        <w:ind w:left="2160" w:hanging="2160"/>
      </w:pPr>
      <w:r>
        <w:t>Bob Wallace:</w:t>
      </w:r>
      <w:r>
        <w:tab/>
        <w:t>Will</w:t>
      </w:r>
      <w:r w:rsidR="00C87C1A">
        <w:t xml:space="preserve"> Tory Holt make this</w:t>
      </w:r>
      <w:r>
        <w:t xml:space="preserve"> Hall of Fame?</w:t>
      </w:r>
    </w:p>
    <w:p w14:paraId="6CF67469" w14:textId="77777777" w:rsidR="00015499" w:rsidRDefault="00015499" w:rsidP="001C3CD9">
      <w:pPr>
        <w:spacing w:after="240"/>
        <w:ind w:left="2160" w:hanging="2160"/>
      </w:pPr>
      <w:r>
        <w:t>Jim Thomas:</w:t>
      </w:r>
      <w:r>
        <w:tab/>
      </w:r>
      <w:r w:rsidR="00C87C1A">
        <w:t>Yes, but it'll take a while.</w:t>
      </w:r>
    </w:p>
    <w:p w14:paraId="7DAF74AC" w14:textId="77777777" w:rsidR="00015499" w:rsidRDefault="00015499" w:rsidP="001C3CD9">
      <w:pPr>
        <w:spacing w:after="240"/>
        <w:ind w:left="2160" w:hanging="2160"/>
      </w:pPr>
      <w:r>
        <w:t>Bob Wallace:</w:t>
      </w:r>
      <w:r>
        <w:tab/>
      </w:r>
      <w:r w:rsidR="00C87C1A">
        <w:t>Greatest player is that you've covered</w:t>
      </w:r>
      <w:r>
        <w:t>?</w:t>
      </w:r>
    </w:p>
    <w:p w14:paraId="61086812" w14:textId="77777777" w:rsidR="00015499" w:rsidRDefault="00015499" w:rsidP="001C3CD9">
      <w:pPr>
        <w:spacing w:after="240"/>
        <w:ind w:left="2160" w:hanging="2160"/>
      </w:pPr>
      <w:r>
        <w:t>Jim Thomas:</w:t>
      </w:r>
      <w:r>
        <w:tab/>
      </w:r>
      <w:r w:rsidR="00C87C1A">
        <w:t>The greatest player that I've</w:t>
      </w:r>
      <w:r>
        <w:t xml:space="preserve"> covered</w:t>
      </w:r>
      <w:r w:rsidR="00C87C1A">
        <w:t>.</w:t>
      </w:r>
    </w:p>
    <w:p w14:paraId="1C720856" w14:textId="77777777" w:rsidR="00015499" w:rsidRDefault="00015499" w:rsidP="001C3CD9">
      <w:pPr>
        <w:spacing w:after="240"/>
        <w:ind w:left="2160" w:hanging="2160"/>
      </w:pPr>
      <w:r>
        <w:t>Bob Wallace:</w:t>
      </w:r>
      <w:r>
        <w:tab/>
      </w:r>
      <w:r w:rsidR="00C87C1A">
        <w:t>All the three</w:t>
      </w:r>
      <w:r>
        <w:t xml:space="preserve"> </w:t>
      </w:r>
      <w:r w:rsidR="00C87C1A">
        <w:t>places you've been in football</w:t>
      </w:r>
      <w:r>
        <w:t>, Missouri and hockey.</w:t>
      </w:r>
    </w:p>
    <w:p w14:paraId="0683D518" w14:textId="77777777" w:rsidR="00015499" w:rsidRDefault="00015499" w:rsidP="001C3CD9">
      <w:pPr>
        <w:spacing w:after="240"/>
        <w:ind w:left="2160" w:hanging="2160"/>
      </w:pPr>
      <w:r>
        <w:t>Jim Thomas</w:t>
      </w:r>
      <w:r>
        <w:tab/>
      </w:r>
      <w:r w:rsidR="00C87C1A">
        <w:t>I guess I'm going to say personal favorite</w:t>
      </w:r>
      <w:r>
        <w:t xml:space="preserve">, Isaac Bruce.  You could say Faulk but </w:t>
      </w:r>
      <w:r w:rsidR="00C87C1A">
        <w:t>it was very short</w:t>
      </w:r>
      <w:r>
        <w:t xml:space="preserve"> with him. W</w:t>
      </w:r>
      <w:r w:rsidR="00C87C1A">
        <w:t>e had three spectacular seasons here.</w:t>
      </w:r>
    </w:p>
    <w:p w14:paraId="7F0B2500" w14:textId="77777777" w:rsidR="00015499" w:rsidRDefault="00015499" w:rsidP="001C3CD9">
      <w:pPr>
        <w:spacing w:after="240"/>
        <w:ind w:left="2160" w:hanging="2160"/>
      </w:pPr>
      <w:r>
        <w:t>Bob Wallace:</w:t>
      </w:r>
      <w:r>
        <w:tab/>
      </w:r>
      <w:r w:rsidR="00C87C1A">
        <w:t>Other than me</w:t>
      </w:r>
      <w:r>
        <w:t>,</w:t>
      </w:r>
      <w:r w:rsidR="00C87C1A">
        <w:t xml:space="preserve"> favorite personality that you've covered</w:t>
      </w:r>
      <w:r>
        <w:t>?</w:t>
      </w:r>
    </w:p>
    <w:p w14:paraId="78322836" w14:textId="4FA52A01" w:rsidR="00B17DEF" w:rsidRDefault="00015499" w:rsidP="00B17DEF">
      <w:pPr>
        <w:spacing w:after="240"/>
        <w:ind w:left="2160" w:hanging="2160"/>
      </w:pPr>
      <w:r>
        <w:t>Jim</w:t>
      </w:r>
      <w:r w:rsidR="00B17DEF">
        <w:t xml:space="preserve"> Thomas:</w:t>
      </w:r>
      <w:r w:rsidR="00B17DEF">
        <w:tab/>
        <w:t>W</w:t>
      </w:r>
      <w:r w:rsidR="00C87C1A">
        <w:t>ow, that could be a long list. I think I want to say Mar</w:t>
      </w:r>
      <w:r w:rsidR="00B17DEF">
        <w:t>tz. L</w:t>
      </w:r>
      <w:r w:rsidR="00C87C1A">
        <w:t>et's say Ma</w:t>
      </w:r>
      <w:r w:rsidR="00B17DEF">
        <w:t>rtz</w:t>
      </w:r>
      <w:r w:rsidR="00C87C1A">
        <w:t>, yeah.</w:t>
      </w:r>
      <w:r w:rsidR="00B17DEF">
        <w:t xml:space="preserve"> Bob, you’ve done a great job with us, man.  I e</w:t>
      </w:r>
      <w:r w:rsidR="00C87C1A">
        <w:t xml:space="preserve">njoyed </w:t>
      </w:r>
      <w:r w:rsidR="00B17DEF">
        <w:t>–</w:t>
      </w:r>
    </w:p>
    <w:p w14:paraId="4AFEC5FF" w14:textId="77777777" w:rsidR="00B17DEF" w:rsidRDefault="00B17DEF" w:rsidP="00B17DEF">
      <w:pPr>
        <w:spacing w:after="240"/>
        <w:ind w:left="2160" w:hanging="2160"/>
      </w:pPr>
      <w:r>
        <w:t>Bob Wallace:</w:t>
      </w:r>
      <w:r>
        <w:tab/>
      </w:r>
      <w:r w:rsidR="00C87C1A">
        <w:t xml:space="preserve">I don't know what we're going to have to </w:t>
      </w:r>
      <w:r>
        <w:t xml:space="preserve">– we’re going to </w:t>
      </w:r>
      <w:r w:rsidR="00C87C1A">
        <w:t>cut this because when we started this conversation I</w:t>
      </w:r>
      <w:r>
        <w:t xml:space="preserve"> s</w:t>
      </w:r>
      <w:r w:rsidR="00C87C1A">
        <w:t>aid, you know</w:t>
      </w:r>
      <w:r>
        <w:t>, p</w:t>
      </w:r>
      <w:r w:rsidR="00C87C1A">
        <w:t>eople don't spend an hour listening to podcasts. We've go</w:t>
      </w:r>
      <w:r>
        <w:t>ne</w:t>
      </w:r>
      <w:r w:rsidR="00C87C1A">
        <w:t xml:space="preserve"> two hours and I want to have you back because one of the things I think will be </w:t>
      </w:r>
      <w:r>
        <w:t>g</w:t>
      </w:r>
      <w:r w:rsidR="00C87C1A">
        <w:t>ood like that, we'</w:t>
      </w:r>
      <w:r>
        <w:t xml:space="preserve">re going to </w:t>
      </w:r>
      <w:r w:rsidR="00C87C1A">
        <w:t>break this up.</w:t>
      </w:r>
    </w:p>
    <w:p w14:paraId="4A6B7254" w14:textId="77777777" w:rsidR="00B17DEF" w:rsidRDefault="00B17DEF" w:rsidP="00B17DEF">
      <w:pPr>
        <w:spacing w:after="240"/>
        <w:ind w:left="2160" w:hanging="2160"/>
      </w:pPr>
      <w:r>
        <w:t>Jim Thomas:</w:t>
      </w:r>
      <w:r>
        <w:tab/>
        <w:t>M</w:t>
      </w:r>
      <w:r w:rsidR="00C87C1A">
        <w:t xml:space="preserve">y gosh, it has been </w:t>
      </w:r>
      <w:r>
        <w:t>almost two hours.</w:t>
      </w:r>
    </w:p>
    <w:p w14:paraId="5521B95F" w14:textId="2A2AA380" w:rsidR="00B17DEF" w:rsidRDefault="00B17DEF" w:rsidP="00B17DEF">
      <w:pPr>
        <w:spacing w:after="240"/>
        <w:ind w:left="2160" w:hanging="2160"/>
      </w:pPr>
      <w:r>
        <w:lastRenderedPageBreak/>
        <w:t>Bob Wallace:</w:t>
      </w:r>
      <w:r>
        <w:tab/>
        <w:t>O</w:t>
      </w:r>
      <w:r w:rsidR="00C87C1A">
        <w:t>ne of the things I'd like to do is</w:t>
      </w:r>
      <w:r>
        <w:t xml:space="preserve"> sort of --</w:t>
      </w:r>
    </w:p>
    <w:p w14:paraId="441C0FEF" w14:textId="02323796" w:rsidR="00B17DEF" w:rsidRDefault="00B17DEF" w:rsidP="00B17DEF">
      <w:pPr>
        <w:spacing w:after="240"/>
        <w:ind w:left="2160" w:hanging="2160"/>
      </w:pPr>
      <w:r>
        <w:t>Jim Thomas:</w:t>
      </w:r>
      <w:r>
        <w:tab/>
        <w:t xml:space="preserve">Slice us into </w:t>
      </w:r>
      <w:r w:rsidR="00C87C1A">
        <w:t>two shows, so we will slice into the</w:t>
      </w:r>
      <w:r>
        <w:t xml:space="preserve"> t</w:t>
      </w:r>
      <w:r w:rsidR="00C87C1A">
        <w:t>wo shows</w:t>
      </w:r>
      <w:r>
        <w:t>.</w:t>
      </w:r>
    </w:p>
    <w:p w14:paraId="02879C9A" w14:textId="77777777" w:rsidR="00B17DEF" w:rsidRDefault="00B17DEF" w:rsidP="00B17DEF">
      <w:pPr>
        <w:spacing w:after="240"/>
        <w:ind w:left="2160" w:hanging="2160"/>
      </w:pPr>
      <w:r>
        <w:t>Bob Wallace:</w:t>
      </w:r>
      <w:r>
        <w:tab/>
        <w:t xml:space="preserve">Right we will slice into two shows </w:t>
      </w:r>
      <w:r w:rsidR="00C87C1A">
        <w:t xml:space="preserve">and </w:t>
      </w:r>
      <w:r>
        <w:t xml:space="preserve">I </w:t>
      </w:r>
      <w:r w:rsidR="00C87C1A">
        <w:t xml:space="preserve">want to have you back </w:t>
      </w:r>
      <w:r>
        <w:t xml:space="preserve">and we’re going to talk about the </w:t>
      </w:r>
      <w:r w:rsidR="00C87C1A">
        <w:t>upcoming NFL season. So I've given you an assignment to</w:t>
      </w:r>
      <w:r w:rsidR="00C1524D">
        <w:t xml:space="preserve"> </w:t>
      </w:r>
      <w:r w:rsidR="00C87C1A">
        <w:t>go back into your books.</w:t>
      </w:r>
    </w:p>
    <w:p w14:paraId="5D7A05DD" w14:textId="77777777" w:rsidR="00BB5C78" w:rsidRDefault="00B17DEF" w:rsidP="00B17DEF">
      <w:pPr>
        <w:spacing w:after="240"/>
        <w:ind w:left="2160" w:hanging="2160"/>
      </w:pPr>
      <w:r>
        <w:t>Jim Thomas:</w:t>
      </w:r>
      <w:r>
        <w:tab/>
      </w:r>
      <w:r w:rsidR="00C87C1A">
        <w:t>It's amazing how quick you forget it. I remember, like, 3 drafts after I quit covering football usually</w:t>
      </w:r>
      <w:r w:rsidR="001C6269">
        <w:t xml:space="preserve"> it w</w:t>
      </w:r>
      <w:r w:rsidR="00C87C1A">
        <w:t>ould be like the third</w:t>
      </w:r>
      <w:r w:rsidR="00BB5C78">
        <w:t xml:space="preserve"> round</w:t>
      </w:r>
      <w:r w:rsidR="00C87C1A">
        <w:t xml:space="preserve"> </w:t>
      </w:r>
      <w:r w:rsidR="00BB5C78">
        <w:t>b</w:t>
      </w:r>
      <w:r w:rsidR="00C87C1A">
        <w:t>efore there be a</w:t>
      </w:r>
      <w:r w:rsidR="00BB5C78">
        <w:t xml:space="preserve"> p</w:t>
      </w:r>
      <w:r w:rsidR="00C87C1A">
        <w:t>layer drafted that I had not</w:t>
      </w:r>
      <w:r w:rsidR="00BB5C78">
        <w:t xml:space="preserve"> heard of.</w:t>
      </w:r>
      <w:r w:rsidR="00C87C1A">
        <w:t xml:space="preserve"> It was like the Blues were playing and it was a later game</w:t>
      </w:r>
      <w:r w:rsidR="00BB5C78">
        <w:t xml:space="preserve"> -- </w:t>
      </w:r>
      <w:r w:rsidR="00C87C1A">
        <w:t xml:space="preserve">they were, it was like the 11th </w:t>
      </w:r>
      <w:r w:rsidR="00BB5C78">
        <w:t xml:space="preserve">pick </w:t>
      </w:r>
      <w:proofErr w:type="spellStart"/>
      <w:r w:rsidR="00C87C1A">
        <w:t>over all</w:t>
      </w:r>
      <w:proofErr w:type="spellEnd"/>
      <w:r w:rsidR="00C87C1A">
        <w:t xml:space="preserve">, wherever they picked, I had no idea. </w:t>
      </w:r>
      <w:r w:rsidR="00BB5C78">
        <w:t xml:space="preserve">I </w:t>
      </w:r>
      <w:r w:rsidR="00C87C1A">
        <w:t>forget. But I will say I know many</w:t>
      </w:r>
      <w:r w:rsidR="00BB5C78">
        <w:t xml:space="preserve"> m</w:t>
      </w:r>
      <w:r w:rsidR="00C87C1A">
        <w:t>ore than fifty players in the NFL even though.</w:t>
      </w:r>
    </w:p>
    <w:p w14:paraId="68272302" w14:textId="77777777" w:rsidR="00BB5C78" w:rsidRDefault="00BB5C78" w:rsidP="00B17DEF">
      <w:pPr>
        <w:spacing w:after="240"/>
        <w:ind w:left="2160" w:hanging="2160"/>
      </w:pPr>
      <w:r>
        <w:t>Bob Wallace:</w:t>
      </w:r>
      <w:r>
        <w:tab/>
      </w:r>
      <w:r w:rsidR="00C87C1A">
        <w:t>Well, thank you, Jim, for doing that. We're going to</w:t>
      </w:r>
      <w:r>
        <w:t xml:space="preserve"> p</w:t>
      </w:r>
      <w:r w:rsidR="00C87C1A">
        <w:t>ick it up again</w:t>
      </w:r>
      <w:r>
        <w:t xml:space="preserve"> in another </w:t>
      </w:r>
      <w:r w:rsidR="00C87C1A">
        <w:t xml:space="preserve">couple of weeks, right? We're done. </w:t>
      </w:r>
    </w:p>
    <w:p w14:paraId="2A184247" w14:textId="77777777" w:rsidR="00BB5C78" w:rsidRDefault="00BB5C78" w:rsidP="00B17DEF">
      <w:pPr>
        <w:spacing w:after="240"/>
        <w:ind w:left="2160" w:hanging="2160"/>
      </w:pPr>
      <w:r>
        <w:t>Jim Thomas:</w:t>
      </w:r>
      <w:r>
        <w:tab/>
        <w:t>He’s sleeping in there.</w:t>
      </w:r>
    </w:p>
    <w:p w14:paraId="1F76D9BF" w14:textId="370BA68D" w:rsidR="00C87C1A" w:rsidRDefault="00BB5C78" w:rsidP="00B17DEF">
      <w:pPr>
        <w:spacing w:after="240"/>
        <w:ind w:left="2160" w:hanging="2160"/>
      </w:pPr>
      <w:r>
        <w:t>Bob Wallace:</w:t>
      </w:r>
      <w:r>
        <w:tab/>
        <w:t xml:space="preserve">Yeah, he’s </w:t>
      </w:r>
      <w:r w:rsidR="00C87C1A">
        <w:t>sleeping</w:t>
      </w:r>
      <w:r>
        <w:t>.</w:t>
      </w:r>
    </w:p>
    <w:p w14:paraId="550151D4" w14:textId="77777777" w:rsidR="00BB5C78" w:rsidRDefault="00BB5C78" w:rsidP="00B17DEF">
      <w:pPr>
        <w:spacing w:after="240"/>
        <w:ind w:left="2160" w:hanging="2160"/>
      </w:pPr>
    </w:p>
    <w:sectPr w:rsidR="00BB5C78" w:rsidSect="0075070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D8176" w14:textId="77777777" w:rsidR="00C87C1A" w:rsidRDefault="00C87C1A" w:rsidP="007427DC">
      <w:r>
        <w:separator/>
      </w:r>
    </w:p>
  </w:endnote>
  <w:endnote w:type="continuationSeparator" w:id="0">
    <w:p w14:paraId="5603C8B5" w14:textId="77777777" w:rsidR="00C87C1A" w:rsidRDefault="00C87C1A" w:rsidP="00742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2F74C" w14:textId="77777777" w:rsidR="00766A64" w:rsidRDefault="00766A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E41D" w14:textId="77777777" w:rsidR="007427DC" w:rsidRDefault="007427DC" w:rsidP="007427DC">
    <w:pPr>
      <w:pStyle w:val="Footer"/>
    </w:pPr>
    <w:r>
      <w:tab/>
      <w:t xml:space="preserve">- </w:t>
    </w:r>
    <w:r>
      <w:fldChar w:fldCharType="begin"/>
    </w:r>
    <w:r>
      <w:instrText xml:space="preserve"> PAGE   \* MERGEFORMAT </w:instrText>
    </w:r>
    <w:r>
      <w:fldChar w:fldCharType="separate"/>
    </w:r>
    <w:r>
      <w:rPr>
        <w:noProof/>
      </w:rPr>
      <w:t>1</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8AEB2" w14:textId="77777777" w:rsidR="00766A64" w:rsidRDefault="0076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33239" w14:textId="77777777" w:rsidR="00C87C1A" w:rsidRDefault="00C87C1A" w:rsidP="007427DC">
      <w:r>
        <w:separator/>
      </w:r>
    </w:p>
  </w:footnote>
  <w:footnote w:type="continuationSeparator" w:id="0">
    <w:p w14:paraId="05DCF8C7" w14:textId="77777777" w:rsidR="00C87C1A" w:rsidRDefault="00C87C1A" w:rsidP="00742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6DD0" w14:textId="77777777" w:rsidR="00766A64" w:rsidRDefault="00766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0875" w14:textId="77777777" w:rsidR="00766A64" w:rsidRDefault="00766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D080" w14:textId="77777777" w:rsidR="00766A64" w:rsidRDefault="00766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168F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16EA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B079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288B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84E6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20C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1411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16D3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1EF4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EE92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61046"/>
    <w:multiLevelType w:val="hybridMultilevel"/>
    <w:tmpl w:val="27F8B13A"/>
    <w:lvl w:ilvl="0" w:tplc="2CB2EEC8">
      <w:numFmt w:val="bullet"/>
      <w:lvlText w:val="-"/>
      <w:lvlJc w:val="left"/>
      <w:pPr>
        <w:ind w:left="5010" w:hanging="360"/>
      </w:pPr>
      <w:rPr>
        <w:rFonts w:ascii="Arial" w:eastAsiaTheme="minorHAnsi" w:hAnsi="Arial" w:cs="Arial" w:hint="default"/>
      </w:rPr>
    </w:lvl>
    <w:lvl w:ilvl="1" w:tplc="04090003" w:tentative="1">
      <w:start w:val="1"/>
      <w:numFmt w:val="bullet"/>
      <w:lvlText w:val="o"/>
      <w:lvlJc w:val="left"/>
      <w:pPr>
        <w:ind w:left="5730" w:hanging="360"/>
      </w:pPr>
      <w:rPr>
        <w:rFonts w:ascii="Courier New" w:hAnsi="Courier New" w:cs="Courier New" w:hint="default"/>
      </w:rPr>
    </w:lvl>
    <w:lvl w:ilvl="2" w:tplc="04090005" w:tentative="1">
      <w:start w:val="1"/>
      <w:numFmt w:val="bullet"/>
      <w:lvlText w:val=""/>
      <w:lvlJc w:val="left"/>
      <w:pPr>
        <w:ind w:left="6450" w:hanging="360"/>
      </w:pPr>
      <w:rPr>
        <w:rFonts w:ascii="Wingdings" w:hAnsi="Wingdings" w:hint="default"/>
      </w:rPr>
    </w:lvl>
    <w:lvl w:ilvl="3" w:tplc="04090001" w:tentative="1">
      <w:start w:val="1"/>
      <w:numFmt w:val="bullet"/>
      <w:lvlText w:val=""/>
      <w:lvlJc w:val="left"/>
      <w:pPr>
        <w:ind w:left="7170" w:hanging="360"/>
      </w:pPr>
      <w:rPr>
        <w:rFonts w:ascii="Symbol" w:hAnsi="Symbol" w:hint="default"/>
      </w:rPr>
    </w:lvl>
    <w:lvl w:ilvl="4" w:tplc="04090003" w:tentative="1">
      <w:start w:val="1"/>
      <w:numFmt w:val="bullet"/>
      <w:lvlText w:val="o"/>
      <w:lvlJc w:val="left"/>
      <w:pPr>
        <w:ind w:left="7890" w:hanging="360"/>
      </w:pPr>
      <w:rPr>
        <w:rFonts w:ascii="Courier New" w:hAnsi="Courier New" w:cs="Courier New" w:hint="default"/>
      </w:rPr>
    </w:lvl>
    <w:lvl w:ilvl="5" w:tplc="04090005" w:tentative="1">
      <w:start w:val="1"/>
      <w:numFmt w:val="bullet"/>
      <w:lvlText w:val=""/>
      <w:lvlJc w:val="left"/>
      <w:pPr>
        <w:ind w:left="8610" w:hanging="360"/>
      </w:pPr>
      <w:rPr>
        <w:rFonts w:ascii="Wingdings" w:hAnsi="Wingdings" w:hint="default"/>
      </w:rPr>
    </w:lvl>
    <w:lvl w:ilvl="6" w:tplc="04090001" w:tentative="1">
      <w:start w:val="1"/>
      <w:numFmt w:val="bullet"/>
      <w:lvlText w:val=""/>
      <w:lvlJc w:val="left"/>
      <w:pPr>
        <w:ind w:left="9330" w:hanging="360"/>
      </w:pPr>
      <w:rPr>
        <w:rFonts w:ascii="Symbol" w:hAnsi="Symbol" w:hint="default"/>
      </w:rPr>
    </w:lvl>
    <w:lvl w:ilvl="7" w:tplc="04090003" w:tentative="1">
      <w:start w:val="1"/>
      <w:numFmt w:val="bullet"/>
      <w:lvlText w:val="o"/>
      <w:lvlJc w:val="left"/>
      <w:pPr>
        <w:ind w:left="10050" w:hanging="360"/>
      </w:pPr>
      <w:rPr>
        <w:rFonts w:ascii="Courier New" w:hAnsi="Courier New" w:cs="Courier New" w:hint="default"/>
      </w:rPr>
    </w:lvl>
    <w:lvl w:ilvl="8" w:tplc="04090005" w:tentative="1">
      <w:start w:val="1"/>
      <w:numFmt w:val="bullet"/>
      <w:lvlText w:val=""/>
      <w:lvlJc w:val="left"/>
      <w:pPr>
        <w:ind w:left="1077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LUwtjQwtzS1sDRS0lEKTi0uzszPAykwrAUA0TZQEiwAAAA="/>
  </w:docVars>
  <w:rsids>
    <w:rsidRoot w:val="00C87C1A"/>
    <w:rsid w:val="000010F3"/>
    <w:rsid w:val="000027AC"/>
    <w:rsid w:val="0000372C"/>
    <w:rsid w:val="00005362"/>
    <w:rsid w:val="000056B0"/>
    <w:rsid w:val="00006835"/>
    <w:rsid w:val="00010469"/>
    <w:rsid w:val="00011314"/>
    <w:rsid w:val="000113D5"/>
    <w:rsid w:val="0001391E"/>
    <w:rsid w:val="00013C6F"/>
    <w:rsid w:val="0001413C"/>
    <w:rsid w:val="00015338"/>
    <w:rsid w:val="00015499"/>
    <w:rsid w:val="000157A4"/>
    <w:rsid w:val="00016C9A"/>
    <w:rsid w:val="00016FD8"/>
    <w:rsid w:val="0002037A"/>
    <w:rsid w:val="00020F7C"/>
    <w:rsid w:val="00021435"/>
    <w:rsid w:val="00021DA4"/>
    <w:rsid w:val="00022333"/>
    <w:rsid w:val="00022A9A"/>
    <w:rsid w:val="000246DF"/>
    <w:rsid w:val="000260B1"/>
    <w:rsid w:val="00031841"/>
    <w:rsid w:val="00032292"/>
    <w:rsid w:val="0003381A"/>
    <w:rsid w:val="0003427B"/>
    <w:rsid w:val="000344E2"/>
    <w:rsid w:val="00034FF2"/>
    <w:rsid w:val="00034FF3"/>
    <w:rsid w:val="000353CA"/>
    <w:rsid w:val="000356AD"/>
    <w:rsid w:val="0003584B"/>
    <w:rsid w:val="00036F20"/>
    <w:rsid w:val="00037B0D"/>
    <w:rsid w:val="0004090C"/>
    <w:rsid w:val="000409EE"/>
    <w:rsid w:val="000435C4"/>
    <w:rsid w:val="00043B3C"/>
    <w:rsid w:val="00046178"/>
    <w:rsid w:val="00046C73"/>
    <w:rsid w:val="00046E24"/>
    <w:rsid w:val="0005059D"/>
    <w:rsid w:val="00051C9A"/>
    <w:rsid w:val="00051D2C"/>
    <w:rsid w:val="00054310"/>
    <w:rsid w:val="00055072"/>
    <w:rsid w:val="0005696E"/>
    <w:rsid w:val="00056DBF"/>
    <w:rsid w:val="000574F2"/>
    <w:rsid w:val="00060EAD"/>
    <w:rsid w:val="00062C66"/>
    <w:rsid w:val="00062DF5"/>
    <w:rsid w:val="00063624"/>
    <w:rsid w:val="00063CEF"/>
    <w:rsid w:val="0006450C"/>
    <w:rsid w:val="000646A4"/>
    <w:rsid w:val="0006553E"/>
    <w:rsid w:val="000672D5"/>
    <w:rsid w:val="00071F30"/>
    <w:rsid w:val="000726D3"/>
    <w:rsid w:val="000753BD"/>
    <w:rsid w:val="0007600E"/>
    <w:rsid w:val="0007606C"/>
    <w:rsid w:val="00076373"/>
    <w:rsid w:val="00076AEF"/>
    <w:rsid w:val="00081494"/>
    <w:rsid w:val="00081B64"/>
    <w:rsid w:val="00081F0E"/>
    <w:rsid w:val="00081FCD"/>
    <w:rsid w:val="00084AB9"/>
    <w:rsid w:val="0008593D"/>
    <w:rsid w:val="00085AC4"/>
    <w:rsid w:val="00085F78"/>
    <w:rsid w:val="00091B1A"/>
    <w:rsid w:val="00092901"/>
    <w:rsid w:val="00092B47"/>
    <w:rsid w:val="00094AB7"/>
    <w:rsid w:val="00094C3E"/>
    <w:rsid w:val="000957C1"/>
    <w:rsid w:val="000958B4"/>
    <w:rsid w:val="000964CA"/>
    <w:rsid w:val="00096597"/>
    <w:rsid w:val="00096972"/>
    <w:rsid w:val="00096D01"/>
    <w:rsid w:val="00096F67"/>
    <w:rsid w:val="000A16AC"/>
    <w:rsid w:val="000A1E5E"/>
    <w:rsid w:val="000A261E"/>
    <w:rsid w:val="000A272E"/>
    <w:rsid w:val="000A48F9"/>
    <w:rsid w:val="000A57D9"/>
    <w:rsid w:val="000A6CC8"/>
    <w:rsid w:val="000B1B3F"/>
    <w:rsid w:val="000B216A"/>
    <w:rsid w:val="000B4524"/>
    <w:rsid w:val="000B5F52"/>
    <w:rsid w:val="000C0367"/>
    <w:rsid w:val="000C10EB"/>
    <w:rsid w:val="000C202E"/>
    <w:rsid w:val="000C45AC"/>
    <w:rsid w:val="000C583D"/>
    <w:rsid w:val="000C5874"/>
    <w:rsid w:val="000C75D4"/>
    <w:rsid w:val="000C78A0"/>
    <w:rsid w:val="000D097A"/>
    <w:rsid w:val="000D14D1"/>
    <w:rsid w:val="000D527C"/>
    <w:rsid w:val="000D61BE"/>
    <w:rsid w:val="000E0311"/>
    <w:rsid w:val="000E31B6"/>
    <w:rsid w:val="000E34C1"/>
    <w:rsid w:val="000E3F83"/>
    <w:rsid w:val="000E4798"/>
    <w:rsid w:val="000E4DF5"/>
    <w:rsid w:val="000E56B2"/>
    <w:rsid w:val="000E5C77"/>
    <w:rsid w:val="000E72EB"/>
    <w:rsid w:val="000E7A18"/>
    <w:rsid w:val="000F133C"/>
    <w:rsid w:val="000F25F0"/>
    <w:rsid w:val="000F27A3"/>
    <w:rsid w:val="000F32A7"/>
    <w:rsid w:val="000F3972"/>
    <w:rsid w:val="000F3C64"/>
    <w:rsid w:val="000F63E5"/>
    <w:rsid w:val="000F78FE"/>
    <w:rsid w:val="000F7F51"/>
    <w:rsid w:val="00100C94"/>
    <w:rsid w:val="001016F5"/>
    <w:rsid w:val="00101DE7"/>
    <w:rsid w:val="00102FD3"/>
    <w:rsid w:val="001031F6"/>
    <w:rsid w:val="00103531"/>
    <w:rsid w:val="0010373D"/>
    <w:rsid w:val="00103CB7"/>
    <w:rsid w:val="001042DA"/>
    <w:rsid w:val="00107D67"/>
    <w:rsid w:val="00107F87"/>
    <w:rsid w:val="00110AD4"/>
    <w:rsid w:val="00111F28"/>
    <w:rsid w:val="001121B0"/>
    <w:rsid w:val="001141E2"/>
    <w:rsid w:val="00114CE7"/>
    <w:rsid w:val="00116172"/>
    <w:rsid w:val="0011618B"/>
    <w:rsid w:val="00116AC7"/>
    <w:rsid w:val="0011723E"/>
    <w:rsid w:val="00117FB4"/>
    <w:rsid w:val="00120713"/>
    <w:rsid w:val="0012075F"/>
    <w:rsid w:val="0012169A"/>
    <w:rsid w:val="00121D5E"/>
    <w:rsid w:val="0012274F"/>
    <w:rsid w:val="00123A61"/>
    <w:rsid w:val="00123BFE"/>
    <w:rsid w:val="001240ED"/>
    <w:rsid w:val="001242C3"/>
    <w:rsid w:val="0012465B"/>
    <w:rsid w:val="00124D65"/>
    <w:rsid w:val="00125A3B"/>
    <w:rsid w:val="00125D33"/>
    <w:rsid w:val="00126318"/>
    <w:rsid w:val="00126C27"/>
    <w:rsid w:val="001275B7"/>
    <w:rsid w:val="00130429"/>
    <w:rsid w:val="00130BD7"/>
    <w:rsid w:val="00130ECF"/>
    <w:rsid w:val="0013137E"/>
    <w:rsid w:val="0013252C"/>
    <w:rsid w:val="00134066"/>
    <w:rsid w:val="00134C33"/>
    <w:rsid w:val="001357BE"/>
    <w:rsid w:val="0013595C"/>
    <w:rsid w:val="0014001B"/>
    <w:rsid w:val="00144616"/>
    <w:rsid w:val="001447CC"/>
    <w:rsid w:val="00144807"/>
    <w:rsid w:val="00144E64"/>
    <w:rsid w:val="0014525E"/>
    <w:rsid w:val="0014545D"/>
    <w:rsid w:val="001457F4"/>
    <w:rsid w:val="00145D5B"/>
    <w:rsid w:val="001461BC"/>
    <w:rsid w:val="00146EA4"/>
    <w:rsid w:val="00147983"/>
    <w:rsid w:val="00150D58"/>
    <w:rsid w:val="00152605"/>
    <w:rsid w:val="00153F73"/>
    <w:rsid w:val="00160937"/>
    <w:rsid w:val="00161D96"/>
    <w:rsid w:val="00163D50"/>
    <w:rsid w:val="00164966"/>
    <w:rsid w:val="0016503F"/>
    <w:rsid w:val="001654A8"/>
    <w:rsid w:val="001656ED"/>
    <w:rsid w:val="001675F6"/>
    <w:rsid w:val="001707F7"/>
    <w:rsid w:val="001725A7"/>
    <w:rsid w:val="001753CE"/>
    <w:rsid w:val="0017556E"/>
    <w:rsid w:val="0017659F"/>
    <w:rsid w:val="00180D55"/>
    <w:rsid w:val="00182695"/>
    <w:rsid w:val="001826B3"/>
    <w:rsid w:val="00182DC9"/>
    <w:rsid w:val="00183072"/>
    <w:rsid w:val="0018446C"/>
    <w:rsid w:val="001845BF"/>
    <w:rsid w:val="001850A6"/>
    <w:rsid w:val="00185AE8"/>
    <w:rsid w:val="00186863"/>
    <w:rsid w:val="001875DE"/>
    <w:rsid w:val="00187AEA"/>
    <w:rsid w:val="001927AC"/>
    <w:rsid w:val="00192E06"/>
    <w:rsid w:val="0019336C"/>
    <w:rsid w:val="001934B4"/>
    <w:rsid w:val="00193E28"/>
    <w:rsid w:val="0019523E"/>
    <w:rsid w:val="00196E93"/>
    <w:rsid w:val="001A0D77"/>
    <w:rsid w:val="001A0DE5"/>
    <w:rsid w:val="001A13A2"/>
    <w:rsid w:val="001A236F"/>
    <w:rsid w:val="001A357B"/>
    <w:rsid w:val="001A3E23"/>
    <w:rsid w:val="001A6F14"/>
    <w:rsid w:val="001B0CBD"/>
    <w:rsid w:val="001B27B4"/>
    <w:rsid w:val="001B567B"/>
    <w:rsid w:val="001B57FC"/>
    <w:rsid w:val="001B5934"/>
    <w:rsid w:val="001B6E9D"/>
    <w:rsid w:val="001B75D9"/>
    <w:rsid w:val="001C0751"/>
    <w:rsid w:val="001C255D"/>
    <w:rsid w:val="001C3CD9"/>
    <w:rsid w:val="001C45E8"/>
    <w:rsid w:val="001C55D5"/>
    <w:rsid w:val="001C6269"/>
    <w:rsid w:val="001C6643"/>
    <w:rsid w:val="001C77BE"/>
    <w:rsid w:val="001D4774"/>
    <w:rsid w:val="001E1E99"/>
    <w:rsid w:val="001E55BD"/>
    <w:rsid w:val="001E64FB"/>
    <w:rsid w:val="001E69E5"/>
    <w:rsid w:val="001E7037"/>
    <w:rsid w:val="001F1298"/>
    <w:rsid w:val="001F3021"/>
    <w:rsid w:val="001F4E64"/>
    <w:rsid w:val="001F51CB"/>
    <w:rsid w:val="001F5A48"/>
    <w:rsid w:val="001F6F2A"/>
    <w:rsid w:val="002002B3"/>
    <w:rsid w:val="00201B48"/>
    <w:rsid w:val="002029BB"/>
    <w:rsid w:val="00203E21"/>
    <w:rsid w:val="002073DD"/>
    <w:rsid w:val="00207A14"/>
    <w:rsid w:val="00207E5D"/>
    <w:rsid w:val="00210542"/>
    <w:rsid w:val="002108D8"/>
    <w:rsid w:val="00212356"/>
    <w:rsid w:val="002124AC"/>
    <w:rsid w:val="00213E89"/>
    <w:rsid w:val="002152B5"/>
    <w:rsid w:val="00215A6C"/>
    <w:rsid w:val="00215C3D"/>
    <w:rsid w:val="00216900"/>
    <w:rsid w:val="002204BC"/>
    <w:rsid w:val="00221AB9"/>
    <w:rsid w:val="0022418F"/>
    <w:rsid w:val="002243B5"/>
    <w:rsid w:val="00224ABA"/>
    <w:rsid w:val="00224B14"/>
    <w:rsid w:val="002257BE"/>
    <w:rsid w:val="002265BF"/>
    <w:rsid w:val="00226DA1"/>
    <w:rsid w:val="00227ADB"/>
    <w:rsid w:val="00227D31"/>
    <w:rsid w:val="0023197D"/>
    <w:rsid w:val="00236E57"/>
    <w:rsid w:val="002376F1"/>
    <w:rsid w:val="00240729"/>
    <w:rsid w:val="00241C4B"/>
    <w:rsid w:val="00242178"/>
    <w:rsid w:val="002437F5"/>
    <w:rsid w:val="00243884"/>
    <w:rsid w:val="00246182"/>
    <w:rsid w:val="00246886"/>
    <w:rsid w:val="00251E0B"/>
    <w:rsid w:val="00251F2F"/>
    <w:rsid w:val="00252434"/>
    <w:rsid w:val="00252926"/>
    <w:rsid w:val="002536AB"/>
    <w:rsid w:val="002565FF"/>
    <w:rsid w:val="00256B56"/>
    <w:rsid w:val="00256D2C"/>
    <w:rsid w:val="00257410"/>
    <w:rsid w:val="0026041E"/>
    <w:rsid w:val="00261686"/>
    <w:rsid w:val="002617DA"/>
    <w:rsid w:val="00261B24"/>
    <w:rsid w:val="00262E44"/>
    <w:rsid w:val="00263B23"/>
    <w:rsid w:val="00263DF2"/>
    <w:rsid w:val="00265D73"/>
    <w:rsid w:val="00266CC6"/>
    <w:rsid w:val="00266D75"/>
    <w:rsid w:val="00267E6A"/>
    <w:rsid w:val="00272226"/>
    <w:rsid w:val="002767F6"/>
    <w:rsid w:val="0027760A"/>
    <w:rsid w:val="00277C9D"/>
    <w:rsid w:val="00280ED2"/>
    <w:rsid w:val="00281ACE"/>
    <w:rsid w:val="00282970"/>
    <w:rsid w:val="002842C2"/>
    <w:rsid w:val="00284DB6"/>
    <w:rsid w:val="00285881"/>
    <w:rsid w:val="00286ED2"/>
    <w:rsid w:val="0028769A"/>
    <w:rsid w:val="00287D16"/>
    <w:rsid w:val="0029049B"/>
    <w:rsid w:val="002923D8"/>
    <w:rsid w:val="00293143"/>
    <w:rsid w:val="00296390"/>
    <w:rsid w:val="00296A2F"/>
    <w:rsid w:val="00297CE8"/>
    <w:rsid w:val="002A0216"/>
    <w:rsid w:val="002A194C"/>
    <w:rsid w:val="002A32C2"/>
    <w:rsid w:val="002A3BF1"/>
    <w:rsid w:val="002A442C"/>
    <w:rsid w:val="002A48F8"/>
    <w:rsid w:val="002A6788"/>
    <w:rsid w:val="002A6945"/>
    <w:rsid w:val="002A6964"/>
    <w:rsid w:val="002A707D"/>
    <w:rsid w:val="002A7BE9"/>
    <w:rsid w:val="002B0BF9"/>
    <w:rsid w:val="002B142A"/>
    <w:rsid w:val="002B152D"/>
    <w:rsid w:val="002B1747"/>
    <w:rsid w:val="002B1973"/>
    <w:rsid w:val="002B286A"/>
    <w:rsid w:val="002B4BC2"/>
    <w:rsid w:val="002B4E6E"/>
    <w:rsid w:val="002B6050"/>
    <w:rsid w:val="002B67B1"/>
    <w:rsid w:val="002B7571"/>
    <w:rsid w:val="002C1A5A"/>
    <w:rsid w:val="002C1E6D"/>
    <w:rsid w:val="002C2D8D"/>
    <w:rsid w:val="002C5AE4"/>
    <w:rsid w:val="002C67A7"/>
    <w:rsid w:val="002C795E"/>
    <w:rsid w:val="002C7F68"/>
    <w:rsid w:val="002D0698"/>
    <w:rsid w:val="002D0C4D"/>
    <w:rsid w:val="002D1099"/>
    <w:rsid w:val="002D2373"/>
    <w:rsid w:val="002D3B68"/>
    <w:rsid w:val="002D4CF0"/>
    <w:rsid w:val="002D740C"/>
    <w:rsid w:val="002E019D"/>
    <w:rsid w:val="002E1CB1"/>
    <w:rsid w:val="002E1DAF"/>
    <w:rsid w:val="002E1F0B"/>
    <w:rsid w:val="002E2CCA"/>
    <w:rsid w:val="002E327F"/>
    <w:rsid w:val="002E425B"/>
    <w:rsid w:val="002E42C3"/>
    <w:rsid w:val="002E6CE0"/>
    <w:rsid w:val="002F092A"/>
    <w:rsid w:val="002F14C2"/>
    <w:rsid w:val="002F14EA"/>
    <w:rsid w:val="002F2A6F"/>
    <w:rsid w:val="002F44FA"/>
    <w:rsid w:val="002F4619"/>
    <w:rsid w:val="002F5496"/>
    <w:rsid w:val="002F6940"/>
    <w:rsid w:val="002F7641"/>
    <w:rsid w:val="002F7ABE"/>
    <w:rsid w:val="002F7F72"/>
    <w:rsid w:val="00300BD3"/>
    <w:rsid w:val="00302A3A"/>
    <w:rsid w:val="00302B7F"/>
    <w:rsid w:val="00303B45"/>
    <w:rsid w:val="00304A70"/>
    <w:rsid w:val="003059F7"/>
    <w:rsid w:val="00306C08"/>
    <w:rsid w:val="0030751E"/>
    <w:rsid w:val="003077E7"/>
    <w:rsid w:val="00312774"/>
    <w:rsid w:val="00314248"/>
    <w:rsid w:val="003155A5"/>
    <w:rsid w:val="003203E7"/>
    <w:rsid w:val="003216BB"/>
    <w:rsid w:val="003220FD"/>
    <w:rsid w:val="00325AD7"/>
    <w:rsid w:val="00330814"/>
    <w:rsid w:val="0033156B"/>
    <w:rsid w:val="00331BF4"/>
    <w:rsid w:val="003322D5"/>
    <w:rsid w:val="003330D2"/>
    <w:rsid w:val="00333B3A"/>
    <w:rsid w:val="00334452"/>
    <w:rsid w:val="003346D5"/>
    <w:rsid w:val="00334BDE"/>
    <w:rsid w:val="003371EF"/>
    <w:rsid w:val="00337705"/>
    <w:rsid w:val="00337B77"/>
    <w:rsid w:val="00341718"/>
    <w:rsid w:val="00341964"/>
    <w:rsid w:val="00341EBC"/>
    <w:rsid w:val="003421D3"/>
    <w:rsid w:val="0034222F"/>
    <w:rsid w:val="00343400"/>
    <w:rsid w:val="00344889"/>
    <w:rsid w:val="00344A54"/>
    <w:rsid w:val="00345F17"/>
    <w:rsid w:val="00346050"/>
    <w:rsid w:val="00346E48"/>
    <w:rsid w:val="00347BDA"/>
    <w:rsid w:val="003506FD"/>
    <w:rsid w:val="0035076C"/>
    <w:rsid w:val="0035279B"/>
    <w:rsid w:val="00354CD3"/>
    <w:rsid w:val="003557F5"/>
    <w:rsid w:val="003562C4"/>
    <w:rsid w:val="00360321"/>
    <w:rsid w:val="0036140E"/>
    <w:rsid w:val="003618BB"/>
    <w:rsid w:val="00363489"/>
    <w:rsid w:val="00363AE6"/>
    <w:rsid w:val="00363E4B"/>
    <w:rsid w:val="0036416B"/>
    <w:rsid w:val="00364663"/>
    <w:rsid w:val="00364816"/>
    <w:rsid w:val="00365BB2"/>
    <w:rsid w:val="00366D46"/>
    <w:rsid w:val="00367CC2"/>
    <w:rsid w:val="00370476"/>
    <w:rsid w:val="00370557"/>
    <w:rsid w:val="003715DD"/>
    <w:rsid w:val="00371A72"/>
    <w:rsid w:val="0037268F"/>
    <w:rsid w:val="00372869"/>
    <w:rsid w:val="00373023"/>
    <w:rsid w:val="003763EC"/>
    <w:rsid w:val="00380619"/>
    <w:rsid w:val="00380A11"/>
    <w:rsid w:val="00381316"/>
    <w:rsid w:val="00381994"/>
    <w:rsid w:val="00382730"/>
    <w:rsid w:val="00383CCA"/>
    <w:rsid w:val="0038438B"/>
    <w:rsid w:val="00384E21"/>
    <w:rsid w:val="00385013"/>
    <w:rsid w:val="003864BE"/>
    <w:rsid w:val="0038672C"/>
    <w:rsid w:val="00387D24"/>
    <w:rsid w:val="00390E28"/>
    <w:rsid w:val="00391D79"/>
    <w:rsid w:val="00391EE2"/>
    <w:rsid w:val="003935FA"/>
    <w:rsid w:val="00393A84"/>
    <w:rsid w:val="00393A8A"/>
    <w:rsid w:val="003940A4"/>
    <w:rsid w:val="003952AA"/>
    <w:rsid w:val="003958ED"/>
    <w:rsid w:val="00395C33"/>
    <w:rsid w:val="003964C0"/>
    <w:rsid w:val="003A170D"/>
    <w:rsid w:val="003A2283"/>
    <w:rsid w:val="003A2565"/>
    <w:rsid w:val="003A26A2"/>
    <w:rsid w:val="003A345B"/>
    <w:rsid w:val="003A4BBC"/>
    <w:rsid w:val="003A6B33"/>
    <w:rsid w:val="003A78B8"/>
    <w:rsid w:val="003B0536"/>
    <w:rsid w:val="003B151B"/>
    <w:rsid w:val="003B4F88"/>
    <w:rsid w:val="003B602C"/>
    <w:rsid w:val="003B6309"/>
    <w:rsid w:val="003B65E9"/>
    <w:rsid w:val="003B6A0B"/>
    <w:rsid w:val="003C466C"/>
    <w:rsid w:val="003C4F40"/>
    <w:rsid w:val="003C6D4A"/>
    <w:rsid w:val="003C75EF"/>
    <w:rsid w:val="003C7C79"/>
    <w:rsid w:val="003D2BAB"/>
    <w:rsid w:val="003D3735"/>
    <w:rsid w:val="003D4787"/>
    <w:rsid w:val="003D5736"/>
    <w:rsid w:val="003D6924"/>
    <w:rsid w:val="003D6E26"/>
    <w:rsid w:val="003D7907"/>
    <w:rsid w:val="003D7F36"/>
    <w:rsid w:val="003E475E"/>
    <w:rsid w:val="003E6A98"/>
    <w:rsid w:val="003F1382"/>
    <w:rsid w:val="003F1EF4"/>
    <w:rsid w:val="003F232B"/>
    <w:rsid w:val="003F46A5"/>
    <w:rsid w:val="003F57D3"/>
    <w:rsid w:val="00400F10"/>
    <w:rsid w:val="00401017"/>
    <w:rsid w:val="00401236"/>
    <w:rsid w:val="00401CA8"/>
    <w:rsid w:val="0040588D"/>
    <w:rsid w:val="00410CD2"/>
    <w:rsid w:val="004119B3"/>
    <w:rsid w:val="00411C49"/>
    <w:rsid w:val="00411DC0"/>
    <w:rsid w:val="00412A8C"/>
    <w:rsid w:val="00413D0F"/>
    <w:rsid w:val="00414429"/>
    <w:rsid w:val="0041454F"/>
    <w:rsid w:val="00416170"/>
    <w:rsid w:val="004166F6"/>
    <w:rsid w:val="00417D6E"/>
    <w:rsid w:val="00422067"/>
    <w:rsid w:val="004229B7"/>
    <w:rsid w:val="00424401"/>
    <w:rsid w:val="00430371"/>
    <w:rsid w:val="004339BC"/>
    <w:rsid w:val="004342F4"/>
    <w:rsid w:val="00434BE3"/>
    <w:rsid w:val="0043560E"/>
    <w:rsid w:val="0044141F"/>
    <w:rsid w:val="004422A0"/>
    <w:rsid w:val="00443E35"/>
    <w:rsid w:val="00443F6B"/>
    <w:rsid w:val="0044417C"/>
    <w:rsid w:val="00445454"/>
    <w:rsid w:val="00446314"/>
    <w:rsid w:val="00446603"/>
    <w:rsid w:val="0044705F"/>
    <w:rsid w:val="00451AFD"/>
    <w:rsid w:val="004524C9"/>
    <w:rsid w:val="00452DC4"/>
    <w:rsid w:val="004555CD"/>
    <w:rsid w:val="00455FEE"/>
    <w:rsid w:val="00456C90"/>
    <w:rsid w:val="00456DC8"/>
    <w:rsid w:val="00456EBE"/>
    <w:rsid w:val="00460293"/>
    <w:rsid w:val="0046079F"/>
    <w:rsid w:val="00461386"/>
    <w:rsid w:val="00461A2D"/>
    <w:rsid w:val="004631FE"/>
    <w:rsid w:val="004647E9"/>
    <w:rsid w:val="00464CC9"/>
    <w:rsid w:val="00464DE5"/>
    <w:rsid w:val="004655B4"/>
    <w:rsid w:val="00465751"/>
    <w:rsid w:val="00466521"/>
    <w:rsid w:val="00466844"/>
    <w:rsid w:val="00467A30"/>
    <w:rsid w:val="0047180E"/>
    <w:rsid w:val="00472088"/>
    <w:rsid w:val="00472190"/>
    <w:rsid w:val="00472DD2"/>
    <w:rsid w:val="00474C7F"/>
    <w:rsid w:val="0047615D"/>
    <w:rsid w:val="00476283"/>
    <w:rsid w:val="00480D2A"/>
    <w:rsid w:val="00481E8C"/>
    <w:rsid w:val="004828D2"/>
    <w:rsid w:val="00483100"/>
    <w:rsid w:val="00483B5C"/>
    <w:rsid w:val="00485244"/>
    <w:rsid w:val="004868A9"/>
    <w:rsid w:val="004868C0"/>
    <w:rsid w:val="004916D5"/>
    <w:rsid w:val="0049315D"/>
    <w:rsid w:val="00493574"/>
    <w:rsid w:val="00493DB2"/>
    <w:rsid w:val="00494103"/>
    <w:rsid w:val="00495ED1"/>
    <w:rsid w:val="00496013"/>
    <w:rsid w:val="00496EF5"/>
    <w:rsid w:val="0049775F"/>
    <w:rsid w:val="00497A99"/>
    <w:rsid w:val="004A298A"/>
    <w:rsid w:val="004A3276"/>
    <w:rsid w:val="004A48A1"/>
    <w:rsid w:val="004A7DED"/>
    <w:rsid w:val="004B0C8C"/>
    <w:rsid w:val="004B0FE1"/>
    <w:rsid w:val="004B18EF"/>
    <w:rsid w:val="004B1F82"/>
    <w:rsid w:val="004B2101"/>
    <w:rsid w:val="004B2195"/>
    <w:rsid w:val="004B3298"/>
    <w:rsid w:val="004B32C2"/>
    <w:rsid w:val="004B3DBB"/>
    <w:rsid w:val="004B43BE"/>
    <w:rsid w:val="004B4CF1"/>
    <w:rsid w:val="004B6C7D"/>
    <w:rsid w:val="004C0705"/>
    <w:rsid w:val="004C1233"/>
    <w:rsid w:val="004C1E6D"/>
    <w:rsid w:val="004C348C"/>
    <w:rsid w:val="004C3A1B"/>
    <w:rsid w:val="004C3A4F"/>
    <w:rsid w:val="004C3ED4"/>
    <w:rsid w:val="004C4DC0"/>
    <w:rsid w:val="004C507E"/>
    <w:rsid w:val="004C54C9"/>
    <w:rsid w:val="004D1336"/>
    <w:rsid w:val="004D26AD"/>
    <w:rsid w:val="004D2DB1"/>
    <w:rsid w:val="004D3FA2"/>
    <w:rsid w:val="004D5D30"/>
    <w:rsid w:val="004E0DF0"/>
    <w:rsid w:val="004E1E1C"/>
    <w:rsid w:val="004E308E"/>
    <w:rsid w:val="004E32F6"/>
    <w:rsid w:val="004E3798"/>
    <w:rsid w:val="004E4162"/>
    <w:rsid w:val="004E524B"/>
    <w:rsid w:val="004E644F"/>
    <w:rsid w:val="004E64E0"/>
    <w:rsid w:val="004E76B2"/>
    <w:rsid w:val="004F0754"/>
    <w:rsid w:val="004F08A8"/>
    <w:rsid w:val="004F1DEA"/>
    <w:rsid w:val="004F269A"/>
    <w:rsid w:val="004F2BFD"/>
    <w:rsid w:val="004F339A"/>
    <w:rsid w:val="004F36F8"/>
    <w:rsid w:val="004F446B"/>
    <w:rsid w:val="004F50F2"/>
    <w:rsid w:val="004F52C1"/>
    <w:rsid w:val="004F6119"/>
    <w:rsid w:val="004F6750"/>
    <w:rsid w:val="004F6994"/>
    <w:rsid w:val="00502621"/>
    <w:rsid w:val="00505AD3"/>
    <w:rsid w:val="00506A5F"/>
    <w:rsid w:val="005105EC"/>
    <w:rsid w:val="00510667"/>
    <w:rsid w:val="00511590"/>
    <w:rsid w:val="005117C2"/>
    <w:rsid w:val="005118E8"/>
    <w:rsid w:val="00513B7E"/>
    <w:rsid w:val="00513BF3"/>
    <w:rsid w:val="005141A2"/>
    <w:rsid w:val="005142D7"/>
    <w:rsid w:val="00514371"/>
    <w:rsid w:val="00515207"/>
    <w:rsid w:val="0052195A"/>
    <w:rsid w:val="00522DB6"/>
    <w:rsid w:val="00524092"/>
    <w:rsid w:val="00524991"/>
    <w:rsid w:val="00524B6D"/>
    <w:rsid w:val="00527C12"/>
    <w:rsid w:val="0053108E"/>
    <w:rsid w:val="00531A35"/>
    <w:rsid w:val="0053282C"/>
    <w:rsid w:val="005335BE"/>
    <w:rsid w:val="005358B1"/>
    <w:rsid w:val="0053746E"/>
    <w:rsid w:val="00537DA4"/>
    <w:rsid w:val="00540863"/>
    <w:rsid w:val="00543445"/>
    <w:rsid w:val="005440B8"/>
    <w:rsid w:val="00546468"/>
    <w:rsid w:val="005471AF"/>
    <w:rsid w:val="005501C7"/>
    <w:rsid w:val="005504C7"/>
    <w:rsid w:val="0055137C"/>
    <w:rsid w:val="005538B5"/>
    <w:rsid w:val="00560F36"/>
    <w:rsid w:val="00561304"/>
    <w:rsid w:val="00561763"/>
    <w:rsid w:val="005647A3"/>
    <w:rsid w:val="00565070"/>
    <w:rsid w:val="0056717E"/>
    <w:rsid w:val="00567A8F"/>
    <w:rsid w:val="0057216D"/>
    <w:rsid w:val="00572F6F"/>
    <w:rsid w:val="00573E1C"/>
    <w:rsid w:val="00574483"/>
    <w:rsid w:val="005757F1"/>
    <w:rsid w:val="00575850"/>
    <w:rsid w:val="0057733A"/>
    <w:rsid w:val="00581C3B"/>
    <w:rsid w:val="00582318"/>
    <w:rsid w:val="00582C82"/>
    <w:rsid w:val="005832C8"/>
    <w:rsid w:val="00583A07"/>
    <w:rsid w:val="005864D8"/>
    <w:rsid w:val="0059073F"/>
    <w:rsid w:val="00591DC1"/>
    <w:rsid w:val="00593EDD"/>
    <w:rsid w:val="005953AE"/>
    <w:rsid w:val="00595615"/>
    <w:rsid w:val="005965B5"/>
    <w:rsid w:val="005976ED"/>
    <w:rsid w:val="005A09D4"/>
    <w:rsid w:val="005A23C9"/>
    <w:rsid w:val="005A24B8"/>
    <w:rsid w:val="005A3ADB"/>
    <w:rsid w:val="005A63BE"/>
    <w:rsid w:val="005B02B3"/>
    <w:rsid w:val="005B12D9"/>
    <w:rsid w:val="005B16B7"/>
    <w:rsid w:val="005B1E36"/>
    <w:rsid w:val="005B271D"/>
    <w:rsid w:val="005B2940"/>
    <w:rsid w:val="005B2F7C"/>
    <w:rsid w:val="005B4740"/>
    <w:rsid w:val="005B5246"/>
    <w:rsid w:val="005B657B"/>
    <w:rsid w:val="005C108C"/>
    <w:rsid w:val="005C217C"/>
    <w:rsid w:val="005C2528"/>
    <w:rsid w:val="005C2ABA"/>
    <w:rsid w:val="005C30BA"/>
    <w:rsid w:val="005C32BE"/>
    <w:rsid w:val="005C479F"/>
    <w:rsid w:val="005C5158"/>
    <w:rsid w:val="005C5668"/>
    <w:rsid w:val="005C5A59"/>
    <w:rsid w:val="005C64D1"/>
    <w:rsid w:val="005D02FA"/>
    <w:rsid w:val="005D0793"/>
    <w:rsid w:val="005D080D"/>
    <w:rsid w:val="005D1777"/>
    <w:rsid w:val="005D19E1"/>
    <w:rsid w:val="005D209C"/>
    <w:rsid w:val="005D20AA"/>
    <w:rsid w:val="005D2D28"/>
    <w:rsid w:val="005D2EC3"/>
    <w:rsid w:val="005D30EC"/>
    <w:rsid w:val="005D4BE5"/>
    <w:rsid w:val="005D5142"/>
    <w:rsid w:val="005D5A88"/>
    <w:rsid w:val="005D6EF0"/>
    <w:rsid w:val="005E07AE"/>
    <w:rsid w:val="005E1AFA"/>
    <w:rsid w:val="005E2DC9"/>
    <w:rsid w:val="005E39EB"/>
    <w:rsid w:val="005E4944"/>
    <w:rsid w:val="005E5AEF"/>
    <w:rsid w:val="005E5BF1"/>
    <w:rsid w:val="005E6928"/>
    <w:rsid w:val="005F02C3"/>
    <w:rsid w:val="005F066F"/>
    <w:rsid w:val="005F1412"/>
    <w:rsid w:val="005F28A6"/>
    <w:rsid w:val="005F458E"/>
    <w:rsid w:val="005F6B7E"/>
    <w:rsid w:val="005F6F53"/>
    <w:rsid w:val="005F758C"/>
    <w:rsid w:val="005F78F5"/>
    <w:rsid w:val="00600992"/>
    <w:rsid w:val="00601CCC"/>
    <w:rsid w:val="0060373A"/>
    <w:rsid w:val="00604158"/>
    <w:rsid w:val="00604880"/>
    <w:rsid w:val="006048CC"/>
    <w:rsid w:val="00604C37"/>
    <w:rsid w:val="0060516C"/>
    <w:rsid w:val="00606174"/>
    <w:rsid w:val="00607A5D"/>
    <w:rsid w:val="00611F43"/>
    <w:rsid w:val="006136A8"/>
    <w:rsid w:val="0061508F"/>
    <w:rsid w:val="0061520A"/>
    <w:rsid w:val="0061652F"/>
    <w:rsid w:val="00620119"/>
    <w:rsid w:val="00621593"/>
    <w:rsid w:val="006223D1"/>
    <w:rsid w:val="006240EE"/>
    <w:rsid w:val="00624F5B"/>
    <w:rsid w:val="00627952"/>
    <w:rsid w:val="00630B8F"/>
    <w:rsid w:val="00631FD4"/>
    <w:rsid w:val="006352E2"/>
    <w:rsid w:val="0063585F"/>
    <w:rsid w:val="00636994"/>
    <w:rsid w:val="00636E8C"/>
    <w:rsid w:val="00641F15"/>
    <w:rsid w:val="00642CE8"/>
    <w:rsid w:val="006432E5"/>
    <w:rsid w:val="00643AFB"/>
    <w:rsid w:val="0064635B"/>
    <w:rsid w:val="00646F5C"/>
    <w:rsid w:val="0065046F"/>
    <w:rsid w:val="00651816"/>
    <w:rsid w:val="00653744"/>
    <w:rsid w:val="0065415B"/>
    <w:rsid w:val="0065491A"/>
    <w:rsid w:val="00656169"/>
    <w:rsid w:val="006568C8"/>
    <w:rsid w:val="0065697A"/>
    <w:rsid w:val="0065737F"/>
    <w:rsid w:val="0066212E"/>
    <w:rsid w:val="00663C8C"/>
    <w:rsid w:val="00664B9D"/>
    <w:rsid w:val="00666E14"/>
    <w:rsid w:val="00672134"/>
    <w:rsid w:val="00672C96"/>
    <w:rsid w:val="00674214"/>
    <w:rsid w:val="006743DD"/>
    <w:rsid w:val="006746E5"/>
    <w:rsid w:val="00677980"/>
    <w:rsid w:val="006811E0"/>
    <w:rsid w:val="006811F6"/>
    <w:rsid w:val="006824BF"/>
    <w:rsid w:val="0068319B"/>
    <w:rsid w:val="006848CC"/>
    <w:rsid w:val="006851F3"/>
    <w:rsid w:val="00685520"/>
    <w:rsid w:val="0068614E"/>
    <w:rsid w:val="006861B5"/>
    <w:rsid w:val="006902C4"/>
    <w:rsid w:val="0069150D"/>
    <w:rsid w:val="00691DFD"/>
    <w:rsid w:val="00693375"/>
    <w:rsid w:val="00693879"/>
    <w:rsid w:val="0069481D"/>
    <w:rsid w:val="006951FB"/>
    <w:rsid w:val="00695932"/>
    <w:rsid w:val="00695A9A"/>
    <w:rsid w:val="00696A1F"/>
    <w:rsid w:val="006973D3"/>
    <w:rsid w:val="006A2614"/>
    <w:rsid w:val="006A2D34"/>
    <w:rsid w:val="006A4E75"/>
    <w:rsid w:val="006A51C7"/>
    <w:rsid w:val="006A5FA7"/>
    <w:rsid w:val="006B059E"/>
    <w:rsid w:val="006B0625"/>
    <w:rsid w:val="006B0EAA"/>
    <w:rsid w:val="006B1621"/>
    <w:rsid w:val="006B1C44"/>
    <w:rsid w:val="006B2B0F"/>
    <w:rsid w:val="006B4F25"/>
    <w:rsid w:val="006B574E"/>
    <w:rsid w:val="006B5BC4"/>
    <w:rsid w:val="006B6293"/>
    <w:rsid w:val="006B67B0"/>
    <w:rsid w:val="006B7EB7"/>
    <w:rsid w:val="006C3443"/>
    <w:rsid w:val="006C35CC"/>
    <w:rsid w:val="006C484C"/>
    <w:rsid w:val="006C4F75"/>
    <w:rsid w:val="006C5287"/>
    <w:rsid w:val="006C59BF"/>
    <w:rsid w:val="006C6372"/>
    <w:rsid w:val="006C6FAA"/>
    <w:rsid w:val="006C7A58"/>
    <w:rsid w:val="006C7B8D"/>
    <w:rsid w:val="006D0970"/>
    <w:rsid w:val="006D2988"/>
    <w:rsid w:val="006D3A37"/>
    <w:rsid w:val="006D3F4D"/>
    <w:rsid w:val="006D41F6"/>
    <w:rsid w:val="006D4DA3"/>
    <w:rsid w:val="006D54A3"/>
    <w:rsid w:val="006D5BB5"/>
    <w:rsid w:val="006D738A"/>
    <w:rsid w:val="006E1A1F"/>
    <w:rsid w:val="006E2738"/>
    <w:rsid w:val="006E2C6F"/>
    <w:rsid w:val="006E315D"/>
    <w:rsid w:val="006E46AA"/>
    <w:rsid w:val="006F09FF"/>
    <w:rsid w:val="006F38D2"/>
    <w:rsid w:val="006F38DB"/>
    <w:rsid w:val="006F4637"/>
    <w:rsid w:val="006F4957"/>
    <w:rsid w:val="006F4A50"/>
    <w:rsid w:val="006F6537"/>
    <w:rsid w:val="006F73C6"/>
    <w:rsid w:val="006F7718"/>
    <w:rsid w:val="00701B39"/>
    <w:rsid w:val="00702421"/>
    <w:rsid w:val="00703155"/>
    <w:rsid w:val="00703D54"/>
    <w:rsid w:val="0070437C"/>
    <w:rsid w:val="00705CC9"/>
    <w:rsid w:val="007061AB"/>
    <w:rsid w:val="0070672C"/>
    <w:rsid w:val="00706A13"/>
    <w:rsid w:val="00707114"/>
    <w:rsid w:val="0070734D"/>
    <w:rsid w:val="0071014E"/>
    <w:rsid w:val="00710EC8"/>
    <w:rsid w:val="00711361"/>
    <w:rsid w:val="00712803"/>
    <w:rsid w:val="00715AAC"/>
    <w:rsid w:val="00716515"/>
    <w:rsid w:val="00716E34"/>
    <w:rsid w:val="007207A9"/>
    <w:rsid w:val="0072092B"/>
    <w:rsid w:val="00720DAE"/>
    <w:rsid w:val="0072140C"/>
    <w:rsid w:val="00723194"/>
    <w:rsid w:val="0072343A"/>
    <w:rsid w:val="0072416E"/>
    <w:rsid w:val="007248CF"/>
    <w:rsid w:val="00724ACA"/>
    <w:rsid w:val="00724CB5"/>
    <w:rsid w:val="00725C43"/>
    <w:rsid w:val="00726E5A"/>
    <w:rsid w:val="00730631"/>
    <w:rsid w:val="007314ED"/>
    <w:rsid w:val="00731952"/>
    <w:rsid w:val="00733627"/>
    <w:rsid w:val="00734557"/>
    <w:rsid w:val="0073459A"/>
    <w:rsid w:val="007353AD"/>
    <w:rsid w:val="0073626B"/>
    <w:rsid w:val="0074075F"/>
    <w:rsid w:val="00740BDF"/>
    <w:rsid w:val="00741868"/>
    <w:rsid w:val="00742518"/>
    <w:rsid w:val="007427DC"/>
    <w:rsid w:val="0074759A"/>
    <w:rsid w:val="00750708"/>
    <w:rsid w:val="00751407"/>
    <w:rsid w:val="00754701"/>
    <w:rsid w:val="00755D6A"/>
    <w:rsid w:val="007563DE"/>
    <w:rsid w:val="0076185B"/>
    <w:rsid w:val="00764AE0"/>
    <w:rsid w:val="007663F0"/>
    <w:rsid w:val="00766A64"/>
    <w:rsid w:val="00766B03"/>
    <w:rsid w:val="00766E21"/>
    <w:rsid w:val="007670AC"/>
    <w:rsid w:val="00767589"/>
    <w:rsid w:val="0076759B"/>
    <w:rsid w:val="00771415"/>
    <w:rsid w:val="007729C4"/>
    <w:rsid w:val="00772D3E"/>
    <w:rsid w:val="007748BB"/>
    <w:rsid w:val="00774E4B"/>
    <w:rsid w:val="007770BC"/>
    <w:rsid w:val="007776AC"/>
    <w:rsid w:val="0078001D"/>
    <w:rsid w:val="00780A87"/>
    <w:rsid w:val="007813A7"/>
    <w:rsid w:val="00784873"/>
    <w:rsid w:val="00786018"/>
    <w:rsid w:val="0078626E"/>
    <w:rsid w:val="007864C4"/>
    <w:rsid w:val="00787255"/>
    <w:rsid w:val="00790723"/>
    <w:rsid w:val="00790942"/>
    <w:rsid w:val="0079641B"/>
    <w:rsid w:val="007A3394"/>
    <w:rsid w:val="007A3CC8"/>
    <w:rsid w:val="007A4B4B"/>
    <w:rsid w:val="007A51F4"/>
    <w:rsid w:val="007A54AA"/>
    <w:rsid w:val="007A5533"/>
    <w:rsid w:val="007A56B2"/>
    <w:rsid w:val="007A631F"/>
    <w:rsid w:val="007A70EC"/>
    <w:rsid w:val="007A721F"/>
    <w:rsid w:val="007B0021"/>
    <w:rsid w:val="007B078A"/>
    <w:rsid w:val="007B2BB5"/>
    <w:rsid w:val="007B5DF9"/>
    <w:rsid w:val="007C0557"/>
    <w:rsid w:val="007C1F26"/>
    <w:rsid w:val="007C326B"/>
    <w:rsid w:val="007C4EC4"/>
    <w:rsid w:val="007C52A0"/>
    <w:rsid w:val="007C6077"/>
    <w:rsid w:val="007C6255"/>
    <w:rsid w:val="007C6340"/>
    <w:rsid w:val="007C7011"/>
    <w:rsid w:val="007C75CC"/>
    <w:rsid w:val="007D030E"/>
    <w:rsid w:val="007D1B70"/>
    <w:rsid w:val="007D2767"/>
    <w:rsid w:val="007D36EC"/>
    <w:rsid w:val="007D75BA"/>
    <w:rsid w:val="007D767F"/>
    <w:rsid w:val="007E0D6C"/>
    <w:rsid w:val="007E11DE"/>
    <w:rsid w:val="007E1579"/>
    <w:rsid w:val="007E2853"/>
    <w:rsid w:val="007E2B8C"/>
    <w:rsid w:val="007E4799"/>
    <w:rsid w:val="007E581D"/>
    <w:rsid w:val="007E5914"/>
    <w:rsid w:val="007E6F3B"/>
    <w:rsid w:val="007E7926"/>
    <w:rsid w:val="007E7DC7"/>
    <w:rsid w:val="007F0142"/>
    <w:rsid w:val="007F043D"/>
    <w:rsid w:val="007F0AE8"/>
    <w:rsid w:val="007F2A27"/>
    <w:rsid w:val="007F3BD3"/>
    <w:rsid w:val="007F753B"/>
    <w:rsid w:val="008012A2"/>
    <w:rsid w:val="0080228D"/>
    <w:rsid w:val="00802690"/>
    <w:rsid w:val="008039D6"/>
    <w:rsid w:val="00804BBD"/>
    <w:rsid w:val="00805E93"/>
    <w:rsid w:val="00806707"/>
    <w:rsid w:val="008106F2"/>
    <w:rsid w:val="0081351A"/>
    <w:rsid w:val="008135B4"/>
    <w:rsid w:val="00813ADE"/>
    <w:rsid w:val="00814712"/>
    <w:rsid w:val="0081702E"/>
    <w:rsid w:val="00817335"/>
    <w:rsid w:val="00820889"/>
    <w:rsid w:val="008213BB"/>
    <w:rsid w:val="008233AD"/>
    <w:rsid w:val="008235FF"/>
    <w:rsid w:val="008245D7"/>
    <w:rsid w:val="008248C5"/>
    <w:rsid w:val="00824ED2"/>
    <w:rsid w:val="00826079"/>
    <w:rsid w:val="0083071E"/>
    <w:rsid w:val="008310A0"/>
    <w:rsid w:val="00832016"/>
    <w:rsid w:val="008323BD"/>
    <w:rsid w:val="00833205"/>
    <w:rsid w:val="00834B14"/>
    <w:rsid w:val="00834E9D"/>
    <w:rsid w:val="008356CE"/>
    <w:rsid w:val="008377E8"/>
    <w:rsid w:val="00837926"/>
    <w:rsid w:val="00840B32"/>
    <w:rsid w:val="008416F2"/>
    <w:rsid w:val="0084172C"/>
    <w:rsid w:val="00843131"/>
    <w:rsid w:val="00843B1D"/>
    <w:rsid w:val="0085028F"/>
    <w:rsid w:val="0085083F"/>
    <w:rsid w:val="00852B17"/>
    <w:rsid w:val="0085377E"/>
    <w:rsid w:val="00854BC9"/>
    <w:rsid w:val="00855D72"/>
    <w:rsid w:val="0085762E"/>
    <w:rsid w:val="00861B65"/>
    <w:rsid w:val="008635A8"/>
    <w:rsid w:val="0086395E"/>
    <w:rsid w:val="00863CA8"/>
    <w:rsid w:val="00864141"/>
    <w:rsid w:val="0086537F"/>
    <w:rsid w:val="00866FCA"/>
    <w:rsid w:val="008678B3"/>
    <w:rsid w:val="008701EF"/>
    <w:rsid w:val="0087386C"/>
    <w:rsid w:val="008740FC"/>
    <w:rsid w:val="00876908"/>
    <w:rsid w:val="00882BA0"/>
    <w:rsid w:val="00884AB3"/>
    <w:rsid w:val="00884CE9"/>
    <w:rsid w:val="00885232"/>
    <w:rsid w:val="008858D6"/>
    <w:rsid w:val="008860C1"/>
    <w:rsid w:val="0089110D"/>
    <w:rsid w:val="008921C7"/>
    <w:rsid w:val="00893649"/>
    <w:rsid w:val="00895F0F"/>
    <w:rsid w:val="00896603"/>
    <w:rsid w:val="008A00E7"/>
    <w:rsid w:val="008A08F3"/>
    <w:rsid w:val="008A17CF"/>
    <w:rsid w:val="008A252F"/>
    <w:rsid w:val="008A2D8E"/>
    <w:rsid w:val="008A4774"/>
    <w:rsid w:val="008A656C"/>
    <w:rsid w:val="008A6C00"/>
    <w:rsid w:val="008B020E"/>
    <w:rsid w:val="008B0D85"/>
    <w:rsid w:val="008B40AC"/>
    <w:rsid w:val="008B6BAD"/>
    <w:rsid w:val="008C076F"/>
    <w:rsid w:val="008C0D14"/>
    <w:rsid w:val="008C0D62"/>
    <w:rsid w:val="008C1595"/>
    <w:rsid w:val="008C1F36"/>
    <w:rsid w:val="008C233A"/>
    <w:rsid w:val="008C3018"/>
    <w:rsid w:val="008C3B9C"/>
    <w:rsid w:val="008C4E23"/>
    <w:rsid w:val="008C688B"/>
    <w:rsid w:val="008C6C1C"/>
    <w:rsid w:val="008C7480"/>
    <w:rsid w:val="008C778D"/>
    <w:rsid w:val="008C7E79"/>
    <w:rsid w:val="008D0266"/>
    <w:rsid w:val="008D198D"/>
    <w:rsid w:val="008D25A0"/>
    <w:rsid w:val="008D49A9"/>
    <w:rsid w:val="008D6163"/>
    <w:rsid w:val="008D6F32"/>
    <w:rsid w:val="008D748D"/>
    <w:rsid w:val="008D7B8F"/>
    <w:rsid w:val="008E1FF1"/>
    <w:rsid w:val="008E2593"/>
    <w:rsid w:val="008E6335"/>
    <w:rsid w:val="008E7AC1"/>
    <w:rsid w:val="008F23D6"/>
    <w:rsid w:val="008F46CD"/>
    <w:rsid w:val="008F46FB"/>
    <w:rsid w:val="008F5A81"/>
    <w:rsid w:val="008F7BD4"/>
    <w:rsid w:val="00901484"/>
    <w:rsid w:val="00903203"/>
    <w:rsid w:val="00903286"/>
    <w:rsid w:val="00903ADE"/>
    <w:rsid w:val="00904A6A"/>
    <w:rsid w:val="00904D5D"/>
    <w:rsid w:val="009056B4"/>
    <w:rsid w:val="00906155"/>
    <w:rsid w:val="00906D06"/>
    <w:rsid w:val="0091067C"/>
    <w:rsid w:val="00910C91"/>
    <w:rsid w:val="009118D0"/>
    <w:rsid w:val="00911A28"/>
    <w:rsid w:val="00917E5C"/>
    <w:rsid w:val="0092176D"/>
    <w:rsid w:val="009262CB"/>
    <w:rsid w:val="00930157"/>
    <w:rsid w:val="00931D6D"/>
    <w:rsid w:val="009321E7"/>
    <w:rsid w:val="009325F2"/>
    <w:rsid w:val="0093301A"/>
    <w:rsid w:val="00933216"/>
    <w:rsid w:val="00933CCD"/>
    <w:rsid w:val="00934968"/>
    <w:rsid w:val="0093628E"/>
    <w:rsid w:val="00936C95"/>
    <w:rsid w:val="009377B5"/>
    <w:rsid w:val="009415A1"/>
    <w:rsid w:val="00943B22"/>
    <w:rsid w:val="00944793"/>
    <w:rsid w:val="00946370"/>
    <w:rsid w:val="0094705F"/>
    <w:rsid w:val="00947128"/>
    <w:rsid w:val="00947E9C"/>
    <w:rsid w:val="00952960"/>
    <w:rsid w:val="00955B1A"/>
    <w:rsid w:val="00955C9E"/>
    <w:rsid w:val="009570BF"/>
    <w:rsid w:val="00957A3B"/>
    <w:rsid w:val="009605D4"/>
    <w:rsid w:val="009607C8"/>
    <w:rsid w:val="00960812"/>
    <w:rsid w:val="00960C3B"/>
    <w:rsid w:val="00960CDA"/>
    <w:rsid w:val="00960DD5"/>
    <w:rsid w:val="009617E0"/>
    <w:rsid w:val="009621BE"/>
    <w:rsid w:val="00962606"/>
    <w:rsid w:val="00963ACB"/>
    <w:rsid w:val="0096749C"/>
    <w:rsid w:val="009701EB"/>
    <w:rsid w:val="0097127A"/>
    <w:rsid w:val="009712C5"/>
    <w:rsid w:val="009716D6"/>
    <w:rsid w:val="00971B1B"/>
    <w:rsid w:val="0097214A"/>
    <w:rsid w:val="00973EA6"/>
    <w:rsid w:val="00974532"/>
    <w:rsid w:val="009769DB"/>
    <w:rsid w:val="00980985"/>
    <w:rsid w:val="00981F58"/>
    <w:rsid w:val="00983B76"/>
    <w:rsid w:val="0098427C"/>
    <w:rsid w:val="009867CB"/>
    <w:rsid w:val="00986A78"/>
    <w:rsid w:val="009870BA"/>
    <w:rsid w:val="00990810"/>
    <w:rsid w:val="00990BA7"/>
    <w:rsid w:val="009912FF"/>
    <w:rsid w:val="00991DED"/>
    <w:rsid w:val="009920AB"/>
    <w:rsid w:val="009929DD"/>
    <w:rsid w:val="00994179"/>
    <w:rsid w:val="00996077"/>
    <w:rsid w:val="009A164B"/>
    <w:rsid w:val="009A47B1"/>
    <w:rsid w:val="009A5FBE"/>
    <w:rsid w:val="009A6125"/>
    <w:rsid w:val="009A6955"/>
    <w:rsid w:val="009A6E6B"/>
    <w:rsid w:val="009B0496"/>
    <w:rsid w:val="009B0570"/>
    <w:rsid w:val="009B07B0"/>
    <w:rsid w:val="009B0D83"/>
    <w:rsid w:val="009B2016"/>
    <w:rsid w:val="009B215D"/>
    <w:rsid w:val="009B34A9"/>
    <w:rsid w:val="009B3996"/>
    <w:rsid w:val="009B4EE9"/>
    <w:rsid w:val="009B6138"/>
    <w:rsid w:val="009C0DB9"/>
    <w:rsid w:val="009C119E"/>
    <w:rsid w:val="009C2F36"/>
    <w:rsid w:val="009C3500"/>
    <w:rsid w:val="009C6D0E"/>
    <w:rsid w:val="009C7161"/>
    <w:rsid w:val="009C7897"/>
    <w:rsid w:val="009C799C"/>
    <w:rsid w:val="009C7E87"/>
    <w:rsid w:val="009D0511"/>
    <w:rsid w:val="009D2BCF"/>
    <w:rsid w:val="009D3494"/>
    <w:rsid w:val="009D3A89"/>
    <w:rsid w:val="009D54AE"/>
    <w:rsid w:val="009D6418"/>
    <w:rsid w:val="009E013C"/>
    <w:rsid w:val="009E27E9"/>
    <w:rsid w:val="009E3DD5"/>
    <w:rsid w:val="009E553C"/>
    <w:rsid w:val="009E748C"/>
    <w:rsid w:val="009F11FD"/>
    <w:rsid w:val="009F23FA"/>
    <w:rsid w:val="009F33E2"/>
    <w:rsid w:val="009F63C3"/>
    <w:rsid w:val="009F758C"/>
    <w:rsid w:val="00A00120"/>
    <w:rsid w:val="00A00CE6"/>
    <w:rsid w:val="00A0122F"/>
    <w:rsid w:val="00A013E3"/>
    <w:rsid w:val="00A0562B"/>
    <w:rsid w:val="00A0586C"/>
    <w:rsid w:val="00A05CFB"/>
    <w:rsid w:val="00A07703"/>
    <w:rsid w:val="00A07EAB"/>
    <w:rsid w:val="00A126AC"/>
    <w:rsid w:val="00A12CE8"/>
    <w:rsid w:val="00A13481"/>
    <w:rsid w:val="00A13566"/>
    <w:rsid w:val="00A15909"/>
    <w:rsid w:val="00A164F6"/>
    <w:rsid w:val="00A1657C"/>
    <w:rsid w:val="00A20494"/>
    <w:rsid w:val="00A230B8"/>
    <w:rsid w:val="00A231F1"/>
    <w:rsid w:val="00A26B5D"/>
    <w:rsid w:val="00A26CED"/>
    <w:rsid w:val="00A26DE8"/>
    <w:rsid w:val="00A2750F"/>
    <w:rsid w:val="00A307CA"/>
    <w:rsid w:val="00A30CF7"/>
    <w:rsid w:val="00A32E25"/>
    <w:rsid w:val="00A35AD0"/>
    <w:rsid w:val="00A35AD5"/>
    <w:rsid w:val="00A35D6A"/>
    <w:rsid w:val="00A402FB"/>
    <w:rsid w:val="00A41EDB"/>
    <w:rsid w:val="00A421E8"/>
    <w:rsid w:val="00A42498"/>
    <w:rsid w:val="00A4393D"/>
    <w:rsid w:val="00A44879"/>
    <w:rsid w:val="00A46630"/>
    <w:rsid w:val="00A477D3"/>
    <w:rsid w:val="00A506A5"/>
    <w:rsid w:val="00A515D6"/>
    <w:rsid w:val="00A51E9B"/>
    <w:rsid w:val="00A530B0"/>
    <w:rsid w:val="00A53392"/>
    <w:rsid w:val="00A533D7"/>
    <w:rsid w:val="00A53600"/>
    <w:rsid w:val="00A536A3"/>
    <w:rsid w:val="00A559C9"/>
    <w:rsid w:val="00A5685A"/>
    <w:rsid w:val="00A57275"/>
    <w:rsid w:val="00A605BD"/>
    <w:rsid w:val="00A61D9B"/>
    <w:rsid w:val="00A61EB9"/>
    <w:rsid w:val="00A636E1"/>
    <w:rsid w:val="00A63FA8"/>
    <w:rsid w:val="00A6475A"/>
    <w:rsid w:val="00A64E48"/>
    <w:rsid w:val="00A65B9E"/>
    <w:rsid w:val="00A65C04"/>
    <w:rsid w:val="00A6768D"/>
    <w:rsid w:val="00A67894"/>
    <w:rsid w:val="00A67A2F"/>
    <w:rsid w:val="00A70CFE"/>
    <w:rsid w:val="00A71C40"/>
    <w:rsid w:val="00A740BA"/>
    <w:rsid w:val="00A759D6"/>
    <w:rsid w:val="00A8034F"/>
    <w:rsid w:val="00A80BA8"/>
    <w:rsid w:val="00A81C93"/>
    <w:rsid w:val="00A821C2"/>
    <w:rsid w:val="00A83158"/>
    <w:rsid w:val="00A86988"/>
    <w:rsid w:val="00A8783D"/>
    <w:rsid w:val="00A879BB"/>
    <w:rsid w:val="00A87A0C"/>
    <w:rsid w:val="00A90CAB"/>
    <w:rsid w:val="00A91171"/>
    <w:rsid w:val="00A912ED"/>
    <w:rsid w:val="00A9291C"/>
    <w:rsid w:val="00A94182"/>
    <w:rsid w:val="00A96AF2"/>
    <w:rsid w:val="00A9724E"/>
    <w:rsid w:val="00A97637"/>
    <w:rsid w:val="00AA00A7"/>
    <w:rsid w:val="00AA0D1B"/>
    <w:rsid w:val="00AA4437"/>
    <w:rsid w:val="00AA5B2E"/>
    <w:rsid w:val="00AA5F9C"/>
    <w:rsid w:val="00AA636D"/>
    <w:rsid w:val="00AA7AE8"/>
    <w:rsid w:val="00AA7F64"/>
    <w:rsid w:val="00AB065B"/>
    <w:rsid w:val="00AB1DE3"/>
    <w:rsid w:val="00AB2BBA"/>
    <w:rsid w:val="00AB6A45"/>
    <w:rsid w:val="00AB6A4A"/>
    <w:rsid w:val="00AC007B"/>
    <w:rsid w:val="00AC1625"/>
    <w:rsid w:val="00AC683F"/>
    <w:rsid w:val="00AC6E60"/>
    <w:rsid w:val="00AD001D"/>
    <w:rsid w:val="00AD08CA"/>
    <w:rsid w:val="00AD25CC"/>
    <w:rsid w:val="00AD3B5B"/>
    <w:rsid w:val="00AD3F00"/>
    <w:rsid w:val="00AD62C6"/>
    <w:rsid w:val="00AD6D87"/>
    <w:rsid w:val="00AD73FB"/>
    <w:rsid w:val="00AD7DDA"/>
    <w:rsid w:val="00AE18DA"/>
    <w:rsid w:val="00AE195E"/>
    <w:rsid w:val="00AE3505"/>
    <w:rsid w:val="00AE3E84"/>
    <w:rsid w:val="00AE45A2"/>
    <w:rsid w:val="00AE483A"/>
    <w:rsid w:val="00AE4B7B"/>
    <w:rsid w:val="00AE67D3"/>
    <w:rsid w:val="00AE6B55"/>
    <w:rsid w:val="00AE6DFE"/>
    <w:rsid w:val="00AE6E1D"/>
    <w:rsid w:val="00AE74B6"/>
    <w:rsid w:val="00AE75B0"/>
    <w:rsid w:val="00AF5F07"/>
    <w:rsid w:val="00AF6CCC"/>
    <w:rsid w:val="00B01D49"/>
    <w:rsid w:val="00B03269"/>
    <w:rsid w:val="00B03548"/>
    <w:rsid w:val="00B04984"/>
    <w:rsid w:val="00B07F0C"/>
    <w:rsid w:val="00B111DD"/>
    <w:rsid w:val="00B11FB7"/>
    <w:rsid w:val="00B14723"/>
    <w:rsid w:val="00B14ADC"/>
    <w:rsid w:val="00B153B9"/>
    <w:rsid w:val="00B15ADA"/>
    <w:rsid w:val="00B17947"/>
    <w:rsid w:val="00B17DEF"/>
    <w:rsid w:val="00B206BC"/>
    <w:rsid w:val="00B207A8"/>
    <w:rsid w:val="00B211AF"/>
    <w:rsid w:val="00B21AFC"/>
    <w:rsid w:val="00B21DC6"/>
    <w:rsid w:val="00B254BA"/>
    <w:rsid w:val="00B272AD"/>
    <w:rsid w:val="00B27A1A"/>
    <w:rsid w:val="00B308B6"/>
    <w:rsid w:val="00B32FA8"/>
    <w:rsid w:val="00B333CA"/>
    <w:rsid w:val="00B338E8"/>
    <w:rsid w:val="00B355D3"/>
    <w:rsid w:val="00B36113"/>
    <w:rsid w:val="00B37CE0"/>
    <w:rsid w:val="00B40475"/>
    <w:rsid w:val="00B41236"/>
    <w:rsid w:val="00B419C5"/>
    <w:rsid w:val="00B43798"/>
    <w:rsid w:val="00B439C3"/>
    <w:rsid w:val="00B460DE"/>
    <w:rsid w:val="00B466D3"/>
    <w:rsid w:val="00B46A2C"/>
    <w:rsid w:val="00B47056"/>
    <w:rsid w:val="00B47A94"/>
    <w:rsid w:val="00B51ADC"/>
    <w:rsid w:val="00B55958"/>
    <w:rsid w:val="00B55C6A"/>
    <w:rsid w:val="00B568E8"/>
    <w:rsid w:val="00B62B82"/>
    <w:rsid w:val="00B63088"/>
    <w:rsid w:val="00B64A11"/>
    <w:rsid w:val="00B64CB2"/>
    <w:rsid w:val="00B6570D"/>
    <w:rsid w:val="00B71341"/>
    <w:rsid w:val="00B71A49"/>
    <w:rsid w:val="00B71B33"/>
    <w:rsid w:val="00B71CCF"/>
    <w:rsid w:val="00B74E71"/>
    <w:rsid w:val="00B754BA"/>
    <w:rsid w:val="00B76A46"/>
    <w:rsid w:val="00B7721E"/>
    <w:rsid w:val="00B77791"/>
    <w:rsid w:val="00B77973"/>
    <w:rsid w:val="00B77CAC"/>
    <w:rsid w:val="00B81AF4"/>
    <w:rsid w:val="00B82BAD"/>
    <w:rsid w:val="00B84E95"/>
    <w:rsid w:val="00B84EBC"/>
    <w:rsid w:val="00B85602"/>
    <w:rsid w:val="00B85E37"/>
    <w:rsid w:val="00B8635F"/>
    <w:rsid w:val="00B87123"/>
    <w:rsid w:val="00B92227"/>
    <w:rsid w:val="00B92B12"/>
    <w:rsid w:val="00B97A90"/>
    <w:rsid w:val="00BA0E8B"/>
    <w:rsid w:val="00BA0EAC"/>
    <w:rsid w:val="00BA13DA"/>
    <w:rsid w:val="00BA2A69"/>
    <w:rsid w:val="00BA3241"/>
    <w:rsid w:val="00BA3F96"/>
    <w:rsid w:val="00BA4532"/>
    <w:rsid w:val="00BA59C3"/>
    <w:rsid w:val="00BB0B6C"/>
    <w:rsid w:val="00BB1944"/>
    <w:rsid w:val="00BB2640"/>
    <w:rsid w:val="00BB51EF"/>
    <w:rsid w:val="00BB5466"/>
    <w:rsid w:val="00BB5C78"/>
    <w:rsid w:val="00BB5DB9"/>
    <w:rsid w:val="00BB5F67"/>
    <w:rsid w:val="00BB7231"/>
    <w:rsid w:val="00BB7750"/>
    <w:rsid w:val="00BC077A"/>
    <w:rsid w:val="00BC1DF4"/>
    <w:rsid w:val="00BC1E10"/>
    <w:rsid w:val="00BC248D"/>
    <w:rsid w:val="00BC3E70"/>
    <w:rsid w:val="00BC4AA7"/>
    <w:rsid w:val="00BC5886"/>
    <w:rsid w:val="00BC7B1B"/>
    <w:rsid w:val="00BC7D97"/>
    <w:rsid w:val="00BD041B"/>
    <w:rsid w:val="00BD0CD0"/>
    <w:rsid w:val="00BD14CE"/>
    <w:rsid w:val="00BD15D6"/>
    <w:rsid w:val="00BD322A"/>
    <w:rsid w:val="00BD4498"/>
    <w:rsid w:val="00BD622A"/>
    <w:rsid w:val="00BE01B8"/>
    <w:rsid w:val="00BE3EC9"/>
    <w:rsid w:val="00BE679D"/>
    <w:rsid w:val="00BF029E"/>
    <w:rsid w:val="00BF06C2"/>
    <w:rsid w:val="00BF1C94"/>
    <w:rsid w:val="00BF26BA"/>
    <w:rsid w:val="00BF37E2"/>
    <w:rsid w:val="00BF44C7"/>
    <w:rsid w:val="00BF5509"/>
    <w:rsid w:val="00BF56D8"/>
    <w:rsid w:val="00BF612C"/>
    <w:rsid w:val="00BF7B3D"/>
    <w:rsid w:val="00C008A2"/>
    <w:rsid w:val="00C00E91"/>
    <w:rsid w:val="00C0104C"/>
    <w:rsid w:val="00C01605"/>
    <w:rsid w:val="00C03473"/>
    <w:rsid w:val="00C0481A"/>
    <w:rsid w:val="00C06033"/>
    <w:rsid w:val="00C0755C"/>
    <w:rsid w:val="00C07968"/>
    <w:rsid w:val="00C105C9"/>
    <w:rsid w:val="00C105F8"/>
    <w:rsid w:val="00C13212"/>
    <w:rsid w:val="00C1524D"/>
    <w:rsid w:val="00C16F96"/>
    <w:rsid w:val="00C17050"/>
    <w:rsid w:val="00C17FFE"/>
    <w:rsid w:val="00C20710"/>
    <w:rsid w:val="00C213B8"/>
    <w:rsid w:val="00C21BD8"/>
    <w:rsid w:val="00C2274F"/>
    <w:rsid w:val="00C229D0"/>
    <w:rsid w:val="00C22A33"/>
    <w:rsid w:val="00C22DC9"/>
    <w:rsid w:val="00C23022"/>
    <w:rsid w:val="00C238C8"/>
    <w:rsid w:val="00C23B3D"/>
    <w:rsid w:val="00C23BB7"/>
    <w:rsid w:val="00C2476B"/>
    <w:rsid w:val="00C252D7"/>
    <w:rsid w:val="00C27D5D"/>
    <w:rsid w:val="00C315AE"/>
    <w:rsid w:val="00C321B8"/>
    <w:rsid w:val="00C346BA"/>
    <w:rsid w:val="00C349E8"/>
    <w:rsid w:val="00C36533"/>
    <w:rsid w:val="00C375D7"/>
    <w:rsid w:val="00C4221A"/>
    <w:rsid w:val="00C438EC"/>
    <w:rsid w:val="00C4733E"/>
    <w:rsid w:val="00C4791B"/>
    <w:rsid w:val="00C50045"/>
    <w:rsid w:val="00C50A59"/>
    <w:rsid w:val="00C52AD1"/>
    <w:rsid w:val="00C53355"/>
    <w:rsid w:val="00C56511"/>
    <w:rsid w:val="00C57350"/>
    <w:rsid w:val="00C57664"/>
    <w:rsid w:val="00C6306F"/>
    <w:rsid w:val="00C644F3"/>
    <w:rsid w:val="00C64D01"/>
    <w:rsid w:val="00C65993"/>
    <w:rsid w:val="00C6742B"/>
    <w:rsid w:val="00C734C2"/>
    <w:rsid w:val="00C7379A"/>
    <w:rsid w:val="00C73C55"/>
    <w:rsid w:val="00C74258"/>
    <w:rsid w:val="00C7503A"/>
    <w:rsid w:val="00C760D6"/>
    <w:rsid w:val="00C80A0A"/>
    <w:rsid w:val="00C8159E"/>
    <w:rsid w:val="00C8368E"/>
    <w:rsid w:val="00C84DBB"/>
    <w:rsid w:val="00C86583"/>
    <w:rsid w:val="00C87B37"/>
    <w:rsid w:val="00C87C1A"/>
    <w:rsid w:val="00C90A8B"/>
    <w:rsid w:val="00C919CF"/>
    <w:rsid w:val="00C9449B"/>
    <w:rsid w:val="00C95420"/>
    <w:rsid w:val="00C954BC"/>
    <w:rsid w:val="00C95CF5"/>
    <w:rsid w:val="00C95FA0"/>
    <w:rsid w:val="00C97D2D"/>
    <w:rsid w:val="00CA0FB5"/>
    <w:rsid w:val="00CA10D4"/>
    <w:rsid w:val="00CA1113"/>
    <w:rsid w:val="00CA11C2"/>
    <w:rsid w:val="00CA3537"/>
    <w:rsid w:val="00CB0A4D"/>
    <w:rsid w:val="00CB225E"/>
    <w:rsid w:val="00CB27CC"/>
    <w:rsid w:val="00CB28E8"/>
    <w:rsid w:val="00CB3DE8"/>
    <w:rsid w:val="00CB58B9"/>
    <w:rsid w:val="00CB6446"/>
    <w:rsid w:val="00CB7F79"/>
    <w:rsid w:val="00CB7F85"/>
    <w:rsid w:val="00CC109C"/>
    <w:rsid w:val="00CC110A"/>
    <w:rsid w:val="00CC1D77"/>
    <w:rsid w:val="00CC2257"/>
    <w:rsid w:val="00CC2873"/>
    <w:rsid w:val="00CC4195"/>
    <w:rsid w:val="00CC4E78"/>
    <w:rsid w:val="00CC4F80"/>
    <w:rsid w:val="00CC5946"/>
    <w:rsid w:val="00CC678D"/>
    <w:rsid w:val="00CC7578"/>
    <w:rsid w:val="00CD2821"/>
    <w:rsid w:val="00CD504D"/>
    <w:rsid w:val="00CD5FDF"/>
    <w:rsid w:val="00CD71DD"/>
    <w:rsid w:val="00CE3005"/>
    <w:rsid w:val="00CE3AB8"/>
    <w:rsid w:val="00CE4533"/>
    <w:rsid w:val="00CE47B4"/>
    <w:rsid w:val="00CE5277"/>
    <w:rsid w:val="00CE5CC1"/>
    <w:rsid w:val="00CE72CF"/>
    <w:rsid w:val="00CE7AF0"/>
    <w:rsid w:val="00CF0863"/>
    <w:rsid w:val="00CF207E"/>
    <w:rsid w:val="00CF21DD"/>
    <w:rsid w:val="00CF686A"/>
    <w:rsid w:val="00CF6B9A"/>
    <w:rsid w:val="00D042F4"/>
    <w:rsid w:val="00D068DF"/>
    <w:rsid w:val="00D07E09"/>
    <w:rsid w:val="00D11347"/>
    <w:rsid w:val="00D11CD6"/>
    <w:rsid w:val="00D11F35"/>
    <w:rsid w:val="00D12789"/>
    <w:rsid w:val="00D143D8"/>
    <w:rsid w:val="00D1488C"/>
    <w:rsid w:val="00D15AFE"/>
    <w:rsid w:val="00D16D27"/>
    <w:rsid w:val="00D174F3"/>
    <w:rsid w:val="00D20991"/>
    <w:rsid w:val="00D21C0B"/>
    <w:rsid w:val="00D226F7"/>
    <w:rsid w:val="00D22F7A"/>
    <w:rsid w:val="00D252E7"/>
    <w:rsid w:val="00D312C3"/>
    <w:rsid w:val="00D31510"/>
    <w:rsid w:val="00D31A13"/>
    <w:rsid w:val="00D32AB6"/>
    <w:rsid w:val="00D32FC6"/>
    <w:rsid w:val="00D34F50"/>
    <w:rsid w:val="00D35B55"/>
    <w:rsid w:val="00D362C2"/>
    <w:rsid w:val="00D37FD5"/>
    <w:rsid w:val="00D43625"/>
    <w:rsid w:val="00D44533"/>
    <w:rsid w:val="00D44D14"/>
    <w:rsid w:val="00D50454"/>
    <w:rsid w:val="00D50633"/>
    <w:rsid w:val="00D523E0"/>
    <w:rsid w:val="00D54C5D"/>
    <w:rsid w:val="00D559AB"/>
    <w:rsid w:val="00D5777F"/>
    <w:rsid w:val="00D60881"/>
    <w:rsid w:val="00D61C01"/>
    <w:rsid w:val="00D61F18"/>
    <w:rsid w:val="00D62299"/>
    <w:rsid w:val="00D63B6D"/>
    <w:rsid w:val="00D643E9"/>
    <w:rsid w:val="00D644F3"/>
    <w:rsid w:val="00D66D78"/>
    <w:rsid w:val="00D66F59"/>
    <w:rsid w:val="00D67ABF"/>
    <w:rsid w:val="00D67E47"/>
    <w:rsid w:val="00D7070F"/>
    <w:rsid w:val="00D707F3"/>
    <w:rsid w:val="00D70B89"/>
    <w:rsid w:val="00D736F2"/>
    <w:rsid w:val="00D751A7"/>
    <w:rsid w:val="00D760DC"/>
    <w:rsid w:val="00D779CF"/>
    <w:rsid w:val="00D806DF"/>
    <w:rsid w:val="00D8287B"/>
    <w:rsid w:val="00D840B3"/>
    <w:rsid w:val="00D84B42"/>
    <w:rsid w:val="00D84D3F"/>
    <w:rsid w:val="00D85F07"/>
    <w:rsid w:val="00D86181"/>
    <w:rsid w:val="00D913D8"/>
    <w:rsid w:val="00D91D27"/>
    <w:rsid w:val="00D9231A"/>
    <w:rsid w:val="00D92D25"/>
    <w:rsid w:val="00D931AA"/>
    <w:rsid w:val="00D934F5"/>
    <w:rsid w:val="00D935F6"/>
    <w:rsid w:val="00D96411"/>
    <w:rsid w:val="00DA09A7"/>
    <w:rsid w:val="00DA09E8"/>
    <w:rsid w:val="00DA0B7D"/>
    <w:rsid w:val="00DA1775"/>
    <w:rsid w:val="00DA4DC6"/>
    <w:rsid w:val="00DA63D6"/>
    <w:rsid w:val="00DB14DE"/>
    <w:rsid w:val="00DB3755"/>
    <w:rsid w:val="00DB47D4"/>
    <w:rsid w:val="00DB5273"/>
    <w:rsid w:val="00DB6B16"/>
    <w:rsid w:val="00DC0AAB"/>
    <w:rsid w:val="00DC0D18"/>
    <w:rsid w:val="00DC1694"/>
    <w:rsid w:val="00DC2C90"/>
    <w:rsid w:val="00DC3540"/>
    <w:rsid w:val="00DC428C"/>
    <w:rsid w:val="00DC4683"/>
    <w:rsid w:val="00DC54A4"/>
    <w:rsid w:val="00DC5CBE"/>
    <w:rsid w:val="00DC6548"/>
    <w:rsid w:val="00DC68C1"/>
    <w:rsid w:val="00DC6E17"/>
    <w:rsid w:val="00DC713C"/>
    <w:rsid w:val="00DD0335"/>
    <w:rsid w:val="00DD1DF2"/>
    <w:rsid w:val="00DD22EA"/>
    <w:rsid w:val="00DD26C2"/>
    <w:rsid w:val="00DD379E"/>
    <w:rsid w:val="00DD394A"/>
    <w:rsid w:val="00DD41F4"/>
    <w:rsid w:val="00DD5357"/>
    <w:rsid w:val="00DD651D"/>
    <w:rsid w:val="00DD6E69"/>
    <w:rsid w:val="00DD7BA3"/>
    <w:rsid w:val="00DE03E2"/>
    <w:rsid w:val="00DE145B"/>
    <w:rsid w:val="00DE368D"/>
    <w:rsid w:val="00DE5E3B"/>
    <w:rsid w:val="00DF2A01"/>
    <w:rsid w:val="00DF3193"/>
    <w:rsid w:val="00DF3286"/>
    <w:rsid w:val="00DF372A"/>
    <w:rsid w:val="00DF4701"/>
    <w:rsid w:val="00DF748B"/>
    <w:rsid w:val="00DF76E4"/>
    <w:rsid w:val="00E012F2"/>
    <w:rsid w:val="00E01747"/>
    <w:rsid w:val="00E01FA0"/>
    <w:rsid w:val="00E038C2"/>
    <w:rsid w:val="00E04786"/>
    <w:rsid w:val="00E05655"/>
    <w:rsid w:val="00E05ABA"/>
    <w:rsid w:val="00E10549"/>
    <w:rsid w:val="00E1185C"/>
    <w:rsid w:val="00E11BFC"/>
    <w:rsid w:val="00E123A4"/>
    <w:rsid w:val="00E1253F"/>
    <w:rsid w:val="00E125F2"/>
    <w:rsid w:val="00E12693"/>
    <w:rsid w:val="00E12D44"/>
    <w:rsid w:val="00E135D3"/>
    <w:rsid w:val="00E15F8F"/>
    <w:rsid w:val="00E16C1C"/>
    <w:rsid w:val="00E175E3"/>
    <w:rsid w:val="00E1792B"/>
    <w:rsid w:val="00E20156"/>
    <w:rsid w:val="00E20E71"/>
    <w:rsid w:val="00E23BD9"/>
    <w:rsid w:val="00E264C1"/>
    <w:rsid w:val="00E27125"/>
    <w:rsid w:val="00E3029F"/>
    <w:rsid w:val="00E31128"/>
    <w:rsid w:val="00E31B18"/>
    <w:rsid w:val="00E32485"/>
    <w:rsid w:val="00E326EB"/>
    <w:rsid w:val="00E33FC6"/>
    <w:rsid w:val="00E35969"/>
    <w:rsid w:val="00E35B0F"/>
    <w:rsid w:val="00E36F85"/>
    <w:rsid w:val="00E36FA4"/>
    <w:rsid w:val="00E3733E"/>
    <w:rsid w:val="00E37BE1"/>
    <w:rsid w:val="00E41FBE"/>
    <w:rsid w:val="00E42371"/>
    <w:rsid w:val="00E44A56"/>
    <w:rsid w:val="00E47453"/>
    <w:rsid w:val="00E523B5"/>
    <w:rsid w:val="00E53064"/>
    <w:rsid w:val="00E5355D"/>
    <w:rsid w:val="00E552E7"/>
    <w:rsid w:val="00E5545B"/>
    <w:rsid w:val="00E55816"/>
    <w:rsid w:val="00E55FC4"/>
    <w:rsid w:val="00E56E54"/>
    <w:rsid w:val="00E601E9"/>
    <w:rsid w:val="00E61EEC"/>
    <w:rsid w:val="00E63FAD"/>
    <w:rsid w:val="00E65EB5"/>
    <w:rsid w:val="00E66A83"/>
    <w:rsid w:val="00E66E1D"/>
    <w:rsid w:val="00E6737B"/>
    <w:rsid w:val="00E71ED8"/>
    <w:rsid w:val="00E7349C"/>
    <w:rsid w:val="00E73843"/>
    <w:rsid w:val="00E73E38"/>
    <w:rsid w:val="00E75220"/>
    <w:rsid w:val="00E75302"/>
    <w:rsid w:val="00E76125"/>
    <w:rsid w:val="00E76F36"/>
    <w:rsid w:val="00E77CF1"/>
    <w:rsid w:val="00E81C7A"/>
    <w:rsid w:val="00E81E37"/>
    <w:rsid w:val="00E863BB"/>
    <w:rsid w:val="00E86E6E"/>
    <w:rsid w:val="00E93C85"/>
    <w:rsid w:val="00E95E30"/>
    <w:rsid w:val="00E96012"/>
    <w:rsid w:val="00E967EA"/>
    <w:rsid w:val="00E97DEE"/>
    <w:rsid w:val="00EA0CE9"/>
    <w:rsid w:val="00EA28D7"/>
    <w:rsid w:val="00EA30A5"/>
    <w:rsid w:val="00EA3A52"/>
    <w:rsid w:val="00EA3B49"/>
    <w:rsid w:val="00EA5C1F"/>
    <w:rsid w:val="00EA6C69"/>
    <w:rsid w:val="00EB0E28"/>
    <w:rsid w:val="00EB1321"/>
    <w:rsid w:val="00EB38C2"/>
    <w:rsid w:val="00EB40F6"/>
    <w:rsid w:val="00EB591D"/>
    <w:rsid w:val="00EB711B"/>
    <w:rsid w:val="00EB7B47"/>
    <w:rsid w:val="00EC1F75"/>
    <w:rsid w:val="00EC38C8"/>
    <w:rsid w:val="00EC4369"/>
    <w:rsid w:val="00EC5858"/>
    <w:rsid w:val="00EC5C42"/>
    <w:rsid w:val="00EC5FD4"/>
    <w:rsid w:val="00EC62A8"/>
    <w:rsid w:val="00EC65CE"/>
    <w:rsid w:val="00EC681A"/>
    <w:rsid w:val="00EC6D36"/>
    <w:rsid w:val="00EC6F73"/>
    <w:rsid w:val="00EC7701"/>
    <w:rsid w:val="00EC7A37"/>
    <w:rsid w:val="00EC7B55"/>
    <w:rsid w:val="00ED119C"/>
    <w:rsid w:val="00ED2598"/>
    <w:rsid w:val="00ED41CC"/>
    <w:rsid w:val="00ED561B"/>
    <w:rsid w:val="00ED623E"/>
    <w:rsid w:val="00EE2CE8"/>
    <w:rsid w:val="00EE390E"/>
    <w:rsid w:val="00EE4436"/>
    <w:rsid w:val="00EE479E"/>
    <w:rsid w:val="00EE50B3"/>
    <w:rsid w:val="00EE7FD0"/>
    <w:rsid w:val="00EF0D75"/>
    <w:rsid w:val="00EF1DC8"/>
    <w:rsid w:val="00EF23F1"/>
    <w:rsid w:val="00EF278D"/>
    <w:rsid w:val="00EF291D"/>
    <w:rsid w:val="00EF2A99"/>
    <w:rsid w:val="00EF3151"/>
    <w:rsid w:val="00EF3F09"/>
    <w:rsid w:val="00EF4453"/>
    <w:rsid w:val="00EF5BA9"/>
    <w:rsid w:val="00EF730E"/>
    <w:rsid w:val="00EF770A"/>
    <w:rsid w:val="00F014D5"/>
    <w:rsid w:val="00F01B47"/>
    <w:rsid w:val="00F06FA2"/>
    <w:rsid w:val="00F10E13"/>
    <w:rsid w:val="00F11AC9"/>
    <w:rsid w:val="00F13452"/>
    <w:rsid w:val="00F14844"/>
    <w:rsid w:val="00F15351"/>
    <w:rsid w:val="00F16107"/>
    <w:rsid w:val="00F1659A"/>
    <w:rsid w:val="00F17439"/>
    <w:rsid w:val="00F174FD"/>
    <w:rsid w:val="00F22A20"/>
    <w:rsid w:val="00F319D7"/>
    <w:rsid w:val="00F322AD"/>
    <w:rsid w:val="00F3513E"/>
    <w:rsid w:val="00F355D7"/>
    <w:rsid w:val="00F3561A"/>
    <w:rsid w:val="00F3697E"/>
    <w:rsid w:val="00F374E4"/>
    <w:rsid w:val="00F44AC3"/>
    <w:rsid w:val="00F4524D"/>
    <w:rsid w:val="00F5401D"/>
    <w:rsid w:val="00F556CD"/>
    <w:rsid w:val="00F5573E"/>
    <w:rsid w:val="00F5661D"/>
    <w:rsid w:val="00F56D5C"/>
    <w:rsid w:val="00F60271"/>
    <w:rsid w:val="00F60866"/>
    <w:rsid w:val="00F60B96"/>
    <w:rsid w:val="00F61CC2"/>
    <w:rsid w:val="00F64178"/>
    <w:rsid w:val="00F64EBA"/>
    <w:rsid w:val="00F65018"/>
    <w:rsid w:val="00F65939"/>
    <w:rsid w:val="00F6604D"/>
    <w:rsid w:val="00F666C2"/>
    <w:rsid w:val="00F67C7D"/>
    <w:rsid w:val="00F67DEE"/>
    <w:rsid w:val="00F73DDC"/>
    <w:rsid w:val="00F74173"/>
    <w:rsid w:val="00F75291"/>
    <w:rsid w:val="00F76BC6"/>
    <w:rsid w:val="00F80F9A"/>
    <w:rsid w:val="00F8226A"/>
    <w:rsid w:val="00F82545"/>
    <w:rsid w:val="00F831D6"/>
    <w:rsid w:val="00F83CB6"/>
    <w:rsid w:val="00F84962"/>
    <w:rsid w:val="00F8657A"/>
    <w:rsid w:val="00F86714"/>
    <w:rsid w:val="00F86E73"/>
    <w:rsid w:val="00F92E53"/>
    <w:rsid w:val="00F94032"/>
    <w:rsid w:val="00F974CC"/>
    <w:rsid w:val="00F97850"/>
    <w:rsid w:val="00FA21A6"/>
    <w:rsid w:val="00FA3E6B"/>
    <w:rsid w:val="00FA5F78"/>
    <w:rsid w:val="00FA6FAA"/>
    <w:rsid w:val="00FA7636"/>
    <w:rsid w:val="00FB26B2"/>
    <w:rsid w:val="00FB2EF5"/>
    <w:rsid w:val="00FB2FF4"/>
    <w:rsid w:val="00FB5BB3"/>
    <w:rsid w:val="00FB7440"/>
    <w:rsid w:val="00FC1256"/>
    <w:rsid w:val="00FC12EC"/>
    <w:rsid w:val="00FC1CD7"/>
    <w:rsid w:val="00FC27CF"/>
    <w:rsid w:val="00FC2B4E"/>
    <w:rsid w:val="00FC2F50"/>
    <w:rsid w:val="00FC324C"/>
    <w:rsid w:val="00FC4659"/>
    <w:rsid w:val="00FC61FF"/>
    <w:rsid w:val="00FC621F"/>
    <w:rsid w:val="00FC6CD9"/>
    <w:rsid w:val="00FC7B6B"/>
    <w:rsid w:val="00FD002F"/>
    <w:rsid w:val="00FD1958"/>
    <w:rsid w:val="00FD1C2E"/>
    <w:rsid w:val="00FD1C48"/>
    <w:rsid w:val="00FD2204"/>
    <w:rsid w:val="00FD241B"/>
    <w:rsid w:val="00FD35FF"/>
    <w:rsid w:val="00FD3DF0"/>
    <w:rsid w:val="00FD469B"/>
    <w:rsid w:val="00FD46A3"/>
    <w:rsid w:val="00FD5068"/>
    <w:rsid w:val="00FD6834"/>
    <w:rsid w:val="00FD7EC2"/>
    <w:rsid w:val="00FE04E7"/>
    <w:rsid w:val="00FE0EF4"/>
    <w:rsid w:val="00FE165C"/>
    <w:rsid w:val="00FE319A"/>
    <w:rsid w:val="00FE49D7"/>
    <w:rsid w:val="00FE4A39"/>
    <w:rsid w:val="00FE770D"/>
    <w:rsid w:val="00FE7B0B"/>
    <w:rsid w:val="00FE7B97"/>
    <w:rsid w:val="00FF03F5"/>
    <w:rsid w:val="00FF1071"/>
    <w:rsid w:val="00FF17E7"/>
    <w:rsid w:val="00FF1A25"/>
    <w:rsid w:val="00FF1F1C"/>
    <w:rsid w:val="00FF22A8"/>
    <w:rsid w:val="00FF2A82"/>
    <w:rsid w:val="00FF494C"/>
    <w:rsid w:val="00FF4B89"/>
    <w:rsid w:val="00FF4C85"/>
    <w:rsid w:val="00FF6D35"/>
    <w:rsid w:val="00FF746F"/>
    <w:rsid w:val="00FF7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0B8C7"/>
  <w15:chartTrackingRefBased/>
  <w15:docId w15:val="{4C1C9514-A6ED-47C9-83C1-56DC816F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25E"/>
    <w:pPr>
      <w:spacing w:after="0" w:line="240" w:lineRule="auto"/>
    </w:pPr>
    <w:rPr>
      <w:rFonts w:ascii="Arial" w:hAnsi="Arial"/>
    </w:rPr>
  </w:style>
  <w:style w:type="paragraph" w:styleId="Heading1">
    <w:name w:val="heading 1"/>
    <w:basedOn w:val="Normal"/>
    <w:next w:val="Normal"/>
    <w:link w:val="Heading1Char"/>
    <w:uiPriority w:val="9"/>
    <w:qFormat/>
    <w:rsid w:val="00081494"/>
    <w:pPr>
      <w:keepNext/>
      <w:keepLines/>
      <w:spacing w:before="240" w:after="60"/>
      <w:outlineLvl w:val="0"/>
    </w:pPr>
    <w:rPr>
      <w:rFonts w:eastAsiaTheme="majorEastAsia" w:cstheme="majorBidi"/>
      <w:b/>
      <w:kern w:val="32"/>
      <w:sz w:val="28"/>
      <w:szCs w:val="32"/>
    </w:rPr>
  </w:style>
  <w:style w:type="paragraph" w:styleId="Heading2">
    <w:name w:val="heading 2"/>
    <w:basedOn w:val="Normal"/>
    <w:next w:val="Normal"/>
    <w:link w:val="Heading2Char"/>
    <w:uiPriority w:val="9"/>
    <w:semiHidden/>
    <w:unhideWhenUsed/>
    <w:qFormat/>
    <w:rsid w:val="00081494"/>
    <w:pPr>
      <w:keepNext/>
      <w:keepLines/>
      <w:spacing w:before="20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22A9A"/>
    <w:pPr>
      <w:keepNext/>
      <w:keepLines/>
      <w:spacing w:before="20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22A9A"/>
    <w:pPr>
      <w:keepNext/>
      <w:keepLines/>
      <w:spacing w:before="20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022A9A"/>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022A9A"/>
    <w:pPr>
      <w:keepNext/>
      <w:keepLines/>
      <w:spacing w:before="200"/>
      <w:outlineLvl w:val="5"/>
    </w:pPr>
    <w:rPr>
      <w:rFonts w:eastAsiaTheme="majorEastAsia" w:cstheme="majorBidi"/>
      <w:i/>
    </w:rPr>
  </w:style>
  <w:style w:type="paragraph" w:styleId="Heading7">
    <w:name w:val="heading 7"/>
    <w:basedOn w:val="Normal"/>
    <w:next w:val="Normal"/>
    <w:link w:val="Heading7Char"/>
    <w:uiPriority w:val="9"/>
    <w:semiHidden/>
    <w:unhideWhenUsed/>
    <w:qFormat/>
    <w:rsid w:val="00022A9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022A9A"/>
    <w:pPr>
      <w:keepNext/>
      <w:keepLines/>
      <w:spacing w:before="20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022A9A"/>
    <w:pPr>
      <w:keepNext/>
      <w:keepLines/>
      <w:spacing w:before="200"/>
      <w:outlineLvl w:val="8"/>
    </w:pPr>
    <w:rPr>
      <w:rFonts w:eastAsiaTheme="majorEastAsia"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semiHidden/>
    <w:rsid w:val="00022A9A"/>
    <w:rPr>
      <w:rFonts w:ascii="Arial" w:eastAsiaTheme="majorEastAsia" w:hAnsi="Arial" w:cstheme="majorBidi"/>
      <w:i/>
      <w:iCs/>
      <w:szCs w:val="21"/>
    </w:rPr>
  </w:style>
  <w:style w:type="character" w:customStyle="1" w:styleId="Heading8Char">
    <w:name w:val="Heading 8 Char"/>
    <w:basedOn w:val="DefaultParagraphFont"/>
    <w:link w:val="Heading8"/>
    <w:uiPriority w:val="9"/>
    <w:semiHidden/>
    <w:rsid w:val="00022A9A"/>
    <w:rPr>
      <w:rFonts w:ascii="Arial" w:eastAsiaTheme="majorEastAsia" w:hAnsi="Arial" w:cstheme="majorBidi"/>
      <w:szCs w:val="21"/>
    </w:rPr>
  </w:style>
  <w:style w:type="character" w:customStyle="1" w:styleId="Heading7Char">
    <w:name w:val="Heading 7 Char"/>
    <w:basedOn w:val="DefaultParagraphFont"/>
    <w:link w:val="Heading7"/>
    <w:uiPriority w:val="9"/>
    <w:semiHidden/>
    <w:rsid w:val="00022A9A"/>
    <w:rPr>
      <w:rFonts w:ascii="Arial" w:eastAsiaTheme="majorEastAsia" w:hAnsi="Arial" w:cstheme="majorBidi"/>
      <w:i/>
      <w:iCs/>
    </w:rPr>
  </w:style>
  <w:style w:type="character" w:customStyle="1" w:styleId="Heading6Char">
    <w:name w:val="Heading 6 Char"/>
    <w:basedOn w:val="DefaultParagraphFont"/>
    <w:link w:val="Heading6"/>
    <w:uiPriority w:val="9"/>
    <w:semiHidden/>
    <w:rsid w:val="00022A9A"/>
    <w:rPr>
      <w:rFonts w:ascii="Arial" w:eastAsiaTheme="majorEastAsia" w:hAnsi="Arial" w:cstheme="majorBidi"/>
      <w:i/>
    </w:rPr>
  </w:style>
  <w:style w:type="character" w:customStyle="1" w:styleId="Heading5Char">
    <w:name w:val="Heading 5 Char"/>
    <w:basedOn w:val="DefaultParagraphFont"/>
    <w:link w:val="Heading5"/>
    <w:uiPriority w:val="9"/>
    <w:semiHidden/>
    <w:rsid w:val="00022A9A"/>
    <w:rPr>
      <w:rFonts w:ascii="Arial" w:eastAsiaTheme="majorEastAsia" w:hAnsi="Arial" w:cstheme="majorBidi"/>
    </w:rPr>
  </w:style>
  <w:style w:type="character" w:customStyle="1" w:styleId="Heading4Char">
    <w:name w:val="Heading 4 Char"/>
    <w:basedOn w:val="DefaultParagraphFont"/>
    <w:link w:val="Heading4"/>
    <w:uiPriority w:val="9"/>
    <w:semiHidden/>
    <w:rsid w:val="00022A9A"/>
    <w:rPr>
      <w:rFonts w:ascii="Arial" w:eastAsiaTheme="majorEastAsia" w:hAnsi="Arial" w:cstheme="majorBidi"/>
      <w:b/>
      <w:i/>
      <w:iCs/>
    </w:rPr>
  </w:style>
  <w:style w:type="character" w:customStyle="1" w:styleId="Heading3Char">
    <w:name w:val="Heading 3 Char"/>
    <w:basedOn w:val="DefaultParagraphFont"/>
    <w:link w:val="Heading3"/>
    <w:uiPriority w:val="9"/>
    <w:semiHidden/>
    <w:rsid w:val="00022A9A"/>
    <w:rPr>
      <w:rFonts w:ascii="Arial" w:eastAsiaTheme="majorEastAsia" w:hAnsi="Arial" w:cstheme="majorBidi"/>
      <w:b/>
      <w:szCs w:val="24"/>
    </w:rPr>
  </w:style>
  <w:style w:type="character" w:customStyle="1" w:styleId="Heading2Char">
    <w:name w:val="Heading 2 Char"/>
    <w:basedOn w:val="DefaultParagraphFont"/>
    <w:link w:val="Heading2"/>
    <w:uiPriority w:val="9"/>
    <w:semiHidden/>
    <w:rsid w:val="00081494"/>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081494"/>
    <w:rPr>
      <w:rFonts w:ascii="Arial" w:eastAsiaTheme="majorEastAsia" w:hAnsi="Arial" w:cstheme="majorBidi"/>
      <w:b/>
      <w:kern w:val="32"/>
      <w:sz w:val="28"/>
      <w:szCs w:val="32"/>
    </w:rPr>
  </w:style>
  <w:style w:type="paragraph" w:styleId="Header">
    <w:name w:val="header"/>
    <w:basedOn w:val="Normal"/>
    <w:link w:val="HeaderChar"/>
    <w:uiPriority w:val="99"/>
    <w:unhideWhenUsed/>
    <w:rsid w:val="007427DC"/>
    <w:pPr>
      <w:tabs>
        <w:tab w:val="center" w:pos="4680"/>
        <w:tab w:val="right" w:pos="9360"/>
      </w:tabs>
    </w:pPr>
  </w:style>
  <w:style w:type="character" w:customStyle="1" w:styleId="HeaderChar">
    <w:name w:val="Header Char"/>
    <w:basedOn w:val="DefaultParagraphFont"/>
    <w:link w:val="Header"/>
    <w:uiPriority w:val="99"/>
    <w:rsid w:val="007427DC"/>
    <w:rPr>
      <w:rFonts w:ascii="Arial" w:hAnsi="Arial"/>
      <w:sz w:val="16"/>
    </w:rPr>
  </w:style>
  <w:style w:type="paragraph" w:styleId="Footer">
    <w:name w:val="footer"/>
    <w:basedOn w:val="Normal"/>
    <w:link w:val="FooterChar"/>
    <w:uiPriority w:val="99"/>
    <w:unhideWhenUsed/>
    <w:rsid w:val="007427DC"/>
    <w:pPr>
      <w:tabs>
        <w:tab w:val="center" w:pos="4680"/>
        <w:tab w:val="right" w:pos="9360"/>
      </w:tabs>
    </w:pPr>
  </w:style>
  <w:style w:type="character" w:customStyle="1" w:styleId="FooterChar">
    <w:name w:val="Footer Char"/>
    <w:basedOn w:val="DefaultParagraphFont"/>
    <w:link w:val="Footer"/>
    <w:uiPriority w:val="99"/>
    <w:rsid w:val="007427DC"/>
    <w:rPr>
      <w:rFonts w:ascii="Arial" w:hAnsi="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342D5B-D637-4CA6-A44D-2ADD72C75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4123</Words>
  <Characters>2350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Watson, Michelle</dc:creator>
  <cp:keywords/>
  <dc:description/>
  <cp:lastModifiedBy>Meyer, David J.</cp:lastModifiedBy>
  <cp:revision>2</cp:revision>
  <dcterms:created xsi:type="dcterms:W3CDTF">2023-08-21T20:50:00Z</dcterms:created>
  <dcterms:modified xsi:type="dcterms:W3CDTF">2023-08-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Format">
    <vt:lpwstr>NONE</vt:lpwstr>
  </property>
</Properties>
</file>